
<file path=[Content_Types].xml><?xml version="1.0" encoding="utf-8"?>
<Types xmlns="http://schemas.openxmlformats.org/package/2006/content-types">
  <Default Extension="png" ContentType="image/png"/>
  <Default Extension="bin" ContentType="application/vnd.openxmlformats-officedocument.oleObject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8305"/>
      </w:tblGrid>
      <w:tr w:rsidR="00CB03DA" w:rsidTr="00295D30">
        <w:trPr>
          <w:trHeight w:val="416"/>
        </w:trPr>
        <w:tc>
          <w:tcPr>
            <w:tcW w:w="7083" w:type="dxa"/>
          </w:tcPr>
          <w:p w:rsidR="00CB03DA" w:rsidRPr="00C01AA9" w:rsidRDefault="00A22DED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/>
                <w:b/>
              </w:rPr>
              <w:t>Design an algorithm and write code to remove the duplicate characters in a string without using any additional buffer. Write the test cases for this method.</w:t>
            </w:r>
          </w:p>
        </w:tc>
        <w:tc>
          <w:tcPr>
            <w:tcW w:w="8305" w:type="dxa"/>
          </w:tcPr>
          <w:p w:rsidR="00CB03DA" w:rsidRPr="00C01AA9" w:rsidRDefault="00BD376A" w:rsidP="00715B2E">
            <w:pPr>
              <w:rPr>
                <w:rFonts w:ascii="Calibri" w:hAnsi="Calibri"/>
                <w:b/>
              </w:rPr>
            </w:pPr>
            <w:r w:rsidRPr="00C01AA9">
              <w:rPr>
                <w:rFonts w:ascii="Calibri" w:hAnsi="Calibri" w:hint="eastAsia"/>
                <w:b/>
              </w:rPr>
              <w:t xml:space="preserve">Implement a </w:t>
            </w:r>
            <w:r w:rsidR="00A411E0" w:rsidRPr="00C01AA9">
              <w:rPr>
                <w:rFonts w:ascii="Calibri" w:hAnsi="Calibri"/>
                <w:b/>
              </w:rPr>
              <w:t xml:space="preserve">Doubly Linked List that has methods a) add b) remove. </w:t>
            </w:r>
          </w:p>
        </w:tc>
      </w:tr>
      <w:tr w:rsidR="005F3324" w:rsidTr="00B375AF">
        <w:trPr>
          <w:trHeight w:val="4785"/>
        </w:trPr>
        <w:tc>
          <w:tcPr>
            <w:tcW w:w="7083" w:type="dxa"/>
          </w:tcPr>
          <w:p w:rsidR="005F3324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Duplicat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r) {</w:t>
            </w:r>
          </w:p>
          <w:p w:rsidR="005F3324" w:rsidRPr="000B1A79" w:rsidRDefault="005F3324" w:rsidP="00EF55EC">
            <w:pPr>
              <w:widowControl/>
              <w:wordWrap/>
              <w:autoSpaceDE/>
              <w:autoSpaceDN/>
              <w:jc w:val="left"/>
              <w:rPr>
                <w:rFonts w:ascii="Consolas" w:eastAsia="굴림" w:hAnsi="Consolas" w:cs="Consolas"/>
                <w:kern w:val="0"/>
                <w:szCs w:val="24"/>
              </w:rPr>
            </w:pPr>
            <w:r w:rsidRPr="000B1A79">
              <w:rPr>
                <w:rFonts w:ascii="Consolas" w:eastAsia="굴림" w:hAnsi="Consolas" w:cs="Consolas"/>
                <w:kern w:val="0"/>
                <w:szCs w:val="24"/>
              </w:rPr>
              <w:t xml:space="preserve">    </w:t>
            </w:r>
            <w:r w:rsidRPr="000B1A79">
              <w:rPr>
                <w:rFonts w:ascii="Consolas" w:eastAsia="굴림" w:hAnsi="Consolas" w:cs="Consolas"/>
                <w:kern w:val="0"/>
                <w:sz w:val="16"/>
                <w:szCs w:val="24"/>
              </w:rPr>
              <w:t>//test cases : aaabbb, ababab, aaaa, abcd, null, "", aabc</w:t>
            </w:r>
          </w:p>
          <w:p w:rsidR="005F3324" w:rsidRDefault="005F3324" w:rsidP="00CB79B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t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str.ToArray();</w:t>
            </w:r>
          </w:p>
          <w:p w:rsidR="005F3324" w:rsidRDefault="005F3324" w:rsidP="00CB79B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1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CB79B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&lt; tail; j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826570">
            <w:pPr>
              <w:wordWrap/>
              <w:adjustRightInd w:val="0"/>
              <w:ind w:firstLineChars="500" w:firstLine="95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[i] == arr[j]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arr[j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++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tail];</w:t>
            </w:r>
          </w:p>
          <w:p w:rsidR="005F3324" w:rsidRDefault="005F3324" w:rsidP="00B1080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result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B1080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[i] = arr[i];</w:t>
            </w:r>
          </w:p>
          <w:p w:rsidR="005F3324" w:rsidRDefault="005F3324" w:rsidP="00FE7AA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7AAF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F3324" w:rsidRDefault="005F3324" w:rsidP="00B1080C">
            <w:pPr>
              <w:widowControl/>
              <w:wordWrap/>
              <w:autoSpaceDE/>
              <w:autoSpaceDN/>
              <w:jc w:val="left"/>
              <w:rPr>
                <w:rFonts w:ascii="Calibri" w:hAnsi="Calibri"/>
                <w:b/>
                <w:sz w:val="24"/>
              </w:rPr>
            </w:pPr>
            <w:r w:rsidRPr="000B1A79">
              <w:rPr>
                <w:rFonts w:ascii="Helvetica" w:eastAsia="굴림" w:hAnsi="Helvetica" w:cs="굴림"/>
                <w:kern w:val="0"/>
                <w:sz w:val="21"/>
                <w:szCs w:val="21"/>
              </w:rPr>
              <w:t>}</w:t>
            </w:r>
          </w:p>
        </w:tc>
        <w:tc>
          <w:tcPr>
            <w:tcW w:w="8305" w:type="dxa"/>
            <w:vMerge w:val="restart"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oublyLinkedList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.prev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tail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tail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E62FB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E62FB9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 = head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.next.prev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head.next;</w:t>
            </w:r>
          </w:p>
          <w:p w:rsidR="005F3324" w:rsidRDefault="005F3324" w:rsidP="007C205B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2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.next; 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value ==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prev.next = node.nex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ode.next.prev = node.prev;</w:t>
            </w:r>
          </w:p>
          <w:p w:rsidR="005F3324" w:rsidRDefault="005F3324" w:rsidP="00A70AA4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il.value == v) {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ail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.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tail.prev;</w:t>
            </w:r>
          </w:p>
          <w:p w:rsidR="005F3324" w:rsidRDefault="005F3324" w:rsidP="00840AE8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3324" w:rsidRDefault="005F3324" w:rsidP="00FE2ABF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3324" w:rsidRDefault="005F3324" w:rsidP="00FE2ABF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F3324" w:rsidTr="009719E2">
        <w:trPr>
          <w:trHeight w:val="229"/>
        </w:trPr>
        <w:tc>
          <w:tcPr>
            <w:tcW w:w="7083" w:type="dxa"/>
          </w:tcPr>
          <w:p w:rsidR="005F3324" w:rsidRDefault="00462291" w:rsidP="00462291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code to remove</w:t>
            </w:r>
            <w:r w:rsidR="002B5259" w:rsidRPr="00C01AA9">
              <w:rPr>
                <w:rFonts w:ascii="Calibri" w:hAnsi="Calibri"/>
                <w:b/>
              </w:rPr>
              <w:t xml:space="preserve"> </w:t>
            </w:r>
            <w:r>
              <w:rPr>
                <w:rFonts w:ascii="Calibri" w:hAnsi="Calibri"/>
                <w:b/>
              </w:rPr>
              <w:t>duplicate</w:t>
            </w:r>
            <w:r w:rsidR="00DF501F">
              <w:rPr>
                <w:rFonts w:ascii="Calibri" w:hAnsi="Calibri"/>
                <w:b/>
              </w:rPr>
              <w:t xml:space="preserve">s from an unsorted linked list without using a temporary buffer. 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5F3324" w:rsidTr="00295D30">
        <w:trPr>
          <w:trHeight w:val="2392"/>
        </w:trPr>
        <w:tc>
          <w:tcPr>
            <w:tcW w:w="7083" w:type="dxa"/>
          </w:tcPr>
          <w:p w:rsidR="008B2B7A" w:rsidRDefault="00774123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57567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F575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moveDuplicates(</w:t>
            </w:r>
            <w:r w:rsidR="00245F4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245F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93418A" w:rsidRDefault="0093418A" w:rsidP="00CF3A7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s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ist.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 = list.head.next;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list.head;</w:t>
            </w:r>
          </w:p>
          <w:p w:rsidR="0093418A" w:rsidRDefault="0093418A" w:rsidP="000770A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tail; i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= i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list.head;</w:t>
            </w:r>
          </w:p>
          <w:p w:rsidR="0093418A" w:rsidRDefault="0093418A" w:rsidP="00D1579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j != tail; j = j.next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75CA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.value == j.valu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3418A" w:rsidRDefault="00D75CA1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j == tail) {</w:t>
            </w:r>
          </w:p>
          <w:p w:rsidR="0093418A" w:rsidRDefault="0093418A" w:rsidP="0093418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046E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D1579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j.value = i.value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tail;</w:t>
            </w:r>
          </w:p>
          <w:p w:rsidR="0093418A" w:rsidRDefault="0093418A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tail.next;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9341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3418A" w:rsidRDefault="00C046E2" w:rsidP="00D1579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B2B7A" w:rsidRDefault="0093418A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v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00D2F" w:rsidRDefault="00E00D2F" w:rsidP="00D15795">
            <w:pPr>
              <w:widowControl/>
              <w:wordWrap/>
              <w:autoSpaceDE/>
              <w:autoSpaceDN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5F3324" w:rsidRPr="008B2B7A" w:rsidRDefault="008B2B7A" w:rsidP="00EF55EC">
            <w:pPr>
              <w:widowControl/>
              <w:wordWrap/>
              <w:autoSpaceDE/>
              <w:autoSpaceDN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vMerge/>
          </w:tcPr>
          <w:p w:rsidR="005F3324" w:rsidRDefault="005F3324" w:rsidP="00FE2AB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5F4F5C" w:rsidRDefault="005F4F5C" w:rsidP="00715B2E">
      <w:pPr>
        <w:spacing w:after="0" w:line="240" w:lineRule="auto"/>
        <w:rPr>
          <w:rFonts w:ascii="Calibri" w:hAnsi="Calibri"/>
          <w:b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06"/>
        <w:gridCol w:w="709"/>
        <w:gridCol w:w="992"/>
        <w:gridCol w:w="284"/>
        <w:gridCol w:w="708"/>
        <w:gridCol w:w="709"/>
        <w:gridCol w:w="284"/>
        <w:gridCol w:w="830"/>
        <w:gridCol w:w="162"/>
        <w:gridCol w:w="1317"/>
        <w:gridCol w:w="100"/>
        <w:gridCol w:w="538"/>
        <w:gridCol w:w="1266"/>
        <w:gridCol w:w="3383"/>
      </w:tblGrid>
      <w:tr w:rsidR="00064286" w:rsidTr="00CB450A">
        <w:tc>
          <w:tcPr>
            <w:tcW w:w="4815" w:type="dxa"/>
            <w:gridSpan w:val="2"/>
          </w:tcPr>
          <w:p w:rsidR="00064286" w:rsidRDefault="00DA08A3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>Implement a) Stack b) Queue</w:t>
            </w:r>
            <w:r w:rsidR="006B2598">
              <w:rPr>
                <w:rFonts w:ascii="Calibri" w:hAnsi="Calibri"/>
                <w:b/>
              </w:rPr>
              <w:t xml:space="preserve">. </w:t>
            </w:r>
          </w:p>
        </w:tc>
        <w:tc>
          <w:tcPr>
            <w:tcW w:w="10573" w:type="dxa"/>
            <w:gridSpan w:val="12"/>
          </w:tcPr>
          <w:p w:rsidR="00064286" w:rsidRDefault="00782903" w:rsidP="007829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Write code for Tower of Hanoi. </w:t>
            </w:r>
          </w:p>
        </w:tc>
      </w:tr>
      <w:tr w:rsidR="007B3D3A" w:rsidTr="00CB450A">
        <w:trPr>
          <w:trHeight w:val="2000"/>
        </w:trPr>
        <w:tc>
          <w:tcPr>
            <w:tcW w:w="4815" w:type="dxa"/>
            <w:gridSpan w:val="2"/>
            <w:vMerge w:val="restart"/>
          </w:tcPr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Stack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307D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p;</w:t>
            </w:r>
          </w:p>
          <w:p w:rsidR="007B3D3A" w:rsidRDefault="007B3D3A" w:rsidP="006B34D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us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7C351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7C351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.next = top;</w:t>
            </w:r>
          </w:p>
          <w:p w:rsidR="007B3D3A" w:rsidRDefault="007B3D3A" w:rsidP="000434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node;</w:t>
            </w:r>
          </w:p>
          <w:p w:rsidR="007B3D3A" w:rsidRDefault="007B3D3A" w:rsidP="007C3510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2C3E2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op() {        {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op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top.value;</w:t>
            </w:r>
          </w:p>
          <w:p w:rsidR="007B3D3A" w:rsidRDefault="007B3D3A" w:rsidP="002C3E2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op = top.next;</w:t>
            </w:r>
          </w:p>
          <w:p w:rsidR="007B3D3A" w:rsidRDefault="007B3D3A" w:rsidP="002C3E2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2C3E26">
            <w:pPr>
              <w:ind w:firstLineChars="200" w:firstLine="380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307D1B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q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 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ea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tail = head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)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.next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nod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q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head.value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head = head.nex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ail =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?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tail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7B3D3A" w:rsidRDefault="007B3D3A" w:rsidP="00C115E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Pr="009C61FB" w:rsidRDefault="009C61FB" w:rsidP="00C115E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0573" w:type="dxa"/>
            <w:gridSpan w:val="12"/>
          </w:tcPr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F296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FC65B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B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C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01C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no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ro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o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1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6E485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from, to, tmp);</w:t>
            </w:r>
          </w:p>
          <w:p w:rsidR="007B3D3A" w:rsidRDefault="007B3D3A" w:rsidP="00B134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Ln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Moving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n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from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fro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to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to);</w:t>
            </w:r>
          </w:p>
          <w:p w:rsidR="007B3D3A" w:rsidRDefault="007B3D3A" w:rsidP="00EE0B3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olve(n - 1, tmp, from, to);</w:t>
            </w:r>
          </w:p>
          <w:p w:rsidR="007B3D3A" w:rsidRDefault="007B3D3A" w:rsidP="000C1E0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7B3D3A" w:rsidTr="00CB450A">
        <w:trPr>
          <w:trHeight w:val="70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0573" w:type="dxa"/>
            <w:gridSpan w:val="12"/>
          </w:tcPr>
          <w:p w:rsidR="007B3D3A" w:rsidRDefault="007B3D3A" w:rsidP="00B378D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</w:t>
            </w:r>
            <w:r w:rsidR="00CC499A">
              <w:rPr>
                <w:rFonts w:ascii="Calibri" w:hAnsi="Calibri"/>
                <w:b/>
              </w:rPr>
              <w:t>nt the following algorithms</w:t>
            </w:r>
            <w:r>
              <w:rPr>
                <w:rFonts w:ascii="Calibri" w:hAnsi="Calibri"/>
                <w:b/>
              </w:rPr>
              <w:t xml:space="preserve">: a) In-Order b) </w:t>
            </w:r>
            <w:r w:rsidR="00050E37">
              <w:rPr>
                <w:rFonts w:ascii="Calibri" w:hAnsi="Calibri"/>
                <w:b/>
              </w:rPr>
              <w:t xml:space="preserve">Pre-Order c) Post-Order d) Level-Order </w:t>
            </w:r>
            <w:r w:rsidR="00DF676B">
              <w:rPr>
                <w:rFonts w:ascii="Calibri" w:hAnsi="Calibri"/>
                <w:b/>
              </w:rPr>
              <w:t>e) Insert Node Method</w:t>
            </w:r>
          </w:p>
        </w:tc>
      </w:tr>
      <w:tr w:rsidR="007B3D3A" w:rsidTr="00CB450A">
        <w:trPr>
          <w:trHeight w:val="414"/>
        </w:trPr>
        <w:tc>
          <w:tcPr>
            <w:tcW w:w="4815" w:type="dxa"/>
            <w:gridSpan w:val="2"/>
            <w:vMerge/>
          </w:tcPr>
          <w:p w:rsidR="007B3D3A" w:rsidRDefault="007B3D3A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3807" w:type="dxa"/>
            <w:gridSpan w:val="6"/>
          </w:tcPr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7B3D3A" w:rsidRDefault="007B3D3A" w:rsidP="00E1393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Root);</w:t>
            </w:r>
          </w:p>
          <w:p w:rsidR="007B3D3A" w:rsidRDefault="007B3D3A" w:rsidP="00E1393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  <w:gridSpan w:val="5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094B4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3383" w:type="dxa"/>
          </w:tcPr>
          <w:p w:rsidR="00056903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A208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56903" w:rsidRDefault="00056903" w:rsidP="000569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</w:t>
            </w:r>
            <w:r w:rsidR="001A3CE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o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Order(Root);</w:t>
            </w:r>
          </w:p>
          <w:p w:rsidR="007B3D3A" w:rsidRDefault="00056903" w:rsidP="0005690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33243" w:rsidTr="00EA0792">
        <w:trPr>
          <w:trHeight w:val="2430"/>
        </w:trPr>
        <w:tc>
          <w:tcPr>
            <w:tcW w:w="4815" w:type="dxa"/>
            <w:gridSpan w:val="2"/>
            <w:vMerge/>
          </w:tcPr>
          <w:p w:rsidR="00533243" w:rsidRDefault="00533243" w:rsidP="00B378D9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286" w:type="dxa"/>
            <w:gridSpan w:val="8"/>
          </w:tcPr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In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InOrder(node.Right);</w:t>
            </w:r>
          </w:p>
          <w:p w:rsidR="00533243" w:rsidRDefault="00533243" w:rsidP="0053279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33243" w:rsidRDefault="00533243" w:rsidP="001169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re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ED5C4B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Left);</w:t>
            </w:r>
          </w:p>
          <w:p w:rsidR="00533243" w:rsidRDefault="00533243" w:rsidP="002231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reOrder(node.Right);</w:t>
            </w:r>
          </w:p>
          <w:p w:rsidR="00533243" w:rsidRDefault="00533243" w:rsidP="0053324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PostOrde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Lef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PostOrder(node.Right);</w:t>
            </w:r>
          </w:p>
          <w:p w:rsidR="00966CEB" w:rsidRDefault="00966CEB" w:rsidP="00966CE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966CEB" w:rsidRDefault="00966CEB" w:rsidP="00966C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</w:tcPr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 w:rsidR="00D51314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D5131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BD523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6771E" w:rsidRDefault="0036771E" w:rsidP="001078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Root = Insert(Root, </w:t>
            </w:r>
            <w:r w:rsidR="009B6D1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se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1C0D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 w:rsidR="009A29C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9A29C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C1695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270B8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4600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36771E" w:rsidP="00346000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4331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04331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value);</w:t>
            </w:r>
          </w:p>
          <w:p w:rsidR="0036771E" w:rsidRDefault="0036771E" w:rsidP="0034600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1726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74637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lt; </w:t>
            </w:r>
            <w:r w:rsidR="005C706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925D7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val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6950A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ef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ef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6950A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 w:rsidR="006950A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6950A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6771E" w:rsidRDefault="00EB04BA" w:rsidP="003D719D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ight = Insert(</w:t>
            </w:r>
            <w:r w:rsidR="00C341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Right, </w:t>
            </w:r>
            <w:r w:rsidR="00C02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alue</w:t>
            </w:r>
            <w:r w:rsidR="0036771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6771E" w:rsidRDefault="0036771E" w:rsidP="00161BD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B04B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6771E" w:rsidRDefault="0036771E" w:rsidP="0036771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397"/>
        </w:trPr>
        <w:tc>
          <w:tcPr>
            <w:tcW w:w="5807" w:type="dxa"/>
            <w:gridSpan w:val="3"/>
            <w:vMerge w:val="restart"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intLevelOrder() {</w:t>
            </w:r>
          </w:p>
          <w:p w:rsidR="00D35EE1" w:rsidRDefault="00D35EE1" w:rsidP="0013327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;</w:t>
            </w:r>
          </w:p>
          <w:p w:rsidR="00D35EE1" w:rsidRDefault="00D35EE1" w:rsidP="00D232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 q.Enqueue(Root);</w:t>
            </w:r>
          </w:p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0775F5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 </w:t>
            </w:r>
          </w:p>
          <w:p w:rsidR="00D35EE1" w:rsidRDefault="00D35EE1" w:rsidP="00536D4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int(node.ToString(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,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Lef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q.Enqueue(node.Right);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5EE1" w:rsidRDefault="00D35EE1" w:rsidP="00536D4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294" w:type="dxa"/>
            <w:gridSpan w:val="7"/>
          </w:tcPr>
          <w:p w:rsidR="00D35EE1" w:rsidRPr="00C04FAB" w:rsidRDefault="001D549F" w:rsidP="00BB2DD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</w:t>
            </w:r>
            <w:r w:rsidR="00BB2DD4">
              <w:rPr>
                <w:rFonts w:ascii="Calibri" w:hAnsi="Calibri"/>
                <w:b/>
              </w:rPr>
              <w:t>a) Depth First Search b) Breadth First Search</w:t>
            </w:r>
          </w:p>
        </w:tc>
        <w:tc>
          <w:tcPr>
            <w:tcW w:w="5287" w:type="dxa"/>
            <w:gridSpan w:val="4"/>
            <w:vMerge w:val="restart"/>
          </w:tcPr>
          <w:p w:rsidR="00D71705" w:rsidRDefault="00D71705" w:rsidP="00D717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djList</w:t>
            </w:r>
            <w:r w:rsidR="00D54C1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D54C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F128F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 w:rsidR="005F128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List;</w:t>
            </w:r>
          </w:p>
          <w:p w:rsidR="00D71705" w:rsidRDefault="00D71705" w:rsidP="0031070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jL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)</w:t>
            </w:r>
            <w:r w:rsidR="00310704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D71705" w:rsidP="007C751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F95B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F95B5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</w:t>
            </w:r>
            <w:r w:rsidR="004D07E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D71705" w:rsidRDefault="00D71705" w:rsidP="00E6295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ount; i++)</w:t>
            </w:r>
            <w:r w:rsidR="00E62952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71705" w:rsidRDefault="006C5C9E" w:rsidP="00E62952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ertexList.Add(</w:t>
            </w:r>
            <w:r w:rsidR="00D7170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D71705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62952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D7170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71705" w:rsidRDefault="00D71705" w:rsidP="00063B4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D35EE1" w:rsidRDefault="00D71705" w:rsidP="007935C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7935C7" w:rsidRPr="00C04FAB" w:rsidRDefault="007935C7" w:rsidP="006565C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35EE1" w:rsidTr="00ED5620">
        <w:trPr>
          <w:trHeight w:val="1110"/>
        </w:trPr>
        <w:tc>
          <w:tcPr>
            <w:tcW w:w="5807" w:type="dxa"/>
            <w:gridSpan w:val="3"/>
            <w:vMerge/>
          </w:tcPr>
          <w:p w:rsidR="00D35EE1" w:rsidRDefault="00D35EE1" w:rsidP="00533EB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4294" w:type="dxa"/>
            <w:gridSpan w:val="7"/>
          </w:tcPr>
          <w:p w:rsidR="00BD797A" w:rsidRDefault="00BD797A" w:rsidP="00BD79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Edge</w:t>
            </w:r>
            <w:r w:rsidR="0087494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87494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74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ost {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g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}</w:t>
            </w:r>
          </w:p>
          <w:p w:rsidR="00BD797A" w:rsidRDefault="00BD797A" w:rsidP="00DC24B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)</w:t>
            </w:r>
            <w:r w:rsidR="00DC24B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BD797A" w:rsidRDefault="00DC24BC" w:rsidP="00DC24B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 w:rsidR="00B800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 = v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D797A" w:rsidRDefault="00B80017" w:rsidP="00B8001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st = c</w:t>
            </w:r>
            <w:r w:rsidR="00BD797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80017" w:rsidRDefault="00BD797A" w:rsidP="00B8001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80017" w:rsidRPr="00C04FAB" w:rsidRDefault="00B80017" w:rsidP="00B800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287" w:type="dxa"/>
            <w:gridSpan w:val="4"/>
            <w:vMerge/>
          </w:tcPr>
          <w:p w:rsidR="00D35EE1" w:rsidRPr="00C04FAB" w:rsidRDefault="00D35EE1" w:rsidP="00C04FA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</w:tc>
      </w:tr>
      <w:tr w:rsidR="00346E8B" w:rsidTr="00BC736E">
        <w:tc>
          <w:tcPr>
            <w:tcW w:w="7508" w:type="dxa"/>
            <w:gridSpan w:val="6"/>
          </w:tcPr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)</w:t>
            </w:r>
            <w:r w:rsidR="00E069D9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vertexList == </w:t>
            </w:r>
            <w:r w:rsidR="00E069D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E069D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vertexList.Count() &lt;= 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hSe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062EB" w:rsidRDefault="000062EB" w:rsidP="00A61B4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0, hashSet);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062EB" w:rsidRDefault="000062EB" w:rsidP="000062E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FirstSearch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hashSet)</w:t>
            </w:r>
            <w:r w:rsidR="00A5278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ashSet.Add(vertex);</w:t>
            </w:r>
          </w:p>
          <w:p w:rsidR="000062EB" w:rsidRDefault="000062EB" w:rsidP="008D617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 = vertexList[vertex]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List)</w:t>
            </w:r>
            <w:r w:rsidR="00D07D0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ashSet.Contains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062EB" w:rsidRDefault="000062EB" w:rsidP="00D07D03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DepthFirstSearch(edge.</w:t>
            </w:r>
            <w:r w:rsidR="00EC0E3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v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rtex, hashSet);</w:t>
            </w:r>
          </w:p>
          <w:p w:rsidR="000062EB" w:rsidRDefault="000062EB" w:rsidP="00D07D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346E8B" w:rsidRDefault="000062EB" w:rsidP="000062E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readthFirstSearch(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HashSe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s.Add(0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C00C9B" w:rsidRDefault="00C00C9B" w:rsidP="00C00C9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ertex = q.Dequeue(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 = map[vertex]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intf(vertex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 - 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dges)</w:t>
            </w:r>
            <w:r w:rsidR="008F46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00C9B" w:rsidRDefault="00C00C9B" w:rsidP="008F462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s.Contains(edge.vertex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hs.Add(edge.vertex);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00C9B" w:rsidRDefault="00C00C9B" w:rsidP="00C00C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6E8B" w:rsidRDefault="00C00C9B" w:rsidP="008F4620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346E8B" w:rsidTr="00BC736E">
        <w:tc>
          <w:tcPr>
            <w:tcW w:w="7508" w:type="dxa"/>
            <w:gridSpan w:val="6"/>
          </w:tcPr>
          <w:p w:rsidR="00346E8B" w:rsidRDefault="00357B30" w:rsidP="00715B2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hint="eastAsia"/>
                <w:b/>
              </w:rPr>
              <w:t xml:space="preserve">Given a (decimal </w:t>
            </w:r>
            <w:r>
              <w:rPr>
                <w:rFonts w:ascii="Calibri" w:hAnsi="Calibri"/>
                <w:b/>
              </w:rPr>
              <w:t>–</w:t>
            </w:r>
            <w:r>
              <w:rPr>
                <w:rFonts w:ascii="Calibri" w:hAnsi="Calibri" w:hint="eastAsia"/>
                <w:b/>
              </w:rPr>
              <w:t xml:space="preserve"> e.</w:t>
            </w:r>
            <w:r>
              <w:rPr>
                <w:rFonts w:ascii="Calibri" w:hAnsi="Calibri"/>
                <w:b/>
              </w:rPr>
              <w:t>g. 3.72) number that is passed in as a string, print the binary representation. If the number cannot be represented accurately in binary, print “ERROR”.</w:t>
            </w:r>
          </w:p>
        </w:tc>
        <w:tc>
          <w:tcPr>
            <w:tcW w:w="7880" w:type="dxa"/>
            <w:gridSpan w:val="8"/>
          </w:tcPr>
          <w:p w:rsidR="00346E8B" w:rsidRDefault="00E20448" w:rsidP="00AB2D0A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the following: </w:t>
            </w:r>
            <w:r w:rsidR="00AC7923">
              <w:rPr>
                <w:rFonts w:ascii="Calibri" w:hAnsi="Calibri"/>
                <w:b/>
              </w:rPr>
              <w:t xml:space="preserve">a) </w:t>
            </w:r>
            <w:r w:rsidR="00AE0BF4">
              <w:rPr>
                <w:rFonts w:ascii="Calibri" w:hAnsi="Calibri"/>
                <w:b/>
              </w:rPr>
              <w:t xml:space="preserve">Bubble Sort b) </w:t>
            </w:r>
            <w:r w:rsidR="00AB2D0A">
              <w:rPr>
                <w:rFonts w:ascii="Calibri" w:hAnsi="Calibri"/>
                <w:b/>
              </w:rPr>
              <w:t>Selection Sort c</w:t>
            </w:r>
            <w:r w:rsidR="00703CBD">
              <w:rPr>
                <w:rFonts w:ascii="Calibri" w:hAnsi="Calibri"/>
                <w:b/>
              </w:rPr>
              <w:t xml:space="preserve">) Merge Sort </w:t>
            </w:r>
            <w:r w:rsidR="00AB2D0A">
              <w:rPr>
                <w:rFonts w:ascii="Calibri" w:hAnsi="Calibri"/>
                <w:b/>
              </w:rPr>
              <w:t>d</w:t>
            </w:r>
            <w:r w:rsidR="00703CBD">
              <w:rPr>
                <w:rFonts w:ascii="Calibri" w:hAnsi="Calibri"/>
                <w:b/>
              </w:rPr>
              <w:t xml:space="preserve">) </w:t>
            </w:r>
            <w:r w:rsidR="00DF68D9">
              <w:rPr>
                <w:rFonts w:ascii="Calibri" w:hAnsi="Calibri"/>
                <w:b/>
              </w:rPr>
              <w:t>Quick Sort</w:t>
            </w:r>
            <w:r w:rsidR="004F2FDF">
              <w:rPr>
                <w:rFonts w:ascii="Calibri" w:hAnsi="Calibri"/>
                <w:b/>
              </w:rPr>
              <w:t xml:space="preserve"> </w:t>
            </w:r>
            <w:r w:rsidR="00AB2D0A">
              <w:rPr>
                <w:rFonts w:ascii="Calibri" w:hAnsi="Calibri"/>
                <w:b/>
              </w:rPr>
              <w:t>e</w:t>
            </w:r>
            <w:r w:rsidR="004F2FDF">
              <w:rPr>
                <w:rFonts w:ascii="Calibri" w:hAnsi="Calibri"/>
                <w:b/>
              </w:rPr>
              <w:t>) Bucket Sort</w:t>
            </w:r>
          </w:p>
        </w:tc>
      </w:tr>
      <w:tr w:rsidR="005F680F" w:rsidTr="00BC736E">
        <w:tc>
          <w:tcPr>
            <w:tcW w:w="7508" w:type="dxa"/>
            <w:gridSpan w:val="6"/>
          </w:tcPr>
          <w:p w:rsidR="005F680F" w:rsidRDefault="005F680F" w:rsidP="001D64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07C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rintBi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plit = n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Int32(split[0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Conver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ToDouble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plit[1]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cString 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gt; 0) {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ck.Push((num % 2 == 0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1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5F680F" w:rsidRDefault="005F680F" w:rsidP="00B1788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um &gt;&gt;= 1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B1788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Dec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5F680F" w:rsidRDefault="005F680F" w:rsidP="00EA2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sbNum.Append(stack.Pop())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3C3EDA" w:rsidRDefault="003C3EDA" w:rsidP="00DB0D4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!= 0.0)</w:t>
            </w:r>
            <w:r w:rsidR="001D58A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3C3EDA" w:rsidRDefault="003C3EDA" w:rsidP="001D58A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gt; 3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ERROR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dec *= 2</w:t>
            </w:r>
            <w:r w:rsidR="003151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0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ec &gt;= 1.0) {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bDec.Append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dec -= 1.0;</w:t>
            </w:r>
          </w:p>
          <w:p w:rsidR="003C3EDA" w:rsidRDefault="003C3EDA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bDec.Append(</w:t>
            </w:r>
            <w:r w:rsidR="003C3EDA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0"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3C3EDA" w:rsidRDefault="00E97A34" w:rsidP="003C3ED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3C3ED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941B9E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41B9E" w:rsidRDefault="003C3EDA" w:rsidP="00941B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nt++;</w:t>
            </w:r>
          </w:p>
          <w:p w:rsidR="005F680F" w:rsidRDefault="005F680F" w:rsidP="00941B9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Num.ToString();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.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sbDec.ToString();</w:t>
            </w:r>
          </w:p>
          <w:p w:rsidR="005F680F" w:rsidRDefault="005F680F" w:rsidP="001D646E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8"/>
          </w:tcPr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bbl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3745F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.Length - 1; i &gt;= 0; i--)</w:t>
            </w:r>
            <w:r w:rsidR="003745F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i; j++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gt; n[j + 1]) {</w:t>
            </w:r>
          </w:p>
          <w:p w:rsidR="005F680F" w:rsidRDefault="005F680F" w:rsidP="001A69F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j + 1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 + 1] = n[j]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n[j] = tmp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swapped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7221B0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wappe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F680F" w:rsidRDefault="005F680F" w:rsidP="00B035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F680F" w:rsidRDefault="005F680F" w:rsidP="00B035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lection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2659E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i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 + 1; j &lt; n.Length; j++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j] &lt; n[index])</w:t>
            </w:r>
            <w:r w:rsidR="00D14C1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5F680F" w:rsidRDefault="005F680F" w:rsidP="00D14C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ndex = j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n[i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] = n[index]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[index] = tmp;</w:t>
            </w:r>
          </w:p>
          <w:p w:rsidR="005F680F" w:rsidRDefault="005F680F" w:rsidP="002659E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}</w:t>
            </w:r>
          </w:p>
          <w:p w:rsidR="005F680F" w:rsidRDefault="005F680F" w:rsidP="00B138C4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99030C" w:rsidTr="00692641">
        <w:tc>
          <w:tcPr>
            <w:tcW w:w="8784" w:type="dxa"/>
            <w:gridSpan w:val="9"/>
          </w:tcPr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n, 0, n.Length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erge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683C9B" w:rsidRDefault="0006202C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- s &lt;= 1)</w:t>
            </w:r>
            <w:r w:rsidR="001C6E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83C9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83C9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n[s] }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 + e) / 2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 = e - s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n, s, mid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n, mid, e)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count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0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 index &lt; count; index++)</w:t>
            </w:r>
            <w:r w:rsidR="0005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5B3AD9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i &lt; left.Length &amp;&amp; (ri &gt;= right.Length || left[li] &lt; right[ri]))</w:t>
            </w:r>
            <w:r w:rsidR="00A775B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47099C" w:rsidP="00A775BE">
            <w:pPr>
              <w:wordWrap/>
              <w:adjustRightInd w:val="0"/>
              <w:ind w:firstLineChars="200" w:firstLine="4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noProof/>
              </w:rPr>
              <w:object w:dxaOrig="1440" w:dyaOrig="1440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_x0000_s1026" type="#_x0000_t75" style="position:absolute;left:0;text-align:left;margin-left:199.95pt;margin-top:9.75pt;width:225pt;height:57.75pt;z-index:251659264;mso-position-horizontal-relative:text;mso-position-vertical-relative:text" wrapcoords="-72 -281 -72 21600 21672 21600 21672 -281 -72 -281" stroked="t" strokecolor="black [3213]">
                  <v:imagedata r:id="rId7" o:title=""/>
                  <w10:wrap type="tight"/>
                </v:shape>
                <o:OLEObject Type="Embed" ProgID="PBrush" ShapeID="_x0000_s1026" DrawAspect="Content" ObjectID="_1536344385" r:id="rId8"/>
              </w:objec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tmp[index] = left[li++];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 w:rsidR="00C16D6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C16D6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tmp[index] = right[ri++];</w:t>
            </w:r>
          </w:p>
          <w:p w:rsidR="0006202C" w:rsidRDefault="00CA4427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06202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02C" w:rsidRDefault="0006202C" w:rsidP="0006202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;</w:t>
            </w:r>
            <w:r w:rsidR="00DF5F7B">
              <w:t xml:space="preserve"> </w:t>
            </w:r>
          </w:p>
          <w:p w:rsidR="004E6FD7" w:rsidRPr="000670C8" w:rsidRDefault="0006202C" w:rsidP="004E6FD7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</w:t>
            </w:r>
            <w:r w:rsidR="003E207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3E207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DF2625" w:rsidRDefault="00DF2625" w:rsidP="00595F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quickSort(n, 0, n.Length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uick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201DE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gt;= e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A632E" w:rsidRDefault="001A632E" w:rsidP="00056260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 = partition(n, s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s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uickSort(n, p + 1, e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</w:t>
            </w:r>
            <w:r w:rsidR="00FE21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16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iv = n[e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 = e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</w:t>
            </w:r>
            <w:r w:rsidR="00DC7C7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 &lt; p; i++)</w:t>
            </w:r>
            <w:r w:rsidR="0063294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[i] &gt; piv)</w:t>
            </w:r>
            <w:r w:rsidR="00A7787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i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wap(n, p, p - 1)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--;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A632E" w:rsidRDefault="001A632E" w:rsidP="001A632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;</w:t>
            </w:r>
          </w:p>
          <w:p w:rsidR="0099030C" w:rsidRDefault="001A632E" w:rsidP="001A632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D50A8" w:rsidTr="00692641">
        <w:trPr>
          <w:trHeight w:val="70"/>
        </w:trPr>
        <w:tc>
          <w:tcPr>
            <w:tcW w:w="8784" w:type="dxa"/>
            <w:gridSpan w:val="9"/>
            <w:vMerge w:val="restart"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or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Value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max = (n[i] &gt; max) ? n[i] : max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[max + 1];</w:t>
            </w:r>
          </w:p>
          <w:p w:rsidR="00DD50A8" w:rsidRDefault="00DD50A8" w:rsidP="00C94D24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buckets[i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D50A8" w:rsidRDefault="00DD50A8" w:rsidP="00C94D2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.Length; i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n[i] % (max + 1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uckets[b].Add(n[i])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 = 0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buckets.Length; i++) {</w:t>
            </w:r>
          </w:p>
          <w:p w:rsidR="00DD50A8" w:rsidRDefault="00DD50A8" w:rsidP="00A140C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ucket = buckets[i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bucket.Count; j++) {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[index++] = bucket[j];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D50A8" w:rsidRDefault="00DD50A8" w:rsidP="006E0672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604" w:type="dxa"/>
            <w:gridSpan w:val="5"/>
          </w:tcPr>
          <w:p w:rsidR="00DD50A8" w:rsidRDefault="009A03AC" w:rsidP="000B2245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Implement binary search.</w:t>
            </w:r>
          </w:p>
        </w:tc>
      </w:tr>
      <w:tr w:rsidR="00DD50A8" w:rsidTr="00692641">
        <w:trPr>
          <w:trHeight w:val="1890"/>
        </w:trPr>
        <w:tc>
          <w:tcPr>
            <w:tcW w:w="8784" w:type="dxa"/>
            <w:gridSpan w:val="9"/>
            <w:vMerge/>
          </w:tcPr>
          <w:p w:rsidR="00DD50A8" w:rsidRDefault="00DD50A8" w:rsidP="006E0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604" w:type="dxa"/>
            <w:gridSpan w:val="5"/>
          </w:tcPr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public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227303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BinarySearch</w:t>
            </w:r>
            <w:r w:rsidR="00D3744D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692641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[]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,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F121B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key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)</w:t>
            </w:r>
            <w:r w:rsidR="00DB3F33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420CF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min = 0;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</w:p>
          <w:p w:rsidR="00107640" w:rsidRPr="00E57646" w:rsidRDefault="0021281B" w:rsidP="000D3598">
            <w:pPr>
              <w:pStyle w:val="a4"/>
              <w:shd w:val="clear" w:color="auto" w:fill="FFFFFF"/>
              <w:spacing w:before="0" w:beforeAutospacing="0" w:after="0" w:afterAutospacing="0"/>
              <w:ind w:firstLineChars="200" w:firstLine="380"/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 w:rsidR="005F5749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max 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.Length</w:t>
            </w:r>
            <w:r w:rsidR="00B227BE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 xml:space="preserve"> - 1</w:t>
            </w:r>
            <w:r w:rsidR="005F5749" w:rsidRPr="00E57646">
              <w:rPr>
                <w:rFonts w:ascii="Consolas" w:hAnsi="Consolas" w:cs="Consolas"/>
                <w:sz w:val="19"/>
                <w:szCs w:val="19"/>
                <w:shd w:val="clear" w:color="auto" w:fill="FFFFFF"/>
              </w:rPr>
              <w:t>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whil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(min &lt;=</w:t>
            </w:r>
            <w:r w:rsidR="009B4B86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ax)</w:t>
            </w:r>
            <w:r w:rsidR="00107640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{ 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nt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 = (min + max) / 2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==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4C08C5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mid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D3598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if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(key &lt; </w:t>
            </w:r>
            <w:r w:rsidR="0039161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arr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[mid])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max = mid -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else</w:t>
            </w:r>
            <w:r w:rsidR="00073382"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{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     min = mid + 1;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    </w:t>
            </w:r>
            <w:r w:rsidR="00073382"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 xml:space="preserve"> </w:t>
            </w: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  <w:p w:rsidR="0008337C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}</w:t>
            </w:r>
          </w:p>
          <w:p w:rsidR="00C965D6" w:rsidRDefault="0008337C" w:rsidP="0008337C">
            <w:pPr>
              <w:pStyle w:val="a4"/>
              <w:shd w:val="clear" w:color="auto" w:fill="FFFFFF"/>
              <w:spacing w:before="0" w:beforeAutospacing="0" w:after="0" w:afterAutospacing="0"/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  </w:t>
            </w:r>
            <w:r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  <w:t>return</w:t>
            </w:r>
            <w:r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 </w:t>
            </w:r>
            <w:r w:rsidR="00C965D6">
              <w:rPr>
                <w:rStyle w:val="apple-converted-space"/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-1;</w:t>
            </w:r>
          </w:p>
          <w:p w:rsidR="00DD50A8" w:rsidRPr="006B5B6D" w:rsidRDefault="0008337C" w:rsidP="006B5B6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Arial" w:hAnsi="Arial" w:cs="Arial"/>
                <w:color w:val="333333"/>
                <w:sz w:val="23"/>
                <w:szCs w:val="23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  <w:shd w:val="clear" w:color="auto" w:fill="FFFFFF"/>
              </w:rPr>
              <w:t>}</w:t>
            </w:r>
          </w:p>
        </w:tc>
      </w:tr>
      <w:tr w:rsidR="008B795C" w:rsidTr="00447CF8">
        <w:trPr>
          <w:trHeight w:val="70"/>
        </w:trPr>
        <w:tc>
          <w:tcPr>
            <w:tcW w:w="6091" w:type="dxa"/>
            <w:gridSpan w:val="4"/>
          </w:tcPr>
          <w:p w:rsidR="008B795C" w:rsidRDefault="008B795C" w:rsidP="007E5F0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>Given an integer, write a function to determine if it is a power of three.</w:t>
            </w:r>
          </w:p>
        </w:tc>
        <w:tc>
          <w:tcPr>
            <w:tcW w:w="9297" w:type="dxa"/>
            <w:gridSpan w:val="10"/>
          </w:tcPr>
          <w:p w:rsidR="008B795C" w:rsidRDefault="001A1D28" w:rsidP="0005663B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alibri" w:hAnsi="Calibri"/>
                <w:b/>
                <w:sz w:val="20"/>
              </w:rPr>
              <w:t xml:space="preserve">Write a function to </w:t>
            </w:r>
            <w:r w:rsidR="0005663B">
              <w:rPr>
                <w:rFonts w:ascii="Calibri" w:hAnsi="Calibri"/>
                <w:b/>
                <w:sz w:val="20"/>
              </w:rPr>
              <w:t>find a) gcd b)</w:t>
            </w:r>
            <w:r w:rsidR="00AB05CA">
              <w:rPr>
                <w:rFonts w:ascii="Calibri" w:hAnsi="Calibri"/>
                <w:b/>
                <w:sz w:val="20"/>
              </w:rPr>
              <w:t xml:space="preserve"> </w:t>
            </w:r>
            <w:r w:rsidR="0005663B">
              <w:rPr>
                <w:rFonts w:ascii="Calibri" w:hAnsi="Calibri"/>
                <w:b/>
                <w:sz w:val="20"/>
              </w:rPr>
              <w:t xml:space="preserve">lcm of two numbers. </w:t>
            </w:r>
          </w:p>
        </w:tc>
      </w:tr>
      <w:tr w:rsidR="00432CC2" w:rsidTr="00661AE3">
        <w:trPr>
          <w:trHeight w:val="70"/>
        </w:trPr>
        <w:tc>
          <w:tcPr>
            <w:tcW w:w="6091" w:type="dxa"/>
            <w:gridSpan w:val="4"/>
          </w:tcPr>
          <w:p w:rsidR="00432CC2" w:rsidRDefault="00432CC2" w:rsidP="001D683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owerOfTh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432CC2" w:rsidRDefault="00432CC2" w:rsidP="00447CF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Log10(n) /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Log10(3)) % 1 == 0;</w:t>
            </w:r>
          </w:p>
          <w:p w:rsidR="00432CC2" w:rsidRPr="008B795C" w:rsidRDefault="00432CC2" w:rsidP="00993283">
            <w:pPr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8" w:type="dxa"/>
            <w:gridSpan w:val="8"/>
          </w:tcPr>
          <w:p w:rsidR="00233E20" w:rsidRDefault="00233E20" w:rsidP="00233E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c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4E5E3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3E20" w:rsidRDefault="00233E20" w:rsidP="0096584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</w:t>
            </w:r>
            <w:r w:rsidR="0096584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65842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 = a % b;</w:t>
            </w:r>
          </w:p>
          <w:p w:rsidR="00233E20" w:rsidRDefault="00233E20" w:rsidP="00965842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 = t;</w:t>
            </w:r>
          </w:p>
          <w:p w:rsidR="00233E20" w:rsidRDefault="00233E20" w:rsidP="00ED459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32CC2" w:rsidRDefault="00233E20" w:rsidP="005A762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  <w:r w:rsidR="005A762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4649" w:type="dxa"/>
            <w:gridSpan w:val="2"/>
          </w:tcPr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gcd(a,b) * lcm(a,b) = ab</w:t>
            </w:r>
          </w:p>
          <w:p w:rsidR="00F4605D" w:rsidRDefault="00F4605D" w:rsidP="00F4605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c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197C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== 0 || b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 = gcd(a, b)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F4605D" w:rsidRDefault="00F4605D" w:rsidP="00197C4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* b) / t;</w:t>
            </w:r>
          </w:p>
          <w:p w:rsidR="00432CC2" w:rsidRDefault="00F4605D" w:rsidP="00F4605D">
            <w:pPr>
              <w:pStyle w:val="a4"/>
              <w:shd w:val="clear" w:color="auto" w:fill="FFFFFF"/>
              <w:spacing w:before="0" w:beforeAutospacing="0" w:after="0" w:afterAutospacing="0"/>
              <w:rPr>
                <w:rFonts w:ascii="Consolas" w:hAnsi="Consolas" w:cs="Consolas"/>
                <w:color w:val="0000FF"/>
                <w:sz w:val="19"/>
                <w:szCs w:val="19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sz w:val="19"/>
                <w:szCs w:val="19"/>
              </w:rPr>
              <w:t>}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B13255" w:rsidRDefault="008C5408" w:rsidP="00BC736E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lastRenderedPageBreak/>
              <w:t xml:space="preserve">Write an efficient algorithm that searches for a value in an </w:t>
            </w:r>
            <w:r w:rsidRPr="008C5408">
              <w:rPr>
                <w:rFonts w:ascii="Calibri" w:hAnsi="Calibri"/>
                <w:b/>
                <w:i/>
              </w:rPr>
              <w:t>m x n</w:t>
            </w:r>
            <w:r>
              <w:rPr>
                <w:rFonts w:ascii="Calibri" w:hAnsi="Calibri"/>
                <w:b/>
              </w:rPr>
              <w:t xml:space="preserve"> matrix. </w:t>
            </w:r>
            <w:r w:rsidR="002A7488">
              <w:rPr>
                <w:rFonts w:ascii="Calibri" w:hAnsi="Calibri"/>
                <w:b/>
              </w:rPr>
              <w:t>This matrix has the following propert</w:t>
            </w:r>
            <w:r w:rsidR="00090DA8">
              <w:rPr>
                <w:rFonts w:ascii="Calibri" w:hAnsi="Calibri"/>
                <w:b/>
              </w:rPr>
              <w:t>y: it is s</w:t>
            </w:r>
            <w:r w:rsidR="00F52933">
              <w:rPr>
                <w:rFonts w:ascii="Calibri" w:hAnsi="Calibri"/>
                <w:b/>
              </w:rPr>
              <w:t>orted from</w:t>
            </w:r>
            <w:r w:rsidR="00090DA8">
              <w:rPr>
                <w:rFonts w:ascii="Calibri" w:hAnsi="Calibri"/>
                <w:b/>
              </w:rPr>
              <w:t xml:space="preserve"> left to right, top to bottom.</w:t>
            </w:r>
          </w:p>
        </w:tc>
        <w:tc>
          <w:tcPr>
            <w:tcW w:w="8589" w:type="dxa"/>
            <w:gridSpan w:val="9"/>
          </w:tcPr>
          <w:p w:rsidR="00B13255" w:rsidRDefault="002A11F9" w:rsidP="002A11F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/>
                <w:b/>
              </w:rPr>
              <w:t xml:space="preserve">Implement a function to check if a tree is balanced. For the purposes of this question, a balanced tree is defined to be a tree such that no two leaf nodes differ in distance from the root by more than one. </w:t>
            </w:r>
          </w:p>
        </w:tc>
      </w:tr>
      <w:tr w:rsidR="00B13255" w:rsidTr="00BC736E">
        <w:tc>
          <w:tcPr>
            <w:tcW w:w="6799" w:type="dxa"/>
            <w:gridSpan w:val="5"/>
          </w:tcPr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earch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matri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2440E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</w:t>
            </w:r>
            <w:r w:rsidR="002440E6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matrix.GetLength(1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matrix.GetLength(0)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 == 0 || n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0, end = m * n - 1;</w:t>
            </w:r>
          </w:p>
          <w:p w:rsidR="0016724C" w:rsidRDefault="00FC05EC" w:rsidP="0016724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A1015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rt &lt;= end) </w:t>
            </w:r>
            <w:r w:rsidR="001672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FC05EC" w:rsidRDefault="00FC05EC" w:rsidP="0016724C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start + end) &gt;&gt; 1;</w:t>
            </w:r>
          </w:p>
          <w:p w:rsidR="00FC05EC" w:rsidRDefault="00FC05EC" w:rsidP="004B1FA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X = mid /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Y = mid % m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trix[midX, midY]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C05EC" w:rsidRDefault="00FC05EC" w:rsidP="004B1FA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arget &lt; matrix[midX, midY]) end = mid -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 = mid + 1;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C05EC" w:rsidRDefault="00FC05EC" w:rsidP="00FC05E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B13255" w:rsidRDefault="00FC05EC" w:rsidP="00FC05EC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589" w:type="dxa"/>
            <w:gridSpan w:val="9"/>
          </w:tcPr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Balanced() {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1776D" w:rsidRDefault="0091776D" w:rsidP="0091776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root) - getMinDepth(root) &lt;= 1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91776D" w:rsidRDefault="0091776D" w:rsidP="0091776D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getMinDepth(node.left), getMinDepth(node.right))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Max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91776D" w:rsidRDefault="0091776D" w:rsidP="0091776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getMaxDepth(node.left), getMaxDepth(node.right));</w:t>
            </w:r>
          </w:p>
          <w:p w:rsidR="00B13255" w:rsidRDefault="0091776D" w:rsidP="0091776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25493" w:rsidTr="002054F7">
        <w:tc>
          <w:tcPr>
            <w:tcW w:w="4106" w:type="dxa"/>
          </w:tcPr>
          <w:p w:rsidR="00525493" w:rsidRDefault="00525493" w:rsidP="00525493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Implement a full tree with </w:t>
            </w:r>
            <w:r w:rsidRPr="00525493">
              <w:rPr>
                <w:rFonts w:ascii="Calibri" w:hAnsi="Calibri"/>
                <w:b/>
                <w:i/>
              </w:rPr>
              <w:t>n</w:t>
            </w:r>
            <w:r>
              <w:rPr>
                <w:rFonts w:ascii="Calibri" w:hAnsi="Calibri"/>
                <w:b/>
              </w:rPr>
              <w:t xml:space="preserve"> nodes. </w:t>
            </w:r>
          </w:p>
        </w:tc>
        <w:tc>
          <w:tcPr>
            <w:tcW w:w="11282" w:type="dxa"/>
            <w:gridSpan w:val="13"/>
          </w:tcPr>
          <w:p w:rsidR="00525493" w:rsidRDefault="00C00C7E" w:rsidP="00C00C7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Given a sorted (increasing order) array, write an algorithm to create a binary tree with minimal height. </w:t>
            </w:r>
          </w:p>
        </w:tc>
      </w:tr>
      <w:tr w:rsidR="00F972F7" w:rsidTr="00F972F7">
        <w:trPr>
          <w:trHeight w:val="1766"/>
        </w:trPr>
        <w:tc>
          <w:tcPr>
            <w:tcW w:w="4106" w:type="dxa"/>
            <w:vMerge w:val="restart"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Full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F972F7" w:rsidRDefault="00F972F7" w:rsidP="00CC5A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646BE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1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Pr="00646BE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  <w:r w:rsidRPr="00646BE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 &lt; n &amp;&amp; q.Count &gt; 0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lef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nt++ &lt; n) {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.righ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;</w:t>
            </w:r>
          </w:p>
          <w:p w:rsidR="00F972F7" w:rsidRDefault="00F972F7" w:rsidP="00646BE7">
            <w:pPr>
              <w:wordWrap/>
              <w:adjustRightInd w:val="0"/>
              <w:jc w:val="left"/>
              <w:rPr>
                <w:rFonts w:ascii="Calibri" w:hAnsi="Calibri"/>
                <w:b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282" w:type="dxa"/>
            <w:gridSpan w:val="13"/>
          </w:tcPr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arr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r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arr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arr, 0, arr.Length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reateBinaryTre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(min + max) &gt;&gt; 1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[mid]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left = createBinaryTree(arr, min, mid - 1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.right = createBinaryTree(arr, mid + 1, max);</w:t>
            </w:r>
          </w:p>
          <w:p w:rsidR="00F972F7" w:rsidRDefault="00F972F7" w:rsidP="00AB3BA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F972F7" w:rsidRDefault="00F972F7" w:rsidP="0050755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972F7" w:rsidTr="001860B1">
        <w:trPr>
          <w:trHeight w:val="60"/>
        </w:trPr>
        <w:tc>
          <w:tcPr>
            <w:tcW w:w="4106" w:type="dxa"/>
            <w:vMerge/>
          </w:tcPr>
          <w:p w:rsidR="00F972F7" w:rsidRDefault="00F972F7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11282" w:type="dxa"/>
            <w:gridSpan w:val="13"/>
          </w:tcPr>
          <w:p w:rsidR="00F972F7" w:rsidRDefault="00847CB2" w:rsidP="00B61928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>Write an algorithm</w:t>
            </w:r>
            <w:r w:rsidR="00297909">
              <w:rPr>
                <w:rFonts w:ascii="Calibri" w:hAnsi="Calibri"/>
                <w:b/>
              </w:rPr>
              <w:t xml:space="preserve"> to find the ‘next’ node of a given node in a binary search tree where each node has a link to its parent</w:t>
            </w:r>
            <w:r w:rsidR="00B61928">
              <w:rPr>
                <w:rFonts w:ascii="Calibri" w:hAnsi="Calibri"/>
                <w:b/>
              </w:rPr>
              <w:t xml:space="preserve"> for a) In-Order Successor b) Pre-Order Successor c) Post-Order Successor</w:t>
            </w:r>
          </w:p>
        </w:tc>
      </w:tr>
      <w:tr w:rsidR="001E3C72" w:rsidTr="00041840">
        <w:trPr>
          <w:trHeight w:val="60"/>
        </w:trPr>
        <w:tc>
          <w:tcPr>
            <w:tcW w:w="4106" w:type="dxa"/>
            <w:vMerge/>
          </w:tcPr>
          <w:p w:rsidR="001E3C72" w:rsidRDefault="001E3C72" w:rsidP="00646BE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6095" w:type="dxa"/>
            <w:gridSpan w:val="10"/>
          </w:tcPr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In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node.right);</w:t>
            </w:r>
          </w:p>
          <w:p w:rsidR="001E3C72" w:rsidRDefault="001E3C72" w:rsidP="009407E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</w:t>
            </w:r>
            <w:r w:rsidR="002364E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parent.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left == </w:t>
            </w:r>
            <w:r w:rsidR="0027619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</w:t>
            </w:r>
            <w:r w:rsidR="0004184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pare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3468F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7F0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 = node.parent;</w:t>
            </w:r>
          </w:p>
          <w:p w:rsidR="001E3C72" w:rsidRDefault="001E3C72" w:rsidP="008A181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1E3C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3C72" w:rsidRDefault="001E3C72" w:rsidP="00F7779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187" w:type="dxa"/>
            <w:gridSpan w:val="3"/>
          </w:tcPr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LeftMo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9B6FF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ode = node.left;</w:t>
            </w:r>
          </w:p>
          <w:p w:rsidR="00981A7B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1E3C72" w:rsidRDefault="00981A7B" w:rsidP="00981A7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E3C72" w:rsidRDefault="001E3C72" w:rsidP="009F183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907C99" w:rsidTr="00432B51">
        <w:trPr>
          <w:trHeight w:val="2670"/>
        </w:trPr>
        <w:tc>
          <w:tcPr>
            <w:tcW w:w="7792" w:type="dxa"/>
            <w:gridSpan w:val="7"/>
          </w:tcPr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re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lef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paren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cur &amp;&amp;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right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ode;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51D8F" w:rsidRDefault="00451D8F" w:rsidP="00451D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07C99" w:rsidRDefault="00451D8F" w:rsidP="00451D8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PostOrderSuccess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) {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E774C" w:rsidRDefault="001E774C" w:rsidP="0031158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39566A" w:rsidRPr="004444B6" w:rsidRDefault="00306288" w:rsidP="004444B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parent.right == </w:t>
            </w:r>
            <w:r w:rsidR="005B61F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  <w:r w:rsidR="005B61F9" w:rsidRPr="001E774C"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</w:p>
          <w:p w:rsidR="0039566A" w:rsidRDefault="0039566A" w:rsidP="0039566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node.parent.right;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</w:t>
            </w:r>
            <w:r w:rsidR="008E34D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C30FE8" w:rsidRDefault="00C30FE8" w:rsidP="008E34D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node =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node.Left : node.Right;</w:t>
            </w:r>
          </w:p>
          <w:p w:rsidR="0039566A" w:rsidRDefault="00C30FE8" w:rsidP="00C30FE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39566A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39566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.parent;</w:t>
            </w:r>
          </w:p>
          <w:p w:rsidR="00907C99" w:rsidRDefault="0039566A" w:rsidP="0039566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38BC" w:rsidTr="000D61E2">
        <w:trPr>
          <w:trHeight w:val="60"/>
        </w:trPr>
        <w:tc>
          <w:tcPr>
            <w:tcW w:w="7792" w:type="dxa"/>
            <w:gridSpan w:val="7"/>
          </w:tcPr>
          <w:p w:rsidR="00A738BC" w:rsidRDefault="00CB39FE" w:rsidP="008047C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alibri" w:hAnsi="Calibri"/>
                <w:b/>
              </w:rPr>
              <w:t xml:space="preserve">Design an algorithm and write code to find the first common ancestor of two nodes in a binary tree. </w:t>
            </w:r>
            <w:r w:rsidR="008047CB">
              <w:rPr>
                <w:rFonts w:ascii="Calibri" w:hAnsi="Calibri"/>
                <w:b/>
              </w:rPr>
              <w:t>Avoid storing additional nodes in a data structure. NOTE: This is not necessarily a binary search tree.</w:t>
            </w:r>
          </w:p>
        </w:tc>
        <w:tc>
          <w:tcPr>
            <w:tcW w:w="7596" w:type="dxa"/>
            <w:gridSpan w:val="7"/>
          </w:tcPr>
          <w:p w:rsidR="00A738BC" w:rsidRPr="003D6AEE" w:rsidRDefault="0013462D" w:rsidP="00B3224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D6A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tring, find the first non-repeating character in it and return its index. If it doesn't exist, return -1.</w:t>
            </w:r>
          </w:p>
        </w:tc>
      </w:tr>
      <w:tr w:rsidR="0012531F" w:rsidTr="00D86B04">
        <w:trPr>
          <w:trHeight w:val="1795"/>
        </w:trPr>
        <w:tc>
          <w:tcPr>
            <w:tcW w:w="7792" w:type="dxa"/>
            <w:gridSpan w:val="7"/>
            <w:vMerge w:val="restart"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root || n2 == roo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5B6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roo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(contains(parent.left, n1) &amp;&amp; contains(parent.right, n2)) ||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(contains(parent.left, n2) &amp;&amp; contains(parent.right, n1))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2531F" w:rsidRDefault="0012531F" w:rsidP="00742485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left, n1) &amp;&amp; contains(parent.lef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left == n1 || parent.lef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lef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ontains(parent.right, n1) &amp;&amp; contains(parent.right, n2)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arent.right == n1 || parent.right == n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ent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CommonAncestor(parent.right, n1, n2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ntains(node.left, target) || contains(node.right, target);</w:t>
            </w:r>
          </w:p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7"/>
          </w:tcPr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UniqCha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6]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s.ElementAt(i)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[c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++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; i++) {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s.ElementAt(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a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;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12531F" w:rsidP="00CF3D1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-1;</w:t>
            </w:r>
          </w:p>
          <w:p w:rsidR="0012531F" w:rsidRDefault="0012531F" w:rsidP="00D86B04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12531F" w:rsidTr="001960C9">
        <w:trPr>
          <w:trHeight w:val="186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12531F" w:rsidRPr="00E71A73" w:rsidRDefault="00736E12" w:rsidP="00287443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E71A73">
              <w:rPr>
                <w:rFonts w:ascii="Calibri" w:hAnsi="Calibri" w:cs="Myriad Pro"/>
                <w:b/>
                <w:color w:val="000000"/>
                <w:szCs w:val="18"/>
              </w:rPr>
              <w:t>Write a method to sort an array of strings so that all the anagrams are next to each other.</w:t>
            </w:r>
            <w:r w:rsidR="00E35F1E"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272CA8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272CA8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sym w:font="Wingdings" w:char="F0E0"/>
            </w:r>
            <w:r w:rsidR="00A26624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 xml:space="preserve"> 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{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abcdef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kfc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661A9A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silent"</w:t>
            </w:r>
            <w:r w:rsidR="00521AD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listen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,</w:t>
            </w:r>
            <w:r w:rsidR="00A1242D" w:rsidRPr="003F7918">
              <w:rPr>
                <w:rFonts w:ascii="Calibri" w:hAnsi="Calibri" w:cs="Consolas"/>
                <w:color w:val="A31515"/>
                <w:kern w:val="0"/>
                <w:szCs w:val="20"/>
              </w:rPr>
              <w:t>"tenlis"</w:t>
            </w:r>
            <w:r w:rsidR="00A1242D" w:rsidRPr="003F7918">
              <w:rPr>
                <w:rFonts w:ascii="Calibri" w:hAnsi="Calibri" w:cs="Consolas"/>
                <w:color w:val="000000"/>
                <w:kern w:val="0"/>
                <w:szCs w:val="20"/>
              </w:rPr>
              <w:t>}</w:t>
            </w:r>
          </w:p>
        </w:tc>
      </w:tr>
      <w:tr w:rsidR="0012531F" w:rsidTr="00716824">
        <w:trPr>
          <w:trHeight w:val="1665"/>
        </w:trPr>
        <w:tc>
          <w:tcPr>
            <w:tcW w:w="7792" w:type="dxa"/>
            <w:gridSpan w:val="7"/>
            <w:vMerge/>
          </w:tcPr>
          <w:p w:rsidR="0012531F" w:rsidRDefault="0012531F" w:rsidP="00A738B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596" w:type="dxa"/>
            <w:gridSpan w:val="7"/>
          </w:tcPr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CB66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ortChar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s)</w:t>
            </w:r>
            <w:r w:rsidR="00A97C1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9488E" w:rsidRDefault="0029488E" w:rsidP="00A97C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29488E" w:rsidRDefault="0029488E" w:rsidP="0029488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nagram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2) {</w:t>
            </w:r>
          </w:p>
          <w:p w:rsidR="00EE406E" w:rsidRDefault="00EE406E" w:rsidP="00051E6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1 = s1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2 = s2.ToArray(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Sort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1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2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1.CompareTo(a2);</w:t>
            </w:r>
          </w:p>
          <w:p w:rsidR="00EE406E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12531F" w:rsidRDefault="00EE406E" w:rsidP="00EE406E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C16552" w:rsidRDefault="00C16552" w:rsidP="0099179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3681"/>
        <w:gridCol w:w="2977"/>
        <w:gridCol w:w="425"/>
        <w:gridCol w:w="142"/>
        <w:gridCol w:w="283"/>
        <w:gridCol w:w="284"/>
        <w:gridCol w:w="283"/>
        <w:gridCol w:w="284"/>
        <w:gridCol w:w="1275"/>
        <w:gridCol w:w="142"/>
        <w:gridCol w:w="5612"/>
      </w:tblGrid>
      <w:tr w:rsidR="005A759B" w:rsidTr="0060605B">
        <w:tc>
          <w:tcPr>
            <w:tcW w:w="8359" w:type="dxa"/>
            <w:gridSpan w:val="8"/>
          </w:tcPr>
          <w:p w:rsidR="005A759B" w:rsidRPr="00483279" w:rsidRDefault="000A68F1" w:rsidP="00F83967">
            <w:pPr>
              <w:rPr>
                <w:rFonts w:ascii="Calibri" w:hAnsi="Calibri"/>
                <w:b/>
                <w:szCs w:val="20"/>
              </w:rPr>
            </w:pP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n integer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all distinct solutions to the</w:t>
            </w:r>
            <w:r w:rsidRPr="0048327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483279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queens puzzle.</w:t>
            </w:r>
            <w:r w:rsidR="00F83967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‘Q’ and ‘.’ </w:t>
            </w:r>
            <w:r w:rsidR="005A2CCF" w:rsidRPr="0048327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both indicate a queen and an empty space respectively.</w:t>
            </w:r>
          </w:p>
        </w:tc>
        <w:tc>
          <w:tcPr>
            <w:tcW w:w="7029" w:type="dxa"/>
            <w:gridSpan w:val="3"/>
          </w:tcPr>
          <w:p w:rsidR="005A759B" w:rsidRPr="00D57F2D" w:rsidRDefault="00051A39" w:rsidP="0099179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57F2D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collection of intervals, merge all overlapping intervals.</w:t>
            </w:r>
          </w:p>
          <w:p w:rsidR="00ED578C" w:rsidRPr="002E518C" w:rsidRDefault="00ED578C" w:rsidP="00F90A16">
            <w:pPr>
              <w:rPr>
                <w:rFonts w:ascii="Calibri" w:hAnsi="Calibri"/>
                <w:b/>
                <w:szCs w:val="20"/>
              </w:rPr>
            </w:pP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 example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3],[2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F90A16"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</w:t>
            </w:r>
            <w:r w:rsidRPr="002E518C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7F3E9F">
              <w:rPr>
                <w:rStyle w:val="HTML"/>
                <w:rFonts w:ascii="Calibri" w:hAnsi="Calibri" w:cs="Consolas"/>
                <w:color w:val="C7254E"/>
                <w:sz w:val="20"/>
                <w:szCs w:val="20"/>
                <w:shd w:val="clear" w:color="auto" w:fill="F9F2F4"/>
              </w:rPr>
              <w:t>[1,6],[8,10],[15,18]</w:t>
            </w:r>
            <w:r w:rsidRPr="002E51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 w:val="restart"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olveNQuee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</w:t>
            </w:r>
            <w:r>
              <w:rPr>
                <w:rFonts w:ascii="Consolas" w:hAnsi="Consolas" w:cs="Consolas" w:hint="eastAsia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rows[i] = -1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laceQueens(</w:t>
            </w:r>
            <w:r w:rsidR="00DF52A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ows, 0, result)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laceQueens(</w:t>
            </w:r>
            <w:r w:rsidR="0060605B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60605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result) {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E32E56" w:rsidRDefault="008958B3" w:rsidP="00D56AD8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32E56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 w:rsidR="00E32E5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 w:rsidR="00E32E5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n; x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y = 0; y &lt; n; y++) {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arr[y] = (rows[x] == y) ?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Q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.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rr));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E32E56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ist);</w:t>
            </w:r>
          </w:p>
          <w:p w:rsidR="00D56AD8" w:rsidRDefault="00E32E56" w:rsidP="00E32E5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 w:rsidR="008958B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</w:p>
          <w:p w:rsidR="008958B3" w:rsidRDefault="008958B3" w:rsidP="00D56A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</w:t>
            </w:r>
            <w:r w:rsidR="00776AD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j++) {</w:t>
            </w:r>
          </w:p>
          <w:p w:rsidR="00657372" w:rsidRDefault="008958B3" w:rsidP="00D676BD">
            <w:pPr>
              <w:wordWrap/>
              <w:adjustRightInd w:val="0"/>
              <w:ind w:firstLineChars="350" w:firstLine="66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nPlaceQueen(n, rows, i, j) == </w:t>
            </w:r>
            <w:r w:rsidR="00657372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 w:rsidR="0065737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j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laceQueens(n, rows, i + 1, result);</w:t>
            </w:r>
          </w:p>
          <w:p w:rsidR="00657372" w:rsidRDefault="00657372" w:rsidP="0065737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676BD" w:rsidRDefault="00657372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00701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rows[i] = -1;</w:t>
            </w:r>
          </w:p>
          <w:p w:rsidR="008958B3" w:rsidRDefault="008958B3" w:rsidP="0065737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nPlaceQueen(</w:t>
            </w:r>
            <w:r w:rsidR="008A1F99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A1F9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row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8958B3" w:rsidRDefault="008958B3" w:rsidP="00DC7D3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==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- x == j - i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x = 0; x &lt; </w:t>
            </w:r>
            <w:r w:rsidR="004F49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x++) </w:t>
            </w:r>
          </w:p>
          <w:p w:rsidR="008958B3" w:rsidRDefault="008958B3" w:rsidP="007E3BDA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ws[x] != -1 &amp;&amp; rows[x] + x == i + j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D14B5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8133"/>
            </w:tblGrid>
            <w:tr w:rsidR="003A090E" w:rsidTr="003A090E">
              <w:tc>
                <w:tcPr>
                  <w:tcW w:w="8133" w:type="dxa"/>
                </w:tcPr>
                <w:p w:rsidR="003A090E" w:rsidRPr="00095CA2" w:rsidRDefault="00095CA2" w:rsidP="00152C84">
                  <w:pPr>
                    <w:rPr>
                      <w:rFonts w:ascii="Calibri" w:hAnsi="Calibri"/>
                      <w:b/>
                      <w:sz w:val="24"/>
                    </w:rPr>
                  </w:pPr>
                  <w:r w:rsidRPr="00095CA2">
                    <w:rPr>
                      <w:rFonts w:ascii="Calibri" w:hAnsi="Calibri" w:hint="eastAsia"/>
                      <w:b/>
                    </w:rPr>
                    <w:t xml:space="preserve">Given a </w:t>
                  </w:r>
                  <w:r w:rsidRPr="00095CA2">
                    <w:rPr>
                      <w:rFonts w:ascii="Calibri" w:hAnsi="Calibri"/>
                      <w:b/>
                    </w:rPr>
                    <w:t>binary tree, find its depth.</w:t>
                  </w:r>
                </w:p>
              </w:tc>
            </w:tr>
            <w:tr w:rsidR="003A090E" w:rsidTr="003A090E">
              <w:tc>
                <w:tcPr>
                  <w:tcW w:w="8133" w:type="dxa"/>
                </w:tcPr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nt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getDepth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) {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0;</w:t>
                  </w:r>
                </w:p>
                <w:p w:rsidR="003A090E" w:rsidRDefault="003A090E" w:rsidP="003A090E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1 +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Math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.Max(getDepth(root.left), getDepth(root.right));</w:t>
                  </w:r>
                </w:p>
                <w:p w:rsidR="003A090E" w:rsidRDefault="003A090E" w:rsidP="003A090E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CA571A" w:rsidRDefault="00CA571A" w:rsidP="00152C84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029" w:type="dxa"/>
            <w:gridSpan w:val="3"/>
          </w:tcPr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Merg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tervals) {</w:t>
            </w:r>
          </w:p>
          <w:p w:rsidR="008958B3" w:rsidRDefault="008958B3" w:rsidP="00A44832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interval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tervals.Count =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s.ToList();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intervals.ToArray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Sort(arr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ast = arr[0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3],[2,6],[8,10],[15,18] -&gt; [1,6],[8,10],[15,18].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[1,4],[2,3] //[1,4],[1,3] //[1,4],[4,5]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arr.Length; i++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arr[i];</w:t>
            </w:r>
          </w:p>
          <w:p w:rsidR="008958B3" w:rsidRDefault="008958B3" w:rsidP="0015317A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start &lt;= last.end)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ast.end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(cur.end, last.end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958B3" w:rsidRDefault="008958B3" w:rsidP="001531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ast = cur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ast)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Compar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ar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erva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8958B3" w:rsidRDefault="008958B3" w:rsidP="006061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start - n2.start;</w:t>
            </w:r>
          </w:p>
          <w:p w:rsidR="008958B3" w:rsidRDefault="008958B3" w:rsidP="004C6F9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8958B3" w:rsidRDefault="008958B3" w:rsidP="004C6F9E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Interval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rt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nd;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) { start = 0; end = 0; }</w:t>
            </w:r>
          </w:p>
          <w:p w:rsidR="008958B3" w:rsidRDefault="008958B3" w:rsidP="0018637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terval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 start = s; end = e; }</w:t>
            </w:r>
          </w:p>
          <w:p w:rsidR="008958B3" w:rsidRDefault="008958B3" w:rsidP="00BC2BF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8958B3" w:rsidRPr="00F32D78" w:rsidRDefault="001B3AB6" w:rsidP="004304B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In how many ways can you climb 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stairs 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>to the top</w:t>
            </w:r>
            <w:r w:rsidR="00F014A0">
              <w:rPr>
                <w:rFonts w:ascii="Calibri" w:hAnsi="Calibri" w:cs="Consolas"/>
                <w:b/>
                <w:kern w:val="0"/>
                <w:szCs w:val="20"/>
              </w:rPr>
              <w:t xml:space="preserve"> </w:t>
            </w:r>
            <w:r w:rsidR="00397409">
              <w:rPr>
                <w:rFonts w:ascii="Calibri" w:hAnsi="Calibri" w:cs="Consolas"/>
                <w:b/>
                <w:kern w:val="0"/>
                <w:szCs w:val="20"/>
              </w:rPr>
              <w:t>if you either climb 1 or 2 steps</w:t>
            </w:r>
            <w:r w:rsidRPr="00F32D78">
              <w:rPr>
                <w:rFonts w:ascii="Calibri" w:hAnsi="Calibri" w:cs="Consolas"/>
                <w:b/>
                <w:kern w:val="0"/>
                <w:szCs w:val="20"/>
              </w:rPr>
              <w:t xml:space="preserve">? </w:t>
            </w:r>
          </w:p>
        </w:tc>
      </w:tr>
      <w:tr w:rsidR="008958B3" w:rsidTr="0060605B">
        <w:trPr>
          <w:trHeight w:val="70"/>
        </w:trPr>
        <w:tc>
          <w:tcPr>
            <w:tcW w:w="8359" w:type="dxa"/>
            <w:gridSpan w:val="8"/>
            <w:vMerge/>
          </w:tcPr>
          <w:p w:rsidR="008958B3" w:rsidRDefault="008958B3" w:rsidP="00D14B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7029" w:type="dxa"/>
            <w:gridSpan w:val="3"/>
          </w:tcPr>
          <w:p w:rsidR="00912AF2" w:rsidRDefault="00912AF2" w:rsidP="000E6D59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912AF2" w:rsidRDefault="00912AF2" w:rsidP="00912AF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</w:t>
            </w:r>
            <w:r w:rsidRPr="00BE403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n + 1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map) {</w:t>
            </w:r>
          </w:p>
          <w:p w:rsidR="00912AF2" w:rsidRDefault="00912AF2" w:rsidP="00AA790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1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1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2;</w:t>
            </w:r>
          </w:p>
          <w:p w:rsidR="00912AF2" w:rsidRDefault="00912AF2" w:rsidP="00AA790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[n] !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ap[n] = ClimbStairs(n - 1) + ClimbStairs(n - 2);</w:t>
            </w:r>
          </w:p>
          <w:p w:rsidR="00912AF2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n];</w:t>
            </w:r>
          </w:p>
          <w:p w:rsidR="008958B3" w:rsidRDefault="00912AF2" w:rsidP="00912AF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1071A0">
        <w:trPr>
          <w:trHeight w:val="699"/>
        </w:trPr>
        <w:tc>
          <w:tcPr>
            <w:tcW w:w="3681" w:type="dxa"/>
            <w:vMerge w:val="restart"/>
          </w:tcPr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limbSt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9142E6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1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2; </w:t>
            </w:r>
          </w:p>
          <w:p w:rsidR="00046C81" w:rsidRDefault="00046C81" w:rsidP="00DA160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9142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= a +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= b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sum;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9142E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046C81" w:rsidRDefault="00046C81" w:rsidP="00046C81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11707" w:type="dxa"/>
            <w:gridSpan w:val="10"/>
          </w:tcPr>
          <w:p w:rsidR="00046C81" w:rsidRPr="00167942" w:rsidRDefault="00046C81" w:rsidP="00D41106">
            <w:pPr>
              <w:rPr>
                <w:rFonts w:ascii="Calibri" w:hAnsi="Calibri"/>
                <w:b/>
                <w:sz w:val="24"/>
              </w:rPr>
            </w:pPr>
            <w:r w:rsidRPr="00167942">
              <w:rPr>
                <w:rFonts w:ascii="Calibri" w:hAnsi="Calibri"/>
                <w:b/>
              </w:rPr>
              <w:t>One way to serialize a binary tree is to use pre-order traversal. When we encounter a non-null node, we record the node's value. If it is a null node, we record using a sentinel value such as #. For example, the above binary tree can be serialized to the string "9,3,4,#,#,1,#,#,2,#,6,#,#", where # represents a null node. Given a string of comma separated values, verify whether it is a correct preorder traversal serialization of a binary tree. Find an algorithm without reconstructing the tree.</w:t>
            </w:r>
          </w:p>
        </w:tc>
      </w:tr>
      <w:tr w:rsidR="00046C81" w:rsidTr="00CE0836">
        <w:trPr>
          <w:trHeight w:val="422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 w:val="restart"/>
          </w:tcPr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Serializa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order) {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F274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preorder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975F04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preorder.Length == 1 &amp;&amp; </w:t>
            </w:r>
          </w:p>
          <w:p w:rsidR="00280E17" w:rsidRDefault="00280E17" w:rsidP="00975F04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preorder.ElementAt(0)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#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 = preorder.Split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,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280E17" w:rsidRDefault="00280E17" w:rsidP="00B11A37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 = 0, nullCnt = 0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r) {</w:t>
            </w:r>
          </w:p>
          <w:p w:rsidR="00280E17" w:rsidRDefault="00280E17" w:rsidP="00B11A3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llCnt &gt; nodeCn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 ==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#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nullCnt++;</w:t>
            </w:r>
          </w:p>
          <w:p w:rsidR="00280E17" w:rsidRDefault="00280E1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Cnt++;</w:t>
            </w:r>
          </w:p>
          <w:p w:rsidR="00280E17" w:rsidRDefault="002535A5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80E17" w:rsidRDefault="00B11A37" w:rsidP="00280E1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80E1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 w:rsidR="00280E1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llCnt == nodeCnt + 1;</w:t>
            </w:r>
          </w:p>
          <w:p w:rsidR="00514197" w:rsidRDefault="00280E17" w:rsidP="00B11A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5754" w:type="dxa"/>
            <w:gridSpan w:val="2"/>
          </w:tcPr>
          <w:p w:rsidR="00046C81" w:rsidRPr="00A56D60" w:rsidRDefault="00046C81" w:rsidP="000079D1">
            <w:pPr>
              <w:rPr>
                <w:rFonts w:ascii="Calibri" w:hAnsi="Calibri"/>
                <w:b/>
                <w:sz w:val="24"/>
              </w:rPr>
            </w:pP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Count the number of prime numbers less than a non-negative number,</w:t>
            </w:r>
            <w:r w:rsidRPr="00A56D60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56D60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56D60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.</w:t>
            </w:r>
          </w:p>
        </w:tc>
      </w:tr>
      <w:tr w:rsidR="00046C81" w:rsidTr="00CE0836">
        <w:trPr>
          <w:trHeight w:val="840"/>
        </w:trPr>
        <w:tc>
          <w:tcPr>
            <w:tcW w:w="3681" w:type="dxa"/>
            <w:vMerge/>
          </w:tcPr>
          <w:p w:rsidR="00046C81" w:rsidRDefault="00046C81" w:rsidP="009142E6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 w:val="restart"/>
          </w:tcPr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untPrim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= 2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Sieve of Eratosthenes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Co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]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*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i; 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 &lt; n; j++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isComp[</w:t>
            </w:r>
            <w:r w:rsidRPr="007E302B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* j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2; i &lt; n; i++) {</w:t>
            </w:r>
          </w:p>
          <w:p w:rsidR="00046C81" w:rsidRDefault="00046C81" w:rsidP="00046C8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Comp[i]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cnt++;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46C81" w:rsidRDefault="00046C81" w:rsidP="00046C8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046C81" w:rsidRPr="00A56D60" w:rsidRDefault="00046C81" w:rsidP="00046C81">
            <w:pPr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46C81" w:rsidTr="00CE0836">
        <w:trPr>
          <w:trHeight w:val="70"/>
        </w:trPr>
        <w:tc>
          <w:tcPr>
            <w:tcW w:w="3681" w:type="dxa"/>
          </w:tcPr>
          <w:p w:rsidR="00046C81" w:rsidRPr="009A0DC0" w:rsidRDefault="00E66282" w:rsidP="009142E6">
            <w:pPr>
              <w:rPr>
                <w:rFonts w:ascii="Calibri" w:hAnsi="Calibri"/>
                <w:b/>
                <w:sz w:val="24"/>
              </w:rPr>
            </w:pPr>
            <w:r w:rsidRPr="009A0DC0">
              <w:rPr>
                <w:rFonts w:ascii="Calibri" w:hAnsi="Calibri"/>
                <w:b/>
              </w:rPr>
              <w:t>Write a method that calculates the mean of two input values.</w:t>
            </w: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rPr>
                <w:rFonts w:ascii="Calibri" w:hAnsi="Calibri"/>
                <w:sz w:val="24"/>
              </w:rPr>
            </w:pPr>
          </w:p>
        </w:tc>
      </w:tr>
      <w:tr w:rsidR="00046C81" w:rsidTr="00CE0836">
        <w:trPr>
          <w:trHeight w:val="360"/>
        </w:trPr>
        <w:tc>
          <w:tcPr>
            <w:tcW w:w="3681" w:type="dxa"/>
          </w:tcPr>
          <w:p w:rsidR="009A0DC0" w:rsidRDefault="009A0DC0" w:rsidP="009A0DC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a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) {</w:t>
            </w:r>
          </w:p>
          <w:p w:rsidR="009A0DC0" w:rsidRDefault="009A0DC0" w:rsidP="009F01D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+ ((e - s) &gt;&gt; 1);</w:t>
            </w:r>
          </w:p>
          <w:p w:rsidR="00046C81" w:rsidRDefault="009A0DC0" w:rsidP="009A0DC0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434B9" w:rsidRDefault="00C434B9" w:rsidP="009A0DC0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953" w:type="dxa"/>
            <w:gridSpan w:val="8"/>
            <w:vMerge/>
          </w:tcPr>
          <w:p w:rsidR="00046C81" w:rsidRDefault="00046C81" w:rsidP="000079D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754" w:type="dxa"/>
            <w:gridSpan w:val="2"/>
            <w:vMerge/>
          </w:tcPr>
          <w:p w:rsidR="00046C81" w:rsidRDefault="00046C81" w:rsidP="00BE2101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884819" w:rsidTr="00A26E41">
        <w:tc>
          <w:tcPr>
            <w:tcW w:w="7083" w:type="dxa"/>
            <w:gridSpan w:val="3"/>
          </w:tcPr>
          <w:p w:rsidR="00884819" w:rsidRPr="00BE44EB" w:rsidRDefault="007376BF" w:rsidP="009142E6">
            <w:pPr>
              <w:rPr>
                <w:rFonts w:ascii="Calibri" w:hAnsi="Calibri"/>
                <w:b/>
                <w:sz w:val="24"/>
              </w:rPr>
            </w:pP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 sorted linked list, delete all nodes that have duplicate numbers, leaving only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distinct</w:t>
            </w:r>
            <w:r w:rsidRPr="00BE44EB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BE44E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numbers from the original list.</w:t>
            </w:r>
          </w:p>
        </w:tc>
        <w:tc>
          <w:tcPr>
            <w:tcW w:w="8305" w:type="dxa"/>
            <w:gridSpan w:val="8"/>
          </w:tcPr>
          <w:p w:rsidR="00884819" w:rsidRPr="00361B5B" w:rsidRDefault="00361B5B" w:rsidP="00DD0C34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You have two very large binary trees: T1, with millions of nodes, and T2, with hun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softHyphen/>
              <w:t>dreds of nodes.</w:t>
            </w:r>
            <w:r>
              <w:rPr>
                <w:rFonts w:ascii="Calibri" w:hAnsi="Calibri" w:cs="Myriad Pro"/>
                <w:b/>
                <w:color w:val="000000"/>
                <w:szCs w:val="18"/>
              </w:rPr>
              <w:t xml:space="preserve"> </w:t>
            </w:r>
            <w:r w:rsidRPr="00361B5B">
              <w:rPr>
                <w:rFonts w:ascii="Calibri" w:hAnsi="Calibri" w:cs="Myriad Pro"/>
                <w:b/>
                <w:color w:val="000000"/>
                <w:szCs w:val="18"/>
              </w:rPr>
              <w:t>Create an algorithm to decide if T2 is a subtree of T1.</w:t>
            </w:r>
          </w:p>
        </w:tc>
      </w:tr>
      <w:tr w:rsidR="008714D7" w:rsidTr="00A26E41">
        <w:tc>
          <w:tcPr>
            <w:tcW w:w="7083" w:type="dxa"/>
            <w:gridSpan w:val="3"/>
          </w:tcPr>
          <w:p w:rsidR="008714D7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leteDuplicates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8714D7" w:rsidRDefault="008714D7" w:rsidP="008714D7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EF635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276275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276275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8714D7" w:rsidRPr="00276275" w:rsidRDefault="008714D7" w:rsidP="008714D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276275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ummy.next = head;</w:t>
            </w:r>
          </w:p>
          <w:p w:rsidR="00AC2E91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cur = head; </w:t>
            </w:r>
          </w:p>
          <w:p w:rsidR="00326D78" w:rsidRDefault="00326D78" w:rsidP="00326D7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326D78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326D78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prev = dummy;</w:t>
            </w:r>
          </w:p>
          <w:p w:rsidR="000830F6" w:rsidRDefault="008714D7" w:rsidP="0047714C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next != </w:t>
            </w:r>
            <w:r w:rsidR="000830F6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 w:rsidR="000830F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830F6" w:rsidRDefault="000830F6" w:rsidP="00A26E4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cur.val == cur.next.val)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.next = cur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rev = prev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0830F6" w:rsidRDefault="000830F6" w:rsidP="000830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        </w:t>
            </w:r>
          </w:p>
          <w:p w:rsidR="003E7EA6" w:rsidRDefault="000830F6" w:rsidP="000830F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cur;</w:t>
            </w:r>
          </w:p>
          <w:p w:rsidR="00862DAF" w:rsidRDefault="00862DAF" w:rsidP="00F86B86">
            <w:pPr>
              <w:ind w:firstLineChars="150" w:firstLine="285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8714D7" w:rsidRDefault="008714D7" w:rsidP="000830F6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8"/>
          </w:tcPr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t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empty tree is always a subtree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t1, t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== n2.val) {</w:t>
            </w:r>
          </w:p>
          <w:p w:rsidR="002B5ADC" w:rsidRDefault="002B5ADC" w:rsidP="007267C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Match(n1, n2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ubTree(n1.left, n2) || isSubTree(n1.right, n2)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2B5ADC" w:rsidRDefault="002B5ADC" w:rsidP="0092079C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Pr="001A644F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n2 =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&amp;&amp; n1 !=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1A644F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1A644F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.val != n2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B5ADC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Match(n1.left, n2.left) &amp;&amp; isMatch(n1.right, n2.right);</w:t>
            </w:r>
          </w:p>
          <w:p w:rsidR="008714D7" w:rsidRDefault="002B5ADC" w:rsidP="002B5ADC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F17F8" w:rsidTr="00A93687">
        <w:trPr>
          <w:trHeight w:val="558"/>
        </w:trPr>
        <w:tc>
          <w:tcPr>
            <w:tcW w:w="9776" w:type="dxa"/>
            <w:gridSpan w:val="10"/>
          </w:tcPr>
          <w:p w:rsidR="00BA7F12" w:rsidRPr="001F64C4" w:rsidRDefault="00DF17F8" w:rsidP="00CE2EAE">
            <w:pPr>
              <w:rPr>
                <w:rFonts w:ascii="Calibri" w:hAnsi="Calibri" w:cs="Consolas"/>
                <w:b/>
                <w:color w:val="000000"/>
                <w:kern w:val="0"/>
                <w:szCs w:val="20"/>
              </w:rPr>
            </w:pPr>
            <w:r w:rsidRPr="002A6BDF">
              <w:rPr>
                <w:rFonts w:ascii="Calibri" w:hAnsi="Calibri"/>
                <w:b/>
              </w:rPr>
              <w:lastRenderedPageBreak/>
              <w:t xml:space="preserve">Given a 2D board and a word, find if the word exists in the grid. The word can be constructed from letters of sequentially adjacent cell, where "adjacent" cells are those horizontally or </w:t>
            </w:r>
            <w:r w:rsidRPr="001F64C4">
              <w:rPr>
                <w:rFonts w:ascii="Calibri" w:hAnsi="Calibri"/>
                <w:b/>
                <w:szCs w:val="20"/>
              </w:rPr>
              <w:t>vertically neighboring. The same letter cell may not be used more than once.</w:t>
            </w:r>
            <w:r w:rsidR="00CE2EAE">
              <w:rPr>
                <w:rFonts w:ascii="Calibri" w:hAnsi="Calibri"/>
                <w:b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For example,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1F64C4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g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iven board =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A9320F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 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FCS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], [</w:t>
            </w:r>
            <w:r w:rsidR="00BA7F12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DEE"</w:t>
            </w:r>
            <w:r w:rsidR="00BA7F12"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] ] </w:t>
            </w:r>
          </w:p>
          <w:p w:rsidR="004B78FD" w:rsidRPr="002A6BDF" w:rsidRDefault="00BA7F12" w:rsidP="002A1F2E">
            <w:pPr>
              <w:wordWrap/>
              <w:adjustRightInd w:val="0"/>
              <w:jc w:val="left"/>
              <w:rPr>
                <w:rFonts w:ascii="Calibri" w:hAnsi="Calibri"/>
                <w:b/>
                <w:sz w:val="24"/>
              </w:rPr>
            </w:pP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CED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SEE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tru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, </w:t>
            </w:r>
            <w:r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>"ABCB"</w:t>
            </w:r>
            <w:r w:rsidR="002A1F2E" w:rsidRPr="001F64C4">
              <w:rPr>
                <w:rFonts w:ascii="Calibri" w:hAnsi="Calibri" w:cs="Consolas"/>
                <w:b/>
                <w:color w:val="A31515"/>
                <w:kern w:val="0"/>
                <w:szCs w:val="20"/>
              </w:rPr>
              <w:t xml:space="preserve"> 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 xml:space="preserve">returns </w:t>
            </w:r>
            <w:r w:rsidRPr="001F64C4">
              <w:rPr>
                <w:rFonts w:ascii="Calibri" w:hAnsi="Calibri" w:cs="Consolas"/>
                <w:b/>
                <w:color w:val="0000FF"/>
                <w:kern w:val="0"/>
                <w:szCs w:val="20"/>
              </w:rPr>
              <w:t>false</w:t>
            </w:r>
            <w:r w:rsidRPr="001F64C4">
              <w:rPr>
                <w:rFonts w:ascii="Calibri" w:hAnsi="Calibri" w:cs="Consolas"/>
                <w:b/>
                <w:color w:val="000000"/>
                <w:kern w:val="0"/>
                <w:szCs w:val="20"/>
              </w:rPr>
              <w:t>.</w:t>
            </w:r>
          </w:p>
        </w:tc>
        <w:tc>
          <w:tcPr>
            <w:tcW w:w="5612" w:type="dxa"/>
          </w:tcPr>
          <w:p w:rsidR="00DF17F8" w:rsidRPr="00D2274A" w:rsidRDefault="005D422B" w:rsidP="00D2274A">
            <w:pPr>
              <w:rPr>
                <w:rFonts w:ascii="Calibri" w:hAnsi="Calibri"/>
                <w:sz w:val="24"/>
              </w:rPr>
            </w:pPr>
            <w:r w:rsidRPr="00807692">
              <w:rPr>
                <w:rFonts w:ascii="Calibri" w:hAnsi="Calibri"/>
                <w:b/>
              </w:rPr>
              <w:t>Given an array of integers, every element appears twice except for one. Find that single one. Note: Could you implement it without using extra memory?</w:t>
            </w:r>
          </w:p>
        </w:tc>
      </w:tr>
      <w:tr w:rsidR="000D0CFC" w:rsidTr="004C215D">
        <w:trPr>
          <w:trHeight w:val="1131"/>
        </w:trPr>
        <w:tc>
          <w:tcPr>
            <w:tcW w:w="9776" w:type="dxa"/>
            <w:gridSpan w:val="10"/>
            <w:vMerge w:val="restart"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0D0CFC" w:rsidRDefault="000D0CFC" w:rsidP="0023551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board.GetLength(0) == 0 || boar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wor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,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imax; i++) {</w:t>
            </w:r>
          </w:p>
          <w:p w:rsidR="000D0CFC" w:rsidRDefault="000D0CFC" w:rsidP="00855C3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jmax; j++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0)) {</w:t>
            </w:r>
          </w:p>
          <w:p w:rsidR="000D0CFC" w:rsidRDefault="000D0CFC" w:rsidP="0094093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, 0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imax, jmax]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xis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boa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dex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visited) {</w:t>
            </w:r>
          </w:p>
          <w:p w:rsidR="000D0CFC" w:rsidRDefault="000D0CFC" w:rsidP="00764F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ndex == word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0 || i &gt;= board.GetLength(0) || j &lt; 0 || j &gt;= board.GetLength(1)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visited[i, j] ==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tru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A21CEC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A21CE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max = board.GetLength(0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max = board.GetLength(1)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visited[i, j]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oard[i, j] == word.ElementAt(index)) {</w:t>
            </w:r>
          </w:p>
          <w:p w:rsidR="000D0CFC" w:rsidRDefault="000D0CFC" w:rsidP="00001A7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+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+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, j - 1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xist(board, word, i - 1, j, index + 1, visited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visited[i, j] = </w:t>
            </w:r>
            <w:r w:rsidRPr="008A1050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false</w:t>
            </w:r>
            <w:r w:rsidRPr="008A1050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;</w:t>
            </w:r>
          </w:p>
          <w:p w:rsidR="000D0CFC" w:rsidRDefault="000D0CFC" w:rsidP="0062422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}</w:t>
            </w:r>
          </w:p>
          <w:tbl>
            <w:tblPr>
              <w:tblStyle w:val="a3"/>
              <w:tblW w:w="0" w:type="auto"/>
              <w:tblLook w:val="04A0" w:firstRow="1" w:lastRow="0" w:firstColumn="1" w:lastColumn="0" w:noHBand="0" w:noVBand="1"/>
            </w:tblPr>
            <w:tblGrid>
              <w:gridCol w:w="9550"/>
            </w:tblGrid>
            <w:tr w:rsidR="00BB1D6D" w:rsidTr="00BB1D6D">
              <w:tc>
                <w:tcPr>
                  <w:tcW w:w="9550" w:type="dxa"/>
                </w:tcPr>
                <w:p w:rsidR="00BB1D6D" w:rsidRDefault="00BB1D6D" w:rsidP="0020709A">
                  <w:pPr>
                    <w:rPr>
                      <w:rFonts w:ascii="Calibri" w:hAnsi="Calibri"/>
                      <w:sz w:val="24"/>
                    </w:rPr>
                  </w:pPr>
                  <w:r w:rsidRPr="00BB1D6D">
                    <w:rPr>
                      <w:rFonts w:ascii="Calibri" w:hAnsi="Calibri"/>
                      <w:b/>
                    </w:rPr>
                    <w:t>Given a binary tree, find the lowest common ancestor (LCA) of two given nodes in the tree</w:t>
                  </w:r>
                  <w:r w:rsidR="0020709A">
                    <w:rPr>
                      <w:rFonts w:ascii="Calibri" w:hAnsi="Calibri"/>
                      <w:b/>
                    </w:rPr>
                    <w:t xml:space="preserve"> </w:t>
                  </w:r>
                  <w:r w:rsidRPr="00BB1D6D">
                    <w:rPr>
                      <w:rFonts w:ascii="Calibri" w:hAnsi="Calibri"/>
                      <w:b/>
                    </w:rPr>
                    <w:t>where we allow a no</w:t>
                  </w:r>
                  <w:r w:rsidR="00925741">
                    <w:rPr>
                      <w:rFonts w:ascii="Calibri" w:hAnsi="Calibri"/>
                      <w:b/>
                    </w:rPr>
                    <w:t>de to be a descendant of itself.</w:t>
                  </w:r>
                </w:p>
              </w:tc>
            </w:tr>
            <w:tr w:rsidR="00BB1D6D" w:rsidTr="00BB1D6D">
              <w:tc>
                <w:tcPr>
                  <w:tcW w:w="9550" w:type="dxa"/>
                </w:tcPr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public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owestCommonAncestor(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p, </w:t>
                  </w:r>
                  <w:r>
                    <w:rPr>
                      <w:rFonts w:ascii="Consolas" w:hAnsi="Consolas" w:cs="Consolas"/>
                      <w:color w:val="2B91AF"/>
                      <w:kern w:val="0"/>
                      <w:sz w:val="19"/>
                      <w:szCs w:val="19"/>
                    </w:rPr>
                    <w:t>Nod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q) {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root == p || root == q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 w:rsidRPr="007D00B4">
                    <w:rPr>
                      <w:rFonts w:ascii="Consolas" w:hAnsi="Consolas" w:cs="Consolas"/>
                      <w:color w:val="008000"/>
                      <w:kern w:val="0"/>
                      <w:sz w:val="19"/>
                      <w:szCs w:val="19"/>
                      <w:highlight w:val="yellow"/>
                    </w:rPr>
                    <w:t>//post order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left = LowestCommonAncestor(root.lef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var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ight = LowestCommonAncestor(root.right, p, q)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if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&amp;&amp; righ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)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root;</w:t>
                  </w:r>
                </w:p>
                <w:p w:rsidR="00840042" w:rsidRDefault="00840042" w:rsidP="00840042">
                  <w:pPr>
                    <w:wordWrap/>
                    <w:adjustRightInd w:val="0"/>
                    <w:jc w:val="left"/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  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else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return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 xml:space="preserve"> (left != </w:t>
                  </w:r>
                  <w:r>
                    <w:rPr>
                      <w:rFonts w:ascii="Consolas" w:hAnsi="Consolas" w:cs="Consolas"/>
                      <w:color w:val="0000FF"/>
                      <w:kern w:val="0"/>
                      <w:sz w:val="19"/>
                      <w:szCs w:val="19"/>
                    </w:rPr>
                    <w:t>null</w:t>
                  </w: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) ? left : right;</w:t>
                  </w:r>
                </w:p>
                <w:p w:rsidR="00BB1D6D" w:rsidRDefault="00840042" w:rsidP="00840042">
                  <w:pPr>
                    <w:rPr>
                      <w:rFonts w:ascii="Calibri" w:hAnsi="Calibri"/>
                      <w:sz w:val="24"/>
                    </w:rPr>
                  </w:pPr>
                  <w:r>
                    <w:rPr>
                      <w:rFonts w:ascii="Consolas" w:hAnsi="Consolas" w:cs="Consolas"/>
                      <w:color w:val="000000"/>
                      <w:kern w:val="0"/>
                      <w:sz w:val="19"/>
                      <w:szCs w:val="19"/>
                    </w:rPr>
                    <w:t>}</w:t>
                  </w:r>
                </w:p>
              </w:tc>
            </w:tr>
          </w:tbl>
          <w:p w:rsidR="003D570E" w:rsidRDefault="003D570E" w:rsidP="002A6BDF">
            <w:pPr>
              <w:rPr>
                <w:rFonts w:ascii="Calibri" w:hAnsi="Calibri"/>
                <w:sz w:val="24"/>
              </w:rPr>
            </w:pPr>
          </w:p>
        </w:tc>
        <w:tc>
          <w:tcPr>
            <w:tcW w:w="5612" w:type="dxa"/>
          </w:tcPr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ingleNumber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0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ret ^= num;</w:t>
            </w:r>
          </w:p>
          <w:p w:rsidR="000D0CFC" w:rsidRDefault="000D0CFC" w:rsidP="003352D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;</w:t>
            </w:r>
          </w:p>
          <w:p w:rsidR="000D0CFC" w:rsidRDefault="000D0CFC" w:rsidP="00CD6BC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EF40E2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3367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uppose you have n versions [1, 2, ..., n] and you want to find out the first bad one, which causes all the following ones to be bad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 xml:space="preserve">You are given an API bool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>I</w:t>
            </w:r>
            <w:r w:rsidRPr="002B104E">
              <w:rPr>
                <w:rFonts w:ascii="Calibri" w:hAnsi="Calibri" w:cs="Consolas"/>
                <w:b/>
                <w:kern w:val="0"/>
                <w:szCs w:val="19"/>
              </w:rPr>
              <w:t>sBadVersion(version) which will return whether version is bad. Implement a function to find the first bad version.</w:t>
            </w:r>
          </w:p>
        </w:tc>
      </w:tr>
      <w:tr w:rsidR="000D0CFC" w:rsidTr="000D0CFC">
        <w:trPr>
          <w:trHeight w:val="204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* bool IsBadVersion(int version); */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rstBadVers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1, e = n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 = s + ((e - s) &gt;&gt; 1)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s &lt; e; v = s + ((e - s) &gt;&gt; 1)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e = v -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 = v + 1;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D0CFC" w:rsidRDefault="000D0CFC" w:rsidP="007C06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BadVersion(v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? v : v + 1;</w:t>
            </w:r>
          </w:p>
          <w:p w:rsidR="000D0CFC" w:rsidRDefault="000D0CFC" w:rsidP="0064155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0D0CFC" w:rsidTr="00B41490">
        <w:trPr>
          <w:trHeight w:val="114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0D0CFC" w:rsidRPr="00B80072" w:rsidRDefault="00B80072" w:rsidP="007C06C2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8000"/>
                <w:kern w:val="0"/>
                <w:szCs w:val="20"/>
              </w:rPr>
            </w:pP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linked list, remove the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  <w:vertAlign w:val="superscript"/>
              </w:rPr>
              <w:t>th</w:t>
            </w:r>
            <w:r w:rsidRPr="00B80072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B80072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node from the end of list and return its head.</w:t>
            </w:r>
          </w:p>
        </w:tc>
      </w:tr>
      <w:tr w:rsidR="000D0CFC" w:rsidTr="0055093A">
        <w:trPr>
          <w:trHeight w:val="70"/>
        </w:trPr>
        <w:tc>
          <w:tcPr>
            <w:tcW w:w="9776" w:type="dxa"/>
            <w:gridSpan w:val="10"/>
            <w:vMerge/>
          </w:tcPr>
          <w:p w:rsidR="000D0CFC" w:rsidRDefault="000D0CFC" w:rsidP="002A6BD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5612" w:type="dxa"/>
          </w:tcPr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moveNthFromEnd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ummy.next =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dummy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n; i++) {</w:t>
            </w:r>
          </w:p>
          <w:p w:rsidR="000A2CC5" w:rsidRDefault="000A2CC5" w:rsidP="0028483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prev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rev.next = prev.next.next;</w:t>
            </w:r>
          </w:p>
          <w:p w:rsidR="00D37D4B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0D0CFC" w:rsidRDefault="00D37D4B" w:rsidP="00D37D4B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B2B6C" w:rsidTr="008F50E5">
        <w:tc>
          <w:tcPr>
            <w:tcW w:w="15388" w:type="dxa"/>
            <w:gridSpan w:val="11"/>
          </w:tcPr>
          <w:p w:rsidR="00DB2B6C" w:rsidRPr="00C049F4" w:rsidRDefault="00DB2B6C" w:rsidP="00E14220">
            <w:pPr>
              <w:rPr>
                <w:rFonts w:ascii="Calibri" w:hAnsi="Calibri"/>
                <w:b/>
              </w:rPr>
            </w:pPr>
            <w:r w:rsidRPr="00C049F4">
              <w:rPr>
                <w:rFonts w:ascii="Calibri" w:hAnsi="Calibri"/>
                <w:b/>
              </w:rPr>
              <w:lastRenderedPageBreak/>
              <w:t>Given a 2D matrix matrix, find the sum of the elements inside the rectangle defined by its upper left corner (row1, col1) and lower right corner (row2, col2).</w:t>
            </w:r>
          </w:p>
          <w:p w:rsidR="00DB2B6C" w:rsidRDefault="00DB2B6C" w:rsidP="002169C6">
            <w:pPr>
              <w:rPr>
                <w:rFonts w:ascii="Calibri" w:hAnsi="Calibri"/>
                <w:sz w:val="24"/>
              </w:rPr>
            </w:pPr>
            <w:r w:rsidRPr="00C049F4">
              <w:rPr>
                <w:rFonts w:ascii="Calibri" w:hAnsi="Calibri"/>
                <w:b/>
              </w:rPr>
              <w:t>1. You may assume that the matrix does not change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2. There are many calls to sumRegion function.</w:t>
            </w:r>
            <w:r w:rsidR="002169C6" w:rsidRPr="00C049F4">
              <w:rPr>
                <w:rFonts w:ascii="Calibri" w:hAnsi="Calibri"/>
                <w:b/>
              </w:rPr>
              <w:t xml:space="preserve"> </w:t>
            </w:r>
            <w:r w:rsidRPr="00C049F4">
              <w:rPr>
                <w:rFonts w:ascii="Calibri" w:hAnsi="Calibri"/>
                <w:b/>
              </w:rPr>
              <w:t>3. You may assume that row1 ≤ row2 and col1 ≤ col2.</w:t>
            </w:r>
          </w:p>
        </w:tc>
      </w:tr>
      <w:tr w:rsidR="004F498D" w:rsidTr="00A90988">
        <w:trPr>
          <w:trHeight w:val="1239"/>
        </w:trPr>
        <w:tc>
          <w:tcPr>
            <w:tcW w:w="8075" w:type="dxa"/>
            <w:gridSpan w:val="7"/>
          </w:tcPr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NumMatrix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Your NumMatrix object will be instantiated and called as such: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 numMatrix = new NumMatrix(matrix);</w:t>
            </w:r>
          </w:p>
          <w:p w:rsidR="004F498D" w:rsidRDefault="004F498D" w:rsidP="00795F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0, 1, 2, 3);</w:t>
            </w:r>
          </w:p>
          <w:p w:rsidR="004F498D" w:rsidRDefault="004F498D" w:rsidP="00795FB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 numMatrix.SumRegion(1, 2, 3, 4);</w:t>
            </w:r>
          </w:p>
        </w:tc>
        <w:tc>
          <w:tcPr>
            <w:tcW w:w="7313" w:type="dxa"/>
            <w:gridSpan w:val="4"/>
            <w:vMerge w:val="restart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A92AA8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A92AA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, j + 1] = m[i, j] + matrix[i, 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0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row1; i &lt;= row2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um += (m[i, col2 + 1] - m[i, col1])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4F498D" w:rsidTr="0090330C">
        <w:trPr>
          <w:trHeight w:val="2368"/>
        </w:trPr>
        <w:tc>
          <w:tcPr>
            <w:tcW w:w="8075" w:type="dxa"/>
            <w:gridSpan w:val="7"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umMatrix</w:t>
            </w:r>
            <w:r w:rsidR="00BD1261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Matrix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matrix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matrix.GetLength(0) + 1, matrix.GetLength(1) + 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matrix.GetLength(0); i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0; j &lt; matrix.GetLength(1); j++) 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m[i+1,j+1] = m[i,j+1] + m[i+1,j] + matrix[i,j] - m[i,j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Reg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1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w2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l2)</w:t>
            </w:r>
            <w:r w:rsidR="00307D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[row2+1,col2+1]-m[row1,col2+1]-m[row2+1,col1]+m[row1,col1];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313" w:type="dxa"/>
            <w:gridSpan w:val="4"/>
            <w:vMerge/>
          </w:tcPr>
          <w:p w:rsidR="004F498D" w:rsidRDefault="004F498D" w:rsidP="004F498D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70"/>
        </w:trPr>
        <w:tc>
          <w:tcPr>
            <w:tcW w:w="8359" w:type="dxa"/>
            <w:gridSpan w:val="8"/>
          </w:tcPr>
          <w:p w:rsidR="00D84C82" w:rsidRDefault="00D84C82" w:rsidP="0079048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>Given a binary tree, find its minimum depth.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 </w:t>
            </w:r>
            <w:r w:rsidRPr="00790485">
              <w:rPr>
                <w:rFonts w:ascii="Calibri" w:hAnsi="Calibri" w:cs="Consolas"/>
                <w:b/>
                <w:kern w:val="0"/>
                <w:szCs w:val="19"/>
              </w:rPr>
              <w:t xml:space="preserve">The minimum depth is the number of nodes along the shortest path from the root node </w:t>
            </w:r>
            <w:r>
              <w:rPr>
                <w:rFonts w:ascii="Calibri" w:hAnsi="Calibri" w:cs="Consolas"/>
                <w:b/>
                <w:kern w:val="0"/>
                <w:szCs w:val="19"/>
              </w:rPr>
              <w:t xml:space="preserve">down to the nearest leaf node (recursively &amp; iteratively). </w:t>
            </w:r>
          </w:p>
        </w:tc>
        <w:tc>
          <w:tcPr>
            <w:tcW w:w="7029" w:type="dxa"/>
            <w:gridSpan w:val="3"/>
            <w:vMerge w:val="restart"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q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Que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0, last = 1, depth = 1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q.Enqueue(root)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q.Count &gt;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q.Dequeue();</w:t>
            </w:r>
          </w:p>
          <w:p w:rsidR="00A2769F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</w:p>
          <w:p w:rsidR="00D84C82" w:rsidRDefault="00D84C82" w:rsidP="00A2769F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epth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Pr="00202CEA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last--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lef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q.Enqueue(node.right); cur++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ast == 0) {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7175B9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depth++; last = cur; cur = 0;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3E1505">
            <w:pPr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D84C82" w:rsidTr="00E26986">
        <w:trPr>
          <w:trHeight w:val="1031"/>
        </w:trPr>
        <w:tc>
          <w:tcPr>
            <w:tcW w:w="8359" w:type="dxa"/>
            <w:gridSpan w:val="8"/>
          </w:tcPr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Depth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D84C82" w:rsidRDefault="00D84C82" w:rsidP="00DA6011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lef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righ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if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(root.right ==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ull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) </w:t>
            </w:r>
            <w:r w:rsidRPr="00365CE6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return</w:t>
            </w:r>
            <w:r w:rsidRPr="00365CE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1 + MinDepth(root.left);</w:t>
            </w:r>
          </w:p>
          <w:p w:rsidR="00D84C82" w:rsidRDefault="00D84C82" w:rsidP="00DA601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1 +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in(MinDepth(root.left</w:t>
            </w:r>
            <w:r w:rsidR="0086554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Depth(root.right));</w:t>
            </w:r>
          </w:p>
          <w:p w:rsidR="00D84C82" w:rsidRDefault="00D84C82" w:rsidP="00505C4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302"/>
        </w:trPr>
        <w:tc>
          <w:tcPr>
            <w:tcW w:w="8359" w:type="dxa"/>
            <w:gridSpan w:val="8"/>
          </w:tcPr>
          <w:p w:rsidR="00D84C82" w:rsidRPr="00807692" w:rsidRDefault="005F793D" w:rsidP="006B25E1">
            <w:pPr>
              <w:rPr>
                <w:rFonts w:ascii="Consolas" w:hAnsi="Consolas" w:cs="Consolas"/>
                <w:b/>
                <w:color w:val="0000FF"/>
                <w:kern w:val="0"/>
                <w:sz w:val="19"/>
                <w:szCs w:val="19"/>
              </w:rPr>
            </w:pPr>
            <w:r w:rsidRPr="005F793D">
              <w:rPr>
                <w:rFonts w:ascii="Calibri" w:hAnsi="Calibri" w:cs="Consolas"/>
                <w:b/>
                <w:kern w:val="0"/>
                <w:szCs w:val="19"/>
              </w:rPr>
              <w:t xml:space="preserve">Sort a linked list using insertion sort. 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D84C82" w:rsidTr="00E26986">
        <w:trPr>
          <w:trHeight w:val="1042"/>
        </w:trPr>
        <w:tc>
          <w:tcPr>
            <w:tcW w:w="8359" w:type="dxa"/>
            <w:gridSpan w:val="8"/>
          </w:tcPr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Node Insertion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var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dummy = </w:t>
            </w:r>
            <w:r w:rsidRPr="00BD6C14">
              <w:rPr>
                <w:rFonts w:ascii="Consolas" w:hAnsi="Consolas" w:cs="Consolas"/>
                <w:color w:val="0000FF"/>
                <w:kern w:val="0"/>
                <w:sz w:val="19"/>
                <w:szCs w:val="19"/>
                <w:highlight w:val="yellow"/>
              </w:rPr>
              <w:t>new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 xml:space="preserve"> </w:t>
            </w:r>
            <w:r w:rsidRPr="00BD6C14">
              <w:rPr>
                <w:rFonts w:ascii="Consolas" w:hAnsi="Consolas" w:cs="Consolas"/>
                <w:color w:val="2B91AF"/>
                <w:kern w:val="0"/>
                <w:sz w:val="19"/>
                <w:szCs w:val="19"/>
                <w:highlight w:val="yellow"/>
              </w:rPr>
              <w:t>Node</w:t>
            </w:r>
            <w:r w:rsidRPr="00BD6C1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(0)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head; 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) {</w:t>
            </w:r>
          </w:p>
          <w:p w:rsidR="002F514C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 = cur.next;</w:t>
            </w:r>
            <w:r w:rsidR="00BA20F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dummy;        </w:t>
            </w:r>
          </w:p>
          <w:p w:rsidR="009141C2" w:rsidRDefault="009141C2" w:rsidP="00F92EB7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next.val &lt; cur.val) node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node.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.next = cur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next;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9141C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D84C82" w:rsidRDefault="009141C2" w:rsidP="009141C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029" w:type="dxa"/>
            <w:gridSpan w:val="3"/>
            <w:vMerge/>
          </w:tcPr>
          <w:p w:rsidR="00D84C82" w:rsidRDefault="00D84C82" w:rsidP="003E1505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  <w:tr w:rsidR="00EF4AEC" w:rsidTr="008F50E5">
        <w:tc>
          <w:tcPr>
            <w:tcW w:w="15388" w:type="dxa"/>
            <w:gridSpan w:val="11"/>
          </w:tcPr>
          <w:p w:rsidR="00EF4AEC" w:rsidRPr="00EF4AEC" w:rsidRDefault="00EF4AEC" w:rsidP="00EF4AEC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lastRenderedPageBreak/>
              <w:t>Given a</w:t>
            </w:r>
            <w:r w:rsidR="00D73120">
              <w:rPr>
                <w:rFonts w:ascii="Calibri" w:hAnsi="Calibri"/>
                <w:b/>
              </w:rPr>
              <w:t>n</w:t>
            </w:r>
            <w:r w:rsidRPr="00EF4AEC">
              <w:rPr>
                <w:rFonts w:ascii="Calibri" w:hAnsi="Calibri"/>
                <w:b/>
              </w:rPr>
              <w:t xml:space="preserve"> m x n grid filled with non-negative numbers, find a path from top left to bottom right which minimizes the sum of all numbers along its path.</w:t>
            </w:r>
          </w:p>
          <w:p w:rsidR="00EF4AEC" w:rsidRPr="00EF4AEC" w:rsidRDefault="00EF4AEC" w:rsidP="00D41106">
            <w:pPr>
              <w:rPr>
                <w:rFonts w:ascii="Calibri" w:hAnsi="Calibri"/>
                <w:b/>
              </w:rPr>
            </w:pPr>
            <w:r w:rsidRPr="00EF4AEC">
              <w:rPr>
                <w:rFonts w:ascii="Calibri" w:hAnsi="Calibri"/>
                <w:b/>
              </w:rPr>
              <w:t>Note: You can only move either down or right at any point in time.</w:t>
            </w:r>
          </w:p>
        </w:tc>
      </w:tr>
      <w:tr w:rsidR="00C310F9" w:rsidTr="00C310F9">
        <w:trPr>
          <w:trHeight w:val="3747"/>
        </w:trPr>
        <w:tc>
          <w:tcPr>
            <w:tcW w:w="7225" w:type="dxa"/>
            <w:gridSpan w:val="4"/>
            <w:vMerge w:val="restart"/>
          </w:tcPr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</w:t>
            </w:r>
          </w:p>
          <w:p w:rsidR="00C310F9" w:rsidRDefault="00C310F9" w:rsidP="00643E36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 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grid, 0, 0, 0)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,] gri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grid.GetLength(0) || j &gt;= grid.GetLength(1)) </w:t>
            </w:r>
          </w:p>
          <w:p w:rsidR="00C310F9" w:rsidRDefault="00C310F9" w:rsidP="000E58EF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grid.GetLength(0) - 1 &amp;&amp; j == grid.GetLength(1) - 1) {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m += grid[i, j];</w:t>
            </w:r>
          </w:p>
          <w:p w:rsidR="00C310F9" w:rsidRDefault="00C310F9" w:rsidP="000F61B3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Ma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(minPathSum(grid, i, j + 1, sum), </w:t>
            </w:r>
          </w:p>
          <w:p w:rsidR="00C310F9" w:rsidRDefault="00C310F9" w:rsidP="000C7E4C">
            <w:pPr>
              <w:wordWrap/>
              <w:adjustRightInd w:val="0"/>
              <w:ind w:firstLineChars="1100" w:firstLine="20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minPathSum(grid, i + 1, j, sum));</w:t>
            </w:r>
          </w:p>
          <w:p w:rsidR="00C310F9" w:rsidRDefault="00C310F9" w:rsidP="000F61B3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2336" behindDoc="0" locked="0" layoutInCell="1" allowOverlap="1" wp14:anchorId="1B4780AE" wp14:editId="212045DD">
                      <wp:simplePos x="0" y="0"/>
                      <wp:positionH relativeFrom="column">
                        <wp:posOffset>-81279</wp:posOffset>
                      </wp:positionH>
                      <wp:positionV relativeFrom="paragraph">
                        <wp:posOffset>133350</wp:posOffset>
                      </wp:positionV>
                      <wp:extent cx="4591050" cy="0"/>
                      <wp:effectExtent l="0" t="0" r="19050" b="19050"/>
                      <wp:wrapNone/>
                      <wp:docPr id="2" name="직선 연결선 2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5BF23BFD" id="직선 연결선 2" o:spid="_x0000_s1026" style="position:absolute;left:0;text-align:left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0.5pt" to="355.1pt,10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" strokecolor="black [3200]" strokeweight=".5pt">
                      <v:stroke joinstyle="miter"/>
                    </v:line>
                  </w:pict>
                </mc:Fallback>
              </mc:AlternateContent>
            </w:r>
          </w:p>
          <w:p w:rsidR="00C310F9" w:rsidRDefault="00CC037B" w:rsidP="000F61B3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Consolas"/>
                <w:b/>
                <w:noProof/>
                <w:kern w:val="0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63360" behindDoc="0" locked="0" layoutInCell="1" allowOverlap="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3370</wp:posOffset>
                      </wp:positionV>
                      <wp:extent cx="4591050" cy="0"/>
                      <wp:effectExtent l="0" t="0" r="19050" b="19050"/>
                      <wp:wrapNone/>
                      <wp:docPr id="3" name="직선 연결선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5910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02FE77C8" id="직선 연결선 3" o:spid="_x0000_s1026" style="position:absolute;left:0;text-align:left;z-index:25166336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1pt" to="355.1pt,23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>Given a binary tree, return the inorder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/preorder/postorder</w:t>
            </w:r>
            <w:r w:rsidR="00C310F9" w:rsidRPr="009C248D">
              <w:rPr>
                <w:rFonts w:ascii="Calibri" w:hAnsi="Calibri" w:cs="Consolas"/>
                <w:b/>
                <w:kern w:val="0"/>
                <w:szCs w:val="19"/>
              </w:rPr>
              <w:t xml:space="preserve"> traversal of its nodes' values without using recursion</w:t>
            </w:r>
            <w:r w:rsidR="00C310F9">
              <w:rPr>
                <w:rFonts w:ascii="Calibri" w:hAnsi="Calibri" w:cs="Consolas"/>
                <w:b/>
                <w:kern w:val="0"/>
                <w:szCs w:val="19"/>
              </w:rPr>
              <w:t>.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In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roo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stack.Count &gt; 0) {</w:t>
            </w:r>
          </w:p>
          <w:p w:rsidR="00C310F9" w:rsidRDefault="00C310F9" w:rsidP="006C723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ur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stack.Push(cur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 = cur.lef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stack.Pop(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cur.val)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right;</w:t>
            </w:r>
          </w:p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7C7694">
            <w:pPr>
              <w:wordWrap/>
              <w:adjustRightInd w:val="0"/>
              <w:jc w:val="left"/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  <w:r w:rsidR="007C76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163" w:type="dxa"/>
            <w:gridSpan w:val="7"/>
          </w:tcPr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Path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,] grid) {</w:t>
            </w:r>
          </w:p>
          <w:p w:rsidR="00C310F9" w:rsidRDefault="00C310F9" w:rsidP="00D67423">
            <w:pPr>
              <w:wordWrap/>
              <w:adjustRightInd w:val="0"/>
              <w:ind w:left="760" w:hangingChars="400" w:hanging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ri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grid.GetLength(0) == 0 || grid.GetLength(1)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grid.GetLength(1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 = grid.GetLength(0)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n, m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p[0, 0] = grid[0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m; i++) dp[0, i] = grid[0, i] + dp[0, i - 1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dp[i, 0] = grid[i, 0] + dp[i - 1, 0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i &lt; n; i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m; j++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dp[i - 1, j] &gt; dp[i, j - 1])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, j - 1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dp[i, j] = dp[i - 1, j] + grid[i, j];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623F8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p[n - 1, m - 1];</w:t>
            </w:r>
          </w:p>
          <w:p w:rsidR="00C310F9" w:rsidRDefault="00C310F9" w:rsidP="00623F88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Pr="009C248D" w:rsidRDefault="00C310F9" w:rsidP="006C723A">
            <w:pPr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Pr="00AB1D9A" w:rsidRDefault="00C310F9" w:rsidP="00623F88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integer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, return the number of trailing zeroes in</w:t>
            </w:r>
            <w:r w:rsidRPr="00AB1D9A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B1D9A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AB1D9A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!</w:t>
            </w:r>
          </w:p>
        </w:tc>
      </w:tr>
      <w:tr w:rsidR="00C310F9" w:rsidTr="007472ED">
        <w:tc>
          <w:tcPr>
            <w:tcW w:w="7225" w:type="dxa"/>
            <w:gridSpan w:val="4"/>
            <w:vMerge/>
          </w:tcPr>
          <w:p w:rsidR="00C310F9" w:rsidRDefault="00C310F9" w:rsidP="006C723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163" w:type="dxa"/>
            <w:gridSpan w:val="7"/>
          </w:tcPr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railingZeroe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&lt; 5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iv = 0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n; i &gt;= 5; i = div) {</w:t>
            </w:r>
          </w:p>
          <w:p w:rsidR="00C310F9" w:rsidRDefault="00C310F9" w:rsidP="001A788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div = i / 5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nt += div;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C310F9" w:rsidRDefault="00C310F9" w:rsidP="00C3277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;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5! --&gt; 5x1 = 1; 25! = 5x5 + 25x1 = 6</w:t>
            </w:r>
          </w:p>
          <w:p w:rsidR="00C310F9" w:rsidRDefault="00C310F9" w:rsidP="001A788F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125! = 5x25 + 25x5 + 125x1 = 31</w:t>
            </w:r>
          </w:p>
        </w:tc>
      </w:tr>
      <w:tr w:rsidR="000F4F17" w:rsidTr="00F9374B">
        <w:trPr>
          <w:trHeight w:val="70"/>
        </w:trPr>
        <w:tc>
          <w:tcPr>
            <w:tcW w:w="6658" w:type="dxa"/>
            <w:gridSpan w:val="2"/>
            <w:vMerge w:val="restart"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re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0F4F17" w:rsidRDefault="000F4F17" w:rsidP="0038682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0F4F17" w:rsidRDefault="000F4F17" w:rsidP="00434D90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node.val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730" w:type="dxa"/>
            <w:gridSpan w:val="9"/>
          </w:tcPr>
          <w:p w:rsidR="00B977F7" w:rsidRDefault="00DA6D7D" w:rsidP="00BF7AE7">
            <w:pPr>
              <w:wordWrap/>
              <w:adjustRightInd w:val="0"/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n unsorted array return whether an increasing subsequence of length 3 exists or not in the array.</w:t>
            </w:r>
            <w:r w:rsidR="008D1A5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CD66EA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Formally the function should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418F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 true if there exists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, j, k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i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j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rr[k]</w:t>
            </w:r>
            <w:r w:rsidR="000B61F5"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B61F5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</w:p>
          <w:p w:rsidR="000F4F17" w:rsidRPr="006974FA" w:rsidRDefault="000B61F5" w:rsidP="00BF7AE7">
            <w:pPr>
              <w:wordWrap/>
              <w:adjustRightInd w:val="0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0 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i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j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&lt;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k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Pr="006974F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-1 else return false.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B14E23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Your algorithm should run in 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time and O(</w:t>
            </w:r>
            <w:r w:rsidR="00C71420" w:rsidRPr="006974F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1</w:t>
            </w:r>
            <w:r w:rsidR="00C71420" w:rsidRPr="006974F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 space complexity.</w:t>
            </w:r>
          </w:p>
        </w:tc>
      </w:tr>
      <w:tr w:rsidR="000F4F17" w:rsidTr="00F9374B">
        <w:trPr>
          <w:trHeight w:val="1335"/>
        </w:trPr>
        <w:tc>
          <w:tcPr>
            <w:tcW w:w="6658" w:type="dxa"/>
            <w:gridSpan w:val="2"/>
            <w:vMerge/>
          </w:tcPr>
          <w:p w:rsidR="000F4F17" w:rsidRDefault="000F4F17" w:rsidP="0044273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  <w:tc>
          <w:tcPr>
            <w:tcW w:w="8730" w:type="dxa"/>
            <w:gridSpan w:val="9"/>
          </w:tcPr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ncreasingTriple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345D8B" w:rsidRDefault="00345D8B" w:rsidP="00345D8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axValue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 =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) {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a) a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 &lt;= b) b = num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45D8B" w:rsidRDefault="00345D8B" w:rsidP="00345D8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F4F17" w:rsidRDefault="00962BB5" w:rsidP="007B1D12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}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</w:t>
            </w:r>
            <w:r w:rsidRPr="007B1D12">
              <w:rPr>
                <w:rFonts w:ascii="Consolas" w:hAnsi="Consolas" w:cs="Consolas"/>
                <w:i/>
                <w:color w:val="008000"/>
                <w:kern w:val="0"/>
                <w:sz w:val="19"/>
                <w:szCs w:val="19"/>
              </w:rPr>
              <w:t>the_smallest_so_far &lt; the_second_smallest_so_far &lt; current</w:t>
            </w:r>
          </w:p>
        </w:tc>
      </w:tr>
      <w:tr w:rsidR="00A755F6" w:rsidTr="00C020ED">
        <w:tc>
          <w:tcPr>
            <w:tcW w:w="7792" w:type="dxa"/>
            <w:gridSpan w:val="6"/>
            <w:vMerge w:val="restart"/>
          </w:tcPr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lastRenderedPageBreak/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PostorderTraversal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tack.Push(root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rev = root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&gt; 0) {</w:t>
            </w:r>
          </w:p>
          <w:p w:rsidR="00A755F6" w:rsidRDefault="00A755F6" w:rsidP="00E35DA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stack.Pop(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ode.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== prev || node.right == prev) {</w:t>
            </w:r>
          </w:p>
          <w:p w:rsidR="00A755F6" w:rsidRDefault="00A755F6" w:rsidP="00B05BB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prev = node; list.Add(node.val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 w:rsidRPr="008913D4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stack.Push(node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righ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righ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.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stack.Push(node.left);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E35DA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;</w:t>
            </w:r>
          </w:p>
          <w:p w:rsidR="00A755F6" w:rsidRDefault="00A755F6" w:rsidP="00E35DA5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0528" behindDoc="0" locked="0" layoutInCell="1" allowOverlap="1" wp14:anchorId="55B26914" wp14:editId="38760DB1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54305</wp:posOffset>
                      </wp:positionV>
                      <wp:extent cx="4953000" cy="0"/>
                      <wp:effectExtent l="0" t="0" r="19050" b="19050"/>
                      <wp:wrapNone/>
                      <wp:docPr id="5" name="직선 연결선 5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36C6CE4A" id="직선 연결선 5" o:spid="_x0000_s1026" style="position:absolute;left:0;text-align:left;z-index:25167052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12.15pt" to="383.6pt,12.1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Pr="00020D9B" w:rsidRDefault="00A755F6" w:rsidP="00E35DA5">
            <w:pPr>
              <w:rPr>
                <w:rFonts w:ascii="Calibri" w:hAnsi="Calibri"/>
                <w:b/>
                <w:szCs w:val="20"/>
              </w:rPr>
            </w:pPr>
            <w:r>
              <w:rPr>
                <w:rFonts w:ascii="Calibri" w:hAnsi="Calibri" w:cs="Helvetica"/>
                <w:b/>
                <w:noProof/>
                <w:color w:val="333333"/>
                <w:szCs w:val="20"/>
              </w:rPr>
              <mc:AlternateContent>
                <mc:Choice Requires="wps">
                  <w:drawing>
                    <wp:anchor distT="0" distB="0" distL="114300" distR="114300" simplePos="0" relativeHeight="251671552" behindDoc="0" locked="0" layoutInCell="1" allowOverlap="1" wp14:anchorId="23F80895" wp14:editId="7D6E0854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299085</wp:posOffset>
                      </wp:positionV>
                      <wp:extent cx="4953000" cy="0"/>
                      <wp:effectExtent l="0" t="0" r="19050" b="19050"/>
                      <wp:wrapNone/>
                      <wp:docPr id="6" name="직선 연결선 6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D9E66AB" id="직선 연결선 6" o:spid="_x0000_s1026" style="position:absolute;left:0;text-align:left;z-index:25167155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6.4pt,23.55pt" to="383.6pt,23.5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heck whethe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 a binary tree is 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cursively and iteratively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this binary tree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1,2,2,3,4,4,3]</w:t>
            </w:r>
            <w:r w:rsidRPr="00020D9B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020D9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symmetric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30C0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root.left, root.right)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2) {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6E4BB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1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n2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0D6F83">
            <w:pPr>
              <w:wordWrap/>
              <w:adjustRightInd w:val="0"/>
              <w:ind w:left="1140" w:hangingChars="600" w:hanging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1.val == n2.val &amp;&amp; IsSymmetric(n1.left, n2.right) &amp;&amp; IsSymmetric(n1.right, n2.left);</w:t>
            </w:r>
          </w:p>
          <w:p w:rsidR="00A755F6" w:rsidRPr="00EC19B7" w:rsidRDefault="00A755F6" w:rsidP="006E4BBB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2576" behindDoc="0" locked="0" layoutInCell="1" allowOverlap="1" wp14:anchorId="0142744F" wp14:editId="6D749C7D">
                      <wp:simplePos x="0" y="0"/>
                      <wp:positionH relativeFrom="column">
                        <wp:posOffset>-81280</wp:posOffset>
                      </wp:positionH>
                      <wp:positionV relativeFrom="paragraph">
                        <wp:posOffset>146050</wp:posOffset>
                      </wp:positionV>
                      <wp:extent cx="4953000" cy="0"/>
                      <wp:effectExtent l="0" t="0" r="19050" b="19050"/>
                      <wp:wrapNone/>
                      <wp:docPr id="7" name="직선 연결선 7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530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7C19675B" id="직선 연결선 7" o:spid="_x0000_s1026" style="position:absolute;left:0;text-align:left;z-index:25167257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6.4pt,11.5pt" to="383.6pt,11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Symmetric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s.Push(root.left); rs.Push(root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755F6" w:rsidRDefault="00A755F6" w:rsidP="00526D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&amp;&amp;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rea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s.Count == 0 || rs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ls.Pop()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rs.Pop(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ontin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r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.val != r.val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s.Push(l.left); ls.Push(l.righ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s.Push(r.right); rs.Push(r.left);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526DCE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Pr="00EC19B7" w:rsidRDefault="00A755F6" w:rsidP="00526DCE">
            <w:pPr>
              <w:rPr>
                <w:rFonts w:ascii="Calibri" w:hAnsi="Calibri"/>
                <w:b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596" w:type="dxa"/>
            <w:gridSpan w:val="5"/>
          </w:tcPr>
          <w:p w:rsidR="00A755F6" w:rsidRPr="00EC19B7" w:rsidRDefault="00A755F6" w:rsidP="0026311B">
            <w:pPr>
              <w:rPr>
                <w:rFonts w:ascii="Calibri" w:hAnsi="Calibri"/>
                <w:b/>
                <w:sz w:val="24"/>
              </w:rPr>
            </w:pP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Sort a linked list i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O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(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log</w:t>
            </w:r>
            <w:r w:rsidRPr="00EC19B7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EC19B7">
              <w:rPr>
                <w:rFonts w:ascii="Calibri" w:hAnsi="Calibri" w:cs="Helvetica"/>
                <w:b/>
                <w:i/>
                <w:iCs/>
                <w:color w:val="333333"/>
                <w:szCs w:val="21"/>
                <w:shd w:val="clear" w:color="auto" w:fill="FFFFFF"/>
              </w:rPr>
              <w:t>n</w:t>
            </w:r>
            <w:r w:rsidRPr="00EC19B7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) time using constant space complexity.</w:t>
            </w:r>
          </w:p>
        </w:tc>
      </w:tr>
      <w:tr w:rsidR="00A755F6" w:rsidTr="00C020ED"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ort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ergeSor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.nex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 = 0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 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node = node.next) cnt++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 = head;</w:t>
            </w:r>
          </w:p>
          <w:p w:rsidR="00A755F6" w:rsidRDefault="00A755F6" w:rsidP="0026311B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 &gt;&gt; 1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 = mid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id = mid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mergeSort(hea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ergeSort(mid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cnt; i++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(right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left.val &lt; right.val)) {</w:t>
            </w:r>
          </w:p>
          <w:p w:rsidR="00A755F6" w:rsidRDefault="00A755F6" w:rsidP="0026311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.next = lef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eft = lef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cur.next = righ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ight = right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755F6" w:rsidRDefault="00A755F6" w:rsidP="0026311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A755F6" w:rsidRDefault="00A755F6" w:rsidP="0026311B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A755F6" w:rsidTr="00A755F6">
        <w:trPr>
          <w:trHeight w:val="7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Pr="00F30FC9" w:rsidRDefault="00402E5B" w:rsidP="00657DBA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842A82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sorted array is rotated at some pivot unknown to you beforehand.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(i.e.,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0 1 2 5 7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might become</w:t>
            </w:r>
            <w:r w:rsidR="0094598B" w:rsidRPr="00F30FC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4598B" w:rsidRPr="00F30FC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5 7 0 1 2</w:t>
            </w:r>
            <w:r w:rsidR="0094598B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).</w:t>
            </w:r>
            <w:r w:rsidR="00F002F0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ind the minimum element.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657DB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</w:t>
            </w:r>
            <w:r w:rsidR="00D42101" w:rsidRPr="00F30FC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sume no duplicate exists in the array.</w:t>
            </w:r>
          </w:p>
        </w:tc>
      </w:tr>
      <w:tr w:rsidR="00A755F6" w:rsidTr="00C020ED">
        <w:trPr>
          <w:trHeight w:val="1560"/>
        </w:trPr>
        <w:tc>
          <w:tcPr>
            <w:tcW w:w="7792" w:type="dxa"/>
            <w:gridSpan w:val="6"/>
            <w:vMerge/>
          </w:tcPr>
          <w:p w:rsidR="00A755F6" w:rsidRDefault="00A755F6" w:rsidP="00526DCE">
            <w:pPr>
              <w:rPr>
                <w:rFonts w:ascii="Calibri" w:hAnsi="Calibri"/>
                <w:sz w:val="24"/>
              </w:rPr>
            </w:pPr>
          </w:p>
        </w:tc>
        <w:tc>
          <w:tcPr>
            <w:tcW w:w="7596" w:type="dxa"/>
            <w:gridSpan w:val="5"/>
          </w:tcPr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Mi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 = 0, e = nums.Length -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 &lt; e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 = s + ((e - s) &gt;&gt; 1)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] &lt; nums[e]) {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 = m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A755F6" w:rsidRDefault="00A755F6" w:rsidP="00A755F6">
            <w:pPr>
              <w:wordWrap/>
              <w:adjustRightInd w:val="0"/>
              <w:ind w:firstLineChars="300" w:firstLine="57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s = m + 1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A755F6" w:rsidRDefault="00A755F6" w:rsidP="00A755F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ums[s];</w:t>
            </w:r>
          </w:p>
          <w:p w:rsidR="00A755F6" w:rsidRDefault="00A755F6" w:rsidP="00A755F6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51933" w:rsidRDefault="000909A9" w:rsidP="000909A9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return all subsets of </w:t>
            </w:r>
            <w:r w:rsidRPr="000909A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. e.g. </w:t>
            </w:r>
            <w:r w:rsidR="0077098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s = “abc”, </w:t>
            </w:r>
          </w:p>
          <w:p w:rsidR="00563486" w:rsidRPr="008B1AF8" w:rsidRDefault="00770984" w:rsidP="000909A9">
            <w:pPr>
              <w:rPr>
                <w:rFonts w:ascii="Calibri" w:hAnsi="Calibri"/>
                <w:szCs w:val="20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eturn [ [a,b,c], [a,bc], [ab,c], [abc] ]</w:t>
            </w:r>
          </w:p>
        </w:tc>
        <w:tc>
          <w:tcPr>
            <w:tcW w:w="7880" w:type="dxa"/>
            <w:gridSpan w:val="6"/>
          </w:tcPr>
          <w:p w:rsidR="00563486" w:rsidRPr="00DE489A" w:rsidRDefault="00563486" w:rsidP="00563486">
            <w:pPr>
              <w:rPr>
                <w:rFonts w:ascii="Calibri" w:hAnsi="Calibri"/>
                <w:b/>
                <w:szCs w:val="20"/>
              </w:rPr>
            </w:pP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 a string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partitio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uch that every substring of the partition is a palindrome. Return all possible palindrome partitioning of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For example, given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s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DE489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DE489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"aab"</w:t>
            </w:r>
            <w:r w:rsidRPr="00DE489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return [ ["aa","b"], ["a","a","b"] ]</w:t>
            </w:r>
          </w:p>
        </w:tc>
      </w:tr>
      <w:tr w:rsidR="00563486" w:rsidTr="00F343C5">
        <w:tc>
          <w:tcPr>
            <w:tcW w:w="7508" w:type="dxa"/>
            <w:gridSpan w:val="5"/>
          </w:tcPr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Subsets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set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4A5E7C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</w:t>
            </w:r>
            <w:r w:rsidR="004F4ABD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062CB5" w:rsidRDefault="00062CB5" w:rsidP="004F4ABD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Subsets(s.Substring(i), list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RemoveAt(list.Count - 1);</w:t>
            </w:r>
          </w:p>
          <w:p w:rsidR="00062CB5" w:rsidRDefault="00062CB5" w:rsidP="00062CB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4605AE" w:rsidP="004F4ABD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7456" behindDoc="0" locked="0" layoutInCell="1" allowOverlap="1" wp14:anchorId="0FA81FDB" wp14:editId="3FDABE72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7955</wp:posOffset>
                      </wp:positionV>
                      <wp:extent cx="4762500" cy="0"/>
                      <wp:effectExtent l="0" t="0" r="19050" b="19050"/>
                      <wp:wrapNone/>
                      <wp:docPr id="8" name="직선 연결선 8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625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04B2511" id="직선 연결선 8" o:spid="_x0000_s1026" style="position:absolute;left:0;text-align:left;z-index:251667456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-5.65pt,11.65pt" to="369.35pt,11.6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062CB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B61412" w:rsidRPr="00B00F5D" w:rsidRDefault="004605AE" w:rsidP="004F4ABD">
            <w:pPr>
              <w:rPr>
                <w:rFonts w:ascii="Calibri" w:hAnsi="Calibri" w:cs="Consolas"/>
                <w:b/>
                <w:color w:val="000000"/>
                <w:kern w:val="0"/>
                <w:sz w:val="18"/>
                <w:szCs w:val="19"/>
              </w:rPr>
            </w:pPr>
            <w:r>
              <w:rPr>
                <w:rFonts w:ascii="Calibri" w:hAnsi="Calibri" w:hint="eastAsia"/>
                <w:noProof/>
                <w:sz w:val="24"/>
              </w:rPr>
              <mc:AlternateContent>
                <mc:Choice Requires="wps">
                  <w:drawing>
                    <wp:anchor distT="0" distB="0" distL="114300" distR="114300" simplePos="0" relativeHeight="251668480" behindDoc="0" locked="0" layoutInCell="1" allowOverlap="1" wp14:anchorId="6F85AFD2" wp14:editId="76B70605">
                      <wp:simplePos x="0" y="0"/>
                      <wp:positionH relativeFrom="column">
                        <wp:posOffset>-71755</wp:posOffset>
                      </wp:positionH>
                      <wp:positionV relativeFrom="paragraph">
                        <wp:posOffset>142240</wp:posOffset>
                      </wp:positionV>
                      <wp:extent cx="4752975" cy="0"/>
                      <wp:effectExtent l="0" t="0" r="28575" b="19050"/>
                      <wp:wrapNone/>
                      <wp:docPr id="9" name="직선 연결선 9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75297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50FC9C5" id="직선 연결선 9" o:spid="_x0000_s1026" style="position:absolute;left:0;text-align:left;z-index:251668480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-5.65pt,11.2pt" to="368.6pt,11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F50BA8" w:rsidRPr="00B00F5D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two binary strings, return their sum (also a binary string).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Binary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</w:t>
            </w:r>
            <w:r w:rsidR="00AB1A02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2319C5" w:rsidRDefault="002319C5" w:rsidP="00F343C5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a.Length &gt; b.Length ? a.Length : b.Length]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arry =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i = a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 = b.Length - 1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 = result.Length - 1;</w:t>
            </w:r>
          </w:p>
          <w:p w:rsidR="002319C5" w:rsidRDefault="002319C5" w:rsidP="00CA6D93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i &gt;= 0 || bi &gt;= 0) {</w:t>
            </w:r>
          </w:p>
          <w:p w:rsidR="002319C5" w:rsidRDefault="000A3A4A" w:rsidP="00CA6D93">
            <w:pPr>
              <w:wordWrap/>
              <w:adjustRightInd w:val="0"/>
              <w:ind w:firstLineChars="150" w:firstLine="28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3600" behindDoc="0" locked="0" layoutInCell="1" allowOverlap="1">
                      <wp:simplePos x="0" y="0"/>
                      <wp:positionH relativeFrom="column">
                        <wp:posOffset>4690745</wp:posOffset>
                      </wp:positionH>
                      <wp:positionV relativeFrom="paragraph">
                        <wp:posOffset>131445</wp:posOffset>
                      </wp:positionV>
                      <wp:extent cx="5010150" cy="0"/>
                      <wp:effectExtent l="0" t="0" r="19050" b="19050"/>
                      <wp:wrapNone/>
                      <wp:docPr id="4" name="직선 연결선 4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1015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6E66D757" id="직선 연결선 4" o:spid="_x0000_s1026" style="position:absolute;left:0;text-align:left;z-index:251673600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35pt" to="763.85pt,10.3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1 = (ai &gt;= 0) ? a.ElementAt(ai) - </w:t>
            </w:r>
            <w:r w:rsidR="002319C5"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CA6D9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v2 = (bi &gt;= 0) ? b.ElementAt(bi) -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0;</w:t>
            </w:r>
          </w:p>
          <w:p w:rsidR="002319C5" w:rsidRDefault="009C02FD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4624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134620</wp:posOffset>
                      </wp:positionV>
                      <wp:extent cx="5000625" cy="0"/>
                      <wp:effectExtent l="0" t="0" r="28575" b="19050"/>
                      <wp:wrapNone/>
                      <wp:docPr id="10" name="직선 연결선 10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75E57D61" id="직선 연결선 10" o:spid="_x0000_s1026" style="position:absolute;left:0;text-align:left;z-index:25167462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10.6pt" to="763.1pt,10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xZ9t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v1 + v2 + carry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arry = (sum &gt; 1) ? 1 : 0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Str = (sum &lt; 2) ? sum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: (sum - 2)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'0'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2319C5" w:rsidRDefault="00D35CE9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5648" behindDoc="0" locked="0" layoutInCell="1" allowOverlap="1">
                      <wp:simplePos x="0" y="0"/>
                      <wp:positionH relativeFrom="column">
                        <wp:posOffset>4690746</wp:posOffset>
                      </wp:positionH>
                      <wp:positionV relativeFrom="paragraph">
                        <wp:posOffset>44450</wp:posOffset>
                      </wp:positionV>
                      <wp:extent cx="4991100" cy="0"/>
                      <wp:effectExtent l="0" t="0" r="19050" b="19050"/>
                      <wp:wrapNone/>
                      <wp:docPr id="1" name="직선 연결선 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4991100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  <wp14:sizeRelH relativeFrom="margin">
                        <wp14:pctWidth>0</wp14:pctWidth>
                      </wp14:sizeRelH>
                    </wp:anchor>
                  </w:drawing>
                </mc:Choice>
                <mc:Fallback>
                  <w:pict>
                    <v:line w14:anchorId="4DFC54B6" id="직선 연결선 1" o:spid="_x0000_s1026" style="position:absolute;left:0;text-align:left;z-index:251675648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369.35pt,3.5pt" to="762.35pt,3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[ri--] = (</w:t>
            </w:r>
            <w:r w:rsidR="002319C5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sumStr;</w:t>
            </w:r>
          </w:p>
          <w:p w:rsidR="002319C5" w:rsidRDefault="00330E94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noProof/>
                <w:color w:val="000000"/>
                <w:kern w:val="0"/>
                <w:sz w:val="19"/>
                <w:szCs w:val="19"/>
              </w:rPr>
              <mc:AlternateContent>
                <mc:Choice Requires="wps">
                  <w:drawing>
                    <wp:anchor distT="0" distB="0" distL="114300" distR="114300" simplePos="0" relativeHeight="251676672" behindDoc="0" locked="0" layoutInCell="1" allowOverlap="1">
                      <wp:simplePos x="0" y="0"/>
                      <wp:positionH relativeFrom="column">
                        <wp:posOffset>4690744</wp:posOffset>
                      </wp:positionH>
                      <wp:positionV relativeFrom="paragraph">
                        <wp:posOffset>36195</wp:posOffset>
                      </wp:positionV>
                      <wp:extent cx="5000625" cy="0"/>
                      <wp:effectExtent l="0" t="0" r="28575" b="19050"/>
                      <wp:wrapNone/>
                      <wp:docPr id="11" name="직선 연결선 11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CnPr/>
                            <wps:spPr>
                              <a:xfrm>
                                <a:off x="0" y="0"/>
                                <a:ext cx="5000625" cy="0"/>
                              </a:xfrm>
                              <a:prstGeom prst="line">
                                <a:avLst/>
                              </a:prstGeom>
                            </wps:spPr>
                            <wps:style>
                              <a:lnRef idx="1">
                                <a:schemeClr val="dk1"/>
                              </a:lnRef>
                              <a:fillRef idx="0">
                                <a:schemeClr val="dk1"/>
                              </a:fillRef>
                              <a:effectRef idx="0">
                                <a:schemeClr val="dk1"/>
                              </a:effectRef>
                              <a:fontRef idx="minor">
                                <a:schemeClr val="tx1"/>
                              </a:fontRef>
                            </wps:style>
                            <wps:bodyPr/>
                          </wps:wsp>
                        </a:graphicData>
                      </a:graphic>
                    </wp:anchor>
                  </w:drawing>
                </mc:Choice>
                <mc:Fallback>
                  <w:pict>
                    <v:line w14:anchorId="541061F9" id="직선 연결선 11" o:spid="_x0000_s1026" style="position:absolute;left:0;text-align:left;z-index:25167667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from="369.35pt,2.85pt" to="763.1pt,2.8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" strokecolor="black [3200]" strokeweight=".5pt">
                      <v:stroke joinstyle="miter"/>
                    </v:line>
                  </w:pict>
                </mc:Fallback>
              </mc:AlternateConten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i--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E15A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bi--;</w:t>
            </w:r>
          </w:p>
          <w:p w:rsidR="002319C5" w:rsidRDefault="006E15AA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2319C5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carry &gt; 0) {</w:t>
            </w:r>
          </w:p>
          <w:p w:rsidR="002319C5" w:rsidRDefault="002319C5" w:rsidP="002B160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1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+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319C5" w:rsidRDefault="002319C5" w:rsidP="002319C5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result);</w:t>
            </w:r>
          </w:p>
          <w:p w:rsidR="005B1707" w:rsidRDefault="002319C5" w:rsidP="002319C5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880" w:type="dxa"/>
            <w:gridSpan w:val="6"/>
          </w:tcPr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IsNullOrEmpty(s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partition(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partition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list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Length == 0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list)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 </w:t>
            </w:r>
            <w:r w:rsidRPr="00A706A6">
              <w:rPr>
                <w:rFonts w:ascii="Consolas" w:hAnsi="Consolas" w:cs="Consolas"/>
                <w:color w:val="000000"/>
                <w:kern w:val="0"/>
                <w:sz w:val="19"/>
                <w:szCs w:val="19"/>
                <w:highlight w:val="yellow"/>
              </w:rPr>
              <w:t>i &lt;= s.Lengt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b = s.Substring(0, i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(sub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list.Add(sub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partition(s.Substring(i), list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list.RemoveAt(list.Count - 1);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s.Length &gt;&gt; 1; i++) {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.ElementAt(i) != s.ElementAt(s.Length - 1 - i))</w:t>
            </w:r>
          </w:p>
          <w:p w:rsidR="00563486" w:rsidRDefault="00563486" w:rsidP="0056348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; 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563486" w:rsidRDefault="00563486" w:rsidP="00563486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563486" w:rsidRDefault="00563486" w:rsidP="00563486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D4EDE" w:rsidRPr="00091EE6" w:rsidRDefault="009F2F48" w:rsidP="00563486">
            <w:pPr>
              <w:rPr>
                <w:rFonts w:ascii="Calibri" w:hAnsi="Calibri"/>
                <w:b/>
              </w:rPr>
            </w:pPr>
            <w:r w:rsidRPr="00091EE6">
              <w:rPr>
                <w:rFonts w:ascii="Calibri" w:hAnsi="Calibri"/>
                <w:b/>
              </w:rPr>
              <w:t>Given an m x n matrix, if an element is 0, describe how you would set its entire row and column to 0 in constant space. Do it in place.</w:t>
            </w:r>
          </w:p>
          <w:p w:rsidR="009F2F48" w:rsidRDefault="004C3765" w:rsidP="00563486">
            <w:pPr>
              <w:rPr>
                <w:rFonts w:ascii="Calibri" w:hAnsi="Calibri"/>
              </w:rPr>
            </w:pPr>
            <w:r w:rsidRPr="00091EE6">
              <w:rPr>
                <w:rFonts w:ascii="Calibri" w:hAnsi="Calibri"/>
              </w:rPr>
              <w:t>Use the first row and column to mark the rows and columns that have element 0. Place two boolean variables to store whether the first row and first column contain a zero.</w:t>
            </w:r>
          </w:p>
          <w:p w:rsidR="004004B2" w:rsidRPr="00900D78" w:rsidRDefault="008912F3" w:rsidP="00563486">
            <w:pP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</w:pP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Calculate the sum of two integers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a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b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, 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without using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+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Pr="00900D78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900D78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-</w:t>
            </w:r>
            <w:r w:rsidR="0035143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 </w:t>
            </w:r>
            <w:r w:rsidR="00351439"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operator</w:t>
            </w:r>
            <w:r w:rsidR="0035143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</w:t>
            </w:r>
            <w:r w:rsidRPr="00900D7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et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) {</w:t>
            </w:r>
          </w:p>
          <w:p w:rsidR="00FC765C" w:rsidRDefault="00FC765C" w:rsidP="001F541F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!= 0) {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F541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 = a &amp;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carry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a ^= b; </w:t>
            </w:r>
            <w:r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 xml:space="preserve">//add 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b = c &lt;&lt; 1;</w:t>
            </w:r>
            <w:r w:rsidR="00626086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26086">
              <w:rPr>
                <w:rFonts w:ascii="Consolas" w:hAnsi="Consolas" w:cs="Consolas"/>
                <w:color w:val="008000"/>
                <w:kern w:val="0"/>
                <w:sz w:val="19"/>
                <w:szCs w:val="19"/>
              </w:rPr>
              <w:t>//a &amp; b &lt;&lt; 1 is equivalent to carry!</w:t>
            </w:r>
          </w:p>
          <w:p w:rsidR="00FC765C" w:rsidRDefault="001F541F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FC765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FC765C" w:rsidRDefault="00FC765C" w:rsidP="00FC765C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;</w:t>
            </w:r>
          </w:p>
          <w:p w:rsidR="008912F3" w:rsidRDefault="00FC765C" w:rsidP="001F541F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p w:rsidR="00AB7CFB" w:rsidRDefault="00AB7CFB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083"/>
        <w:gridCol w:w="283"/>
        <w:gridCol w:w="1276"/>
        <w:gridCol w:w="6746"/>
      </w:tblGrid>
      <w:tr w:rsidR="00656120" w:rsidTr="007D3DBE">
        <w:tc>
          <w:tcPr>
            <w:tcW w:w="7366" w:type="dxa"/>
            <w:gridSpan w:val="2"/>
          </w:tcPr>
          <w:p w:rsidR="00656120" w:rsidRPr="00147B1A" w:rsidRDefault="002D5F96" w:rsidP="00523B8C">
            <w:pPr>
              <w:jc w:val="left"/>
              <w:rPr>
                <w:rFonts w:ascii="Calibri" w:hAnsi="Calibri"/>
                <w:b/>
                <w:szCs w:val="20"/>
              </w:rPr>
            </w:pP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Reverse a linked list from position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o</w:t>
            </w:r>
            <w:r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 Do it in-place and in one-pass.</w:t>
            </w:r>
            <w:r w:rsidR="00751DD0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For example: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Give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2-&gt;3-&gt;4-&gt;5-&gt;NULL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="00523B8C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2 and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9277F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9277F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4,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return</w:t>
            </w:r>
            <w:r w:rsidR="00064917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64917" w:rsidRPr="00147B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1-&gt;4-&gt;3-&gt;2-&gt;5-&gt;NULL</w:t>
            </w:r>
            <w:r w:rsidR="00064917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  <w:r w:rsidR="0037321B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37321B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>Note:</w:t>
            </w:r>
            <w:r w:rsidR="00992D56" w:rsidRPr="00147B1A">
              <w:rPr>
                <w:rFonts w:ascii="Calibri" w:hAnsi="Calibri" w:cs="Helvetica"/>
                <w:b/>
                <w:bCs/>
                <w:color w:val="333333"/>
                <w:szCs w:val="20"/>
                <w:shd w:val="clear" w:color="auto" w:fill="FFFFFF"/>
              </w:rPr>
              <w:t xml:space="preserve"> 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Give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992D56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992D56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satisfy the following condition: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1 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m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i/>
                <w:iCs/>
                <w:color w:val="333333"/>
                <w:szCs w:val="20"/>
                <w:shd w:val="clear" w:color="auto" w:fill="FFFFFF"/>
              </w:rPr>
              <w:t>n</w:t>
            </w:r>
            <w:r w:rsidR="002011D5" w:rsidRPr="00147B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2011D5" w:rsidRPr="00147B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≤ length of list.</w:t>
            </w:r>
          </w:p>
        </w:tc>
        <w:tc>
          <w:tcPr>
            <w:tcW w:w="8022" w:type="dxa"/>
            <w:gridSpan w:val="2"/>
          </w:tcPr>
          <w:p w:rsidR="00656120" w:rsidRPr="006C0634" w:rsidRDefault="0080124F" w:rsidP="00EE6389">
            <w:pPr>
              <w:rPr>
                <w:rFonts w:ascii="Calibri" w:hAnsi="Calibri"/>
                <w:sz w:val="24"/>
              </w:rPr>
            </w:pPr>
            <w:r>
              <w:rPr>
                <w:rFonts w:ascii="Calibri" w:hAnsi="Calibri" w:cs="Helvetica" w:hint="eastAsia"/>
                <w:b/>
                <w:color w:val="333333"/>
                <w:szCs w:val="20"/>
                <w:shd w:val="clear" w:color="auto" w:fill="FFFFFF"/>
              </w:rPr>
              <w:t xml:space="preserve">Given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a non-negative integer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6C0634" w:rsidRP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less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an or equal to 8, print all possible combinations of </w:t>
            </w:r>
            <w:r w:rsidR="006C0634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>n</w:t>
            </w:r>
            <w:r w:rsidR="00AC15CB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number of 1s in a byte string.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For example, </w:t>
            </w:r>
            <w:r w:rsidR="00E21F98">
              <w:rPr>
                <w:rFonts w:ascii="Calibri" w:hAnsi="Calibri" w:cs="Helvetica"/>
                <w:b/>
                <w:i/>
                <w:color w:val="333333"/>
                <w:szCs w:val="20"/>
                <w:shd w:val="clear" w:color="auto" w:fill="FFFFFF"/>
              </w:rPr>
              <w:t xml:space="preserve">n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 1 returns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a total of eight byte strings:  </w:t>
            </w:r>
            <w:r w:rsidR="00DE4B61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E21F98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{10000000, 01000000, …</w:t>
            </w:r>
            <w:r w:rsidR="00EE638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, 00000001}. </w:t>
            </w:r>
            <w:r w:rsidR="006C0634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</w:p>
        </w:tc>
      </w:tr>
      <w:tr w:rsidR="00656120" w:rsidTr="007D3DBE">
        <w:tc>
          <w:tcPr>
            <w:tcW w:w="7366" w:type="dxa"/>
            <w:gridSpan w:val="2"/>
          </w:tcPr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6B4F09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6B4F0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everseBetween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) {</w:t>
            </w:r>
          </w:p>
          <w:p w:rsidR="00656120" w:rsidRDefault="00656120" w:rsidP="004570D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0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head;</w:t>
            </w:r>
            <w:r w:rsidR="00643B3A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ur = dummy;</w:t>
            </w:r>
            <w:r w:rsidR="00386E94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1;</w:t>
            </w:r>
          </w:p>
          <w:p w:rsidR="004570D8" w:rsidRDefault="00656120" w:rsidP="004570D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; i &lt; m; i++) {</w:t>
            </w:r>
          </w:p>
          <w:p w:rsidR="00656120" w:rsidRDefault="00656120" w:rsidP="004570D8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ur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node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cur = cur.next;</w:t>
            </w:r>
          </w:p>
          <w:p w:rsidR="00656120" w:rsidRDefault="004570D8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helper(node, i, n, cur, node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ummy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505F4C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505F4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lper(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start, </w:t>
            </w:r>
            <w:r w:rsidR="0081042E"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Node</w:t>
            </w:r>
            <w:r w:rsidR="0081042E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end) {</w:t>
            </w:r>
          </w:p>
          <w:p w:rsidR="00656120" w:rsidRDefault="00656120" w:rsidP="00774A19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== n) {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774A19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rt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nd.next = node.next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774A19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656120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mp = helper(node.next, i + 1, n, start, end)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tmp.next = node;</w:t>
            </w:r>
          </w:p>
          <w:p w:rsidR="00656120" w:rsidRDefault="00656120" w:rsidP="00656120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;</w:t>
            </w:r>
          </w:p>
          <w:p w:rsidR="00656120" w:rsidRDefault="00656120" w:rsidP="00774A19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022" w:type="dxa"/>
            <w:gridSpan w:val="2"/>
          </w:tcPr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8]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Combinations(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0, 0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bination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 w:rsidR="0080124F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nt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bits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 == cnt) {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b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ringBuilde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each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its) sb.Append(bit + 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result.Add(sb.ToString()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gt;= bits.Length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A3094A" w:rsidRDefault="00A3094A" w:rsidP="00A3094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bits[i] = 1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 + 1, i + 1, bits)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bits[i] = 0;</w:t>
            </w:r>
          </w:p>
          <w:p w:rsidR="00A3094A" w:rsidRDefault="00A3094A" w:rsidP="00A3094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Combinations(n, cnt, i + 1, bits);</w:t>
            </w:r>
          </w:p>
          <w:p w:rsidR="00656120" w:rsidRDefault="00A3094A" w:rsidP="00A3094A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F00471" w:rsidTr="00A3745B">
        <w:tc>
          <w:tcPr>
            <w:tcW w:w="8642" w:type="dxa"/>
            <w:gridSpan w:val="3"/>
          </w:tcPr>
          <w:p w:rsidR="00F00471" w:rsidRPr="00864FE2" w:rsidRDefault="00F00471" w:rsidP="00656120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864FE2">
              <w:rPr>
                <w:rFonts w:ascii="Calibri" w:hAnsi="Calibri" w:cs="Arial"/>
                <w:b/>
                <w:color w:val="222222"/>
                <w:szCs w:val="20"/>
                <w:shd w:val="clear" w:color="auto" w:fill="FFFFFF"/>
              </w:rPr>
              <w:t>Find the total area covered by two rectilinear rectangles in a 2D plane. Each rectangle is defined by its bottom left corner and top right corner coordinates.</w:t>
            </w:r>
          </w:p>
        </w:tc>
        <w:tc>
          <w:tcPr>
            <w:tcW w:w="6746" w:type="dxa"/>
          </w:tcPr>
          <w:p w:rsidR="00F00471" w:rsidRPr="00AD0254" w:rsidRDefault="007362AA" w:rsidP="00F0714B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2B91AF"/>
                <w:kern w:val="0"/>
                <w:sz w:val="19"/>
                <w:szCs w:val="19"/>
              </w:rPr>
            </w:pP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Given an array of integers that is already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Pr="00AD0254">
              <w:rPr>
                <w:rFonts w:ascii="Calibri" w:hAnsi="Calibri" w:cs="Helvetica"/>
                <w:b/>
                <w:bCs/>
                <w:i/>
                <w:iCs/>
                <w:color w:val="333333"/>
                <w:szCs w:val="21"/>
                <w:shd w:val="clear" w:color="auto" w:fill="FFFFFF"/>
              </w:rPr>
              <w:t>sorted in ascending order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, find two numbers such that they add up to a specific target number.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Return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="001031F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the </w:t>
            </w:r>
            <w:r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indices of the two numbers.</w:t>
            </w:r>
            <w:r w:rsidRPr="00AD0254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 </w:t>
            </w:r>
            <w:r w:rsidR="001031F8">
              <w:rPr>
                <w:rStyle w:val="apple-converted-space"/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ach input </w:t>
            </w:r>
            <w:r w:rsidR="00F0714B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has </w:t>
            </w:r>
            <w:r w:rsidR="00376B7C" w:rsidRPr="00AD0254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exactly one solution.</w:t>
            </w:r>
          </w:p>
        </w:tc>
      </w:tr>
      <w:tr w:rsidR="00F00471" w:rsidTr="00A3745B">
        <w:tc>
          <w:tcPr>
            <w:tcW w:w="8642" w:type="dxa"/>
            <w:gridSpan w:val="3"/>
          </w:tcPr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omputeArea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 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= (C - A) * (D - B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2 = (G - E) * (H - F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ea1 + area2 - </w:t>
            </w:r>
            <w:r w:rsidR="009F5BFC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A, B, C, D, E, F, G, H)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 w:rsidR="00BD2FC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GetOverlap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C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D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G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)</w:t>
            </w:r>
            <w:r w:rsidR="00F66E58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{</w:t>
            </w:r>
          </w:p>
          <w:p w:rsidR="00197327" w:rsidRDefault="00197327" w:rsidP="00F66E58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gt; C || G &lt; A || F &gt; D || H &lt; B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0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A &lt;= E &amp;&amp; G &lt;= C)</w:t>
            </w:r>
            <w:r w:rsidR="008B23F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width = G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E &lt; A &amp;&amp; C &lt; G) width = C - A;</w:t>
            </w:r>
          </w:p>
          <w:p w:rsidR="00197327" w:rsidRDefault="00197327" w:rsidP="00E34300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G &gt; C) width = C - E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= G - A;</w:t>
            </w:r>
          </w:p>
          <w:p w:rsidR="00197327" w:rsidRDefault="00702C43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197327"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 w:rsidR="00197327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B &lt;= F &amp;&amp; H &lt;= D) height = H - F;</w:t>
            </w:r>
          </w:p>
          <w:p w:rsidR="00197327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 &amp;&amp; D &lt; H)</w:t>
            </w:r>
            <w:r w:rsidR="00702C43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height = D - B;</w:t>
            </w:r>
          </w:p>
          <w:p w:rsidR="00197327" w:rsidRDefault="00197327" w:rsidP="00702C43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F &lt; B) height = H - B;</w:t>
            </w:r>
          </w:p>
          <w:p w:rsidR="00197327" w:rsidRDefault="00197327" w:rsidP="001D2EA2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ight = D - F;</w:t>
            </w:r>
          </w:p>
          <w:p w:rsid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idth * height;</w:t>
            </w:r>
          </w:p>
          <w:p w:rsidR="00F00471" w:rsidRPr="00A3745B" w:rsidRDefault="00197327" w:rsidP="0019732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6746" w:type="dxa"/>
          </w:tcPr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TwoSum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[] numbers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target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2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numbers.Length - 1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28471D" w:rsidRDefault="0028471D" w:rsidP="009C4F74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um = numbers[i] + numbers[j]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== target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{ i + 1, j + 1 }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um &gt; target) j--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++;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28471D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F00471" w:rsidRDefault="0028471D" w:rsidP="0028471D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EA57FB" w:rsidTr="008503C5">
        <w:tc>
          <w:tcPr>
            <w:tcW w:w="7083" w:type="dxa"/>
          </w:tcPr>
          <w:p w:rsidR="00EA57FB" w:rsidRPr="00AF0A58" w:rsidRDefault="00BB4FFF" w:rsidP="00227575">
            <w:pPr>
              <w:rPr>
                <w:rFonts w:ascii="Calibri" w:hAnsi="Calibri"/>
                <w:b/>
                <w:sz w:val="24"/>
              </w:rPr>
            </w:pP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lastRenderedPageBreak/>
              <w:t>Given a singly linked list, group all odd nodes together followed by the even nodes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where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we are talking about the node number and not the value in the nodes.</w:t>
            </w:r>
            <w:r w:rsidR="00B46CEE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 xml:space="preserve"> </w:t>
            </w:r>
            <w:r w:rsidRPr="00AF0A58">
              <w:rPr>
                <w:rFonts w:ascii="Calibri" w:hAnsi="Calibri" w:cs="Helvetica"/>
                <w:b/>
                <w:color w:val="333333"/>
                <w:szCs w:val="21"/>
                <w:shd w:val="clear" w:color="auto" w:fill="FFFFFF"/>
              </w:rPr>
              <w:t>The program should run in O(1) space complexity and O(n) time complexity.</w:t>
            </w:r>
          </w:p>
        </w:tc>
        <w:tc>
          <w:tcPr>
            <w:tcW w:w="8305" w:type="dxa"/>
            <w:gridSpan w:val="3"/>
          </w:tcPr>
          <w:p w:rsidR="00EA57FB" w:rsidRPr="00506EF9" w:rsidRDefault="004D41CE" w:rsidP="00506EF9">
            <w:pPr>
              <w:rPr>
                <w:rFonts w:ascii="Calibri" w:hAnsi="Calibri"/>
                <w:b/>
                <w:szCs w:val="20"/>
              </w:rPr>
            </w:pP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 peak element is an element that is greater than its neighbors. Given an input array where</w:t>
            </w:r>
            <w:r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i] ≠ num[i+1]</w:t>
            </w:r>
            <w:r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, find a peak element and return its index.</w:t>
            </w:r>
            <w:r w:rsidR="009E200A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array may contain multiple peaks, in that case return the index to any one of the peaks.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You may imagine that</w:t>
            </w:r>
            <w:r w:rsidR="00F71014" w:rsidRPr="00506EF9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F71014" w:rsidRPr="00506EF9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um[-1] = num[n] = -∞</w:t>
            </w:r>
            <w:r w:rsidR="00F71014" w:rsidRPr="00506EF9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.</w:t>
            </w:r>
          </w:p>
        </w:tc>
      </w:tr>
      <w:tr w:rsidR="00EA57FB" w:rsidTr="008503C5">
        <w:tc>
          <w:tcPr>
            <w:tcW w:w="7083" w:type="dxa"/>
          </w:tcPr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EvenLi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head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odd = head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Start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even = hea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odd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odd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even.nex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313A78" w:rsidRDefault="00313A78" w:rsidP="004E075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odd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.next = even.next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odd = odd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even = even.next;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313A78" w:rsidRDefault="00313A78" w:rsidP="00313A78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odd.next = evenStart;</w:t>
            </w:r>
          </w:p>
          <w:p w:rsidR="00313A78" w:rsidRDefault="00313A78" w:rsidP="004E075E">
            <w:pPr>
              <w:wordWrap/>
              <w:adjustRightInd w:val="0"/>
              <w:ind w:firstLineChars="50" w:firstLine="95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ead;</w:t>
            </w:r>
          </w:p>
          <w:p w:rsidR="00EA57FB" w:rsidRPr="00313A78" w:rsidRDefault="00313A78" w:rsidP="004E075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3"/>
          </w:tcPr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FindPeakElement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nums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 = 0, right = nums.Length - 1;</w:t>
            </w:r>
          </w:p>
          <w:p w:rsidR="00AE52B7" w:rsidRDefault="00AE52B7" w:rsidP="00E119CE">
            <w:pPr>
              <w:wordWrap/>
              <w:adjustRightInd w:val="0"/>
              <w:ind w:firstLineChars="100" w:firstLine="19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left &lt; right) {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1 = (left + right) / 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d2 = mid1 + 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ums[mid1] &lt; nums[mid2]) left = mid2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e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ight = mid1;</w:t>
            </w:r>
          </w:p>
          <w:p w:rsidR="00AE52B7" w:rsidRDefault="00AE52B7" w:rsidP="00AE52B7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AE52B7" w:rsidRDefault="00AE52B7" w:rsidP="00E119CE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eft;</w:t>
            </w:r>
          </w:p>
          <w:p w:rsidR="00EA57FB" w:rsidRDefault="00AE52B7" w:rsidP="00E119CE">
            <w:pPr>
              <w:rPr>
                <w:rFonts w:ascii="Calibri" w:hAnsi="Calibri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C03467" w:rsidTr="008503C5">
        <w:tc>
          <w:tcPr>
            <w:tcW w:w="7083" w:type="dxa"/>
          </w:tcPr>
          <w:p w:rsidR="00C03467" w:rsidRPr="001F061A" w:rsidRDefault="00F7280C" w:rsidP="004E3F7F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Cs w:val="20"/>
              </w:rPr>
            </w:pPr>
            <w:r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mplement an iterator over a binary search tree (BST). 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mplement</w:t>
            </w:r>
            <w:r w:rsidR="004E3F7F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the constructor and methods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 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next()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and</w:t>
            </w:r>
            <w:r w:rsidR="00005B9E" w:rsidRPr="001F061A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="00005B9E" w:rsidRPr="001F061A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hasNext()</w:t>
            </w:r>
          </w:p>
        </w:tc>
        <w:tc>
          <w:tcPr>
            <w:tcW w:w="8305" w:type="dxa"/>
            <w:gridSpan w:val="3"/>
          </w:tcPr>
          <w:p w:rsidR="00C03467" w:rsidRPr="003A705B" w:rsidRDefault="00C03467" w:rsidP="006B550D">
            <w:pPr>
              <w:wordWrap/>
              <w:adjustRightInd w:val="0"/>
              <w:jc w:val="left"/>
              <w:rPr>
                <w:rFonts w:ascii="Calibri" w:hAnsi="Calibri" w:cs="Consolas"/>
                <w:b/>
                <w:color w:val="0000FF"/>
                <w:kern w:val="0"/>
                <w:sz w:val="19"/>
                <w:szCs w:val="19"/>
              </w:rPr>
            </w:pPr>
          </w:p>
        </w:tc>
      </w:tr>
      <w:tr w:rsidR="00C03467" w:rsidTr="008503C5">
        <w:tc>
          <w:tcPr>
            <w:tcW w:w="7083" w:type="dxa"/>
          </w:tcPr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lass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BSTIterat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{</w:t>
            </w:r>
          </w:p>
          <w:p w:rsidR="00867131" w:rsidRDefault="00867131" w:rsidP="0086320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stack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Stack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BSTIterator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root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root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root = root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Has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stack.Count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ext(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 = stack.Pop(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 = ret.right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!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320B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stack.Push(node);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node = node.left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867131" w:rsidRDefault="00867131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t.val;</w:t>
            </w:r>
          </w:p>
          <w:p w:rsidR="00867131" w:rsidRDefault="0086320B" w:rsidP="00867131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 w:rsidR="00867131"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C03467" w:rsidRDefault="00867131" w:rsidP="0086320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8305" w:type="dxa"/>
            <w:gridSpan w:val="3"/>
          </w:tcPr>
          <w:p w:rsidR="00C03467" w:rsidRDefault="00C03467" w:rsidP="00553957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</w:p>
        </w:tc>
      </w:tr>
    </w:tbl>
    <w:p w:rsidR="00EA57FB" w:rsidRDefault="00EA57FB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p w:rsidR="00362381" w:rsidRDefault="00362381" w:rsidP="00D41106">
      <w:pPr>
        <w:spacing w:after="0" w:line="240" w:lineRule="auto"/>
        <w:rPr>
          <w:rFonts w:ascii="Calibri" w:hAnsi="Calibri"/>
          <w:sz w:val="24"/>
        </w:rPr>
      </w:pP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7694"/>
        <w:gridCol w:w="7694"/>
      </w:tblGrid>
      <w:tr w:rsidR="00DE17E8" w:rsidTr="00C2325D">
        <w:tc>
          <w:tcPr>
            <w:tcW w:w="15388" w:type="dxa"/>
            <w:gridSpan w:val="2"/>
          </w:tcPr>
          <w:p w:rsidR="00DE17E8" w:rsidRPr="001A3F57" w:rsidRDefault="00DE17E8" w:rsidP="00D41106">
            <w:pPr>
              <w:rPr>
                <w:rFonts w:ascii="Calibri" w:hAnsi="Calibri" w:hint="eastAsia"/>
                <w:sz w:val="24"/>
              </w:rPr>
            </w:pP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lastRenderedPageBreak/>
              <w:t>Given a list of unique words, f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 all pairs of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bCs/>
                <w:i/>
                <w:iCs/>
                <w:color w:val="333333"/>
                <w:szCs w:val="20"/>
                <w:shd w:val="clear" w:color="auto" w:fill="FFFFFF"/>
              </w:rPr>
              <w:t>distinct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ndice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(i, j)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 xml:space="preserve">in the given list, so that the concatenation of the two words, i.e. 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[i] + words[j]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is a palindrome. Give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words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=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"abcd", "dcba", "lls", "s", "sssll"] </w:t>
            </w:r>
            <w:r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r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eturn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[[0, 1], [1, 0], [3, 2], [2, 4]] </w:t>
            </w:r>
            <w:r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 xml:space="preserve">. </w:t>
            </w:r>
            <w:r w:rsidRPr="001A3F57">
              <w:rPr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The palindromes are</w:t>
            </w:r>
            <w:r w:rsidRPr="001A3F57">
              <w:rPr>
                <w:rStyle w:val="apple-converted-space"/>
                <w:rFonts w:ascii="Calibri" w:hAnsi="Calibri" w:cs="Helvetica"/>
                <w:b/>
                <w:color w:val="333333"/>
                <w:szCs w:val="20"/>
                <w:shd w:val="clear" w:color="auto" w:fill="FFFFFF"/>
              </w:rPr>
              <w:t> </w:t>
            </w:r>
            <w:r w:rsidRPr="001A3F57">
              <w:rPr>
                <w:rStyle w:val="HTML"/>
                <w:rFonts w:ascii="Calibri" w:hAnsi="Calibri" w:cs="Consolas"/>
                <w:b/>
                <w:color w:val="C7254E"/>
                <w:sz w:val="20"/>
                <w:szCs w:val="20"/>
                <w:shd w:val="clear" w:color="auto" w:fill="F9F2F4"/>
              </w:rPr>
              <w:t>["dcbaabcd", "abcddcba", "slls", "llssssll"]</w:t>
            </w:r>
          </w:p>
        </w:tc>
      </w:tr>
      <w:tr w:rsidR="006F2FDB" w:rsidTr="00D50F81">
        <w:trPr>
          <w:trHeight w:val="4118"/>
        </w:trPr>
        <w:tc>
          <w:tcPr>
            <w:tcW w:w="7694" w:type="dxa"/>
            <w:vMerge w:val="restart"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&gt; resul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&gt; map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Dictionar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&gt; PalindromePairs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words) {</w:t>
            </w:r>
          </w:p>
          <w:p w:rsidR="006F2FDB" w:rsidRDefault="006F2FDB" w:rsidP="000C47E6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s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|| words.Length == 0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map.Add(words[i], 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i &lt; words.Length; i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 = words[i]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r = reverse(a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a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 != i) {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i,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5100E9">
            <w:pPr>
              <w:wordWrap/>
              <w:adjustRightInd w:val="0"/>
              <w:ind w:firstLineChars="800" w:firstLine="152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map[</w:t>
            </w:r>
            <w:r>
              <w:rPr>
                <w:rFonts w:ascii="Consolas" w:hAnsi="Consolas" w:cs="Consolas"/>
                <w:color w:val="A31515"/>
                <w:kern w:val="0"/>
                <w:sz w:val="19"/>
                <w:szCs w:val="19"/>
              </w:rPr>
              <w:t>""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, i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;</w:t>
            </w:r>
          </w:p>
          <w:p w:rsidR="006F2FDB" w:rsidRDefault="006F2FDB" w:rsidP="00017B8A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D0100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a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ar] != i) {</w:t>
            </w:r>
          </w:p>
          <w:p w:rsidR="006F2FDB" w:rsidRDefault="006F2FDB" w:rsidP="00D01004">
            <w:pPr>
              <w:wordWrap/>
              <w:adjustRightInd w:val="0"/>
              <w:ind w:firstLineChars="600" w:firstLine="114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o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1; j &lt; a.Length; j++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 = a.Substring(0, 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 = a.Substring(j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r = reverse(r);</w:t>
            </w:r>
          </w:p>
          <w:p w:rsidR="006F2FDB" w:rsidRDefault="006F2FDB" w:rsidP="009B05E4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r] != i) {</w:t>
            </w:r>
          </w:p>
          <w:p w:rsidR="006F2FDB" w:rsidRDefault="006F2FDB" w:rsidP="009B05E4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map[rr], 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i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sPalindrome(r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) {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l = reverse(l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ap.ContainsKey(rl)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&amp;&amp; map[rl] != i) {</w:t>
            </w:r>
          </w:p>
          <w:p w:rsidR="006F2FDB" w:rsidRDefault="006F2FDB" w:rsidP="00937FED">
            <w:pPr>
              <w:wordWrap/>
              <w:adjustRightInd w:val="0"/>
              <w:ind w:firstLineChars="1000" w:firstLine="190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add(i, map[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r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]);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sult;</w:t>
            </w:r>
          </w:p>
          <w:p w:rsidR="006F2FDB" w:rsidRPr="00493C9F" w:rsidRDefault="006F2FDB" w:rsidP="00DE17E8">
            <w:pPr>
              <w:wordWrap/>
              <w:adjustRightInd w:val="0"/>
              <w:jc w:val="left"/>
              <w:rPr>
                <w:rFonts w:ascii="Calibri" w:hAnsi="Calibri" w:hint="eastAsia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  <w:tc>
          <w:tcPr>
            <w:tcW w:w="7694" w:type="dxa"/>
          </w:tcPr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evers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s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ch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[] charArray = s.ToCharArray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Array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Reverse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(charArray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Palindrome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string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word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 = 0;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 = word.Length - 1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whil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i &lt; j) {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word.ElementAt(i++) != word.ElementAt(j--))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    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19387A">
            <w:pP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oid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add(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j) {</w:t>
            </w:r>
          </w:p>
          <w:p w:rsidR="006F2FDB" w:rsidRDefault="006F2FDB" w:rsidP="0019387A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var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list 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ew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Lis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lt;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gt;(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i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list.Add(j);</w:t>
            </w:r>
          </w:p>
          <w:p w:rsidR="006F2FDB" w:rsidRDefault="006F2FDB" w:rsidP="0019387A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result.Add(list);</w:t>
            </w:r>
          </w:p>
          <w:p w:rsidR="006F2FDB" w:rsidRDefault="006F2FDB" w:rsidP="00D50F81">
            <w:pPr>
              <w:rPr>
                <w:rFonts w:ascii="Calibri" w:hAnsi="Calibri" w:hint="eastAsia"/>
                <w:sz w:val="24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  <w:tr w:rsidR="006F2FDB" w:rsidTr="006F2FDB">
        <w:trPr>
          <w:trHeight w:val="70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C10BD" w:rsidP="0060170A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Given a binary tree, determine if it is a valid binary search tree (BST)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. A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>ll nod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have unique</w:t>
            </w:r>
            <w:r w:rsidRPr="003A705B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 values</w:t>
            </w:r>
            <w:r w:rsidR="0060170A">
              <w:rPr>
                <w:rFonts w:ascii="Calibri" w:hAnsi="Calibri" w:cs="Helvetica"/>
                <w:b/>
                <w:color w:val="333333"/>
                <w:sz w:val="21"/>
                <w:szCs w:val="21"/>
                <w:shd w:val="clear" w:color="auto" w:fill="FFFFFF"/>
              </w:rPr>
              <w:t xml:space="preserve">. </w:t>
            </w:r>
            <w:bookmarkStart w:id="0" w:name="_GoBack"/>
            <w:bookmarkEnd w:id="0"/>
          </w:p>
        </w:tc>
      </w:tr>
      <w:tr w:rsidR="006F2FDB" w:rsidTr="00B67FE3">
        <w:trPr>
          <w:trHeight w:val="2055"/>
        </w:trPr>
        <w:tc>
          <w:tcPr>
            <w:tcW w:w="7694" w:type="dxa"/>
            <w:vMerge/>
          </w:tcPr>
          <w:p w:rsidR="006F2FDB" w:rsidRDefault="006F2FDB" w:rsidP="00493C9F">
            <w:pPr>
              <w:wordWrap/>
              <w:adjustRightInd w:val="0"/>
              <w:jc w:val="left"/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</w:pPr>
          </w:p>
        </w:tc>
        <w:tc>
          <w:tcPr>
            <w:tcW w:w="7694" w:type="dxa"/>
          </w:tcPr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ublic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root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root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.MinValue, 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Int32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.MaxValue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privat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boo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</w:t>
            </w:r>
            <w:r>
              <w:rPr>
                <w:rFonts w:ascii="Consolas" w:hAnsi="Consolas" w:cs="Consolas"/>
                <w:color w:val="2B91AF"/>
                <w:kern w:val="0"/>
                <w:sz w:val="19"/>
                <w:szCs w:val="19"/>
              </w:rPr>
              <w:t>TreeNod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node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in,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nt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max) {</w:t>
            </w:r>
          </w:p>
          <w:p w:rsidR="006F2FDB" w:rsidRDefault="006F2FDB" w:rsidP="006F2FDB">
            <w:pPr>
              <w:wordWrap/>
              <w:adjustRightInd w:val="0"/>
              <w:ind w:firstLineChars="200" w:firstLine="38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node ==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null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tru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if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(min &gt;= node.val || node.val &gt;= max)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false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   </w:t>
            </w:r>
            <w:r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  <w:t>return</w:t>
            </w: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 xml:space="preserve"> IsValidBST(node.left, min, node.val) </w:t>
            </w:r>
          </w:p>
          <w:p w:rsidR="006F2FDB" w:rsidRDefault="006F2FDB" w:rsidP="006F2FDB">
            <w:pPr>
              <w:wordWrap/>
              <w:adjustRightInd w:val="0"/>
              <w:ind w:firstLineChars="400" w:firstLine="760"/>
              <w:jc w:val="left"/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&amp;&amp; IsValidBST(node.right, node.val, max);</w:t>
            </w:r>
          </w:p>
          <w:p w:rsidR="006F2FDB" w:rsidRDefault="006F2FDB" w:rsidP="006F2FDB">
            <w:pPr>
              <w:wordWrap/>
              <w:adjustRightInd w:val="0"/>
              <w:jc w:val="left"/>
              <w:rPr>
                <w:rFonts w:ascii="Consolas" w:hAnsi="Consolas" w:cs="Consolas"/>
                <w:color w:val="0000FF"/>
                <w:kern w:val="0"/>
                <w:sz w:val="19"/>
                <w:szCs w:val="19"/>
              </w:rPr>
            </w:pPr>
            <w:r>
              <w:rPr>
                <w:rFonts w:ascii="Consolas" w:hAnsi="Consolas" w:cs="Consolas"/>
                <w:color w:val="000000"/>
                <w:kern w:val="0"/>
                <w:sz w:val="19"/>
                <w:szCs w:val="19"/>
              </w:rPr>
              <w:t>}</w:t>
            </w:r>
          </w:p>
        </w:tc>
      </w:tr>
    </w:tbl>
    <w:p w:rsidR="00362381" w:rsidRPr="0098445E" w:rsidRDefault="00362381" w:rsidP="00D41106">
      <w:pPr>
        <w:spacing w:after="0" w:line="240" w:lineRule="auto"/>
        <w:rPr>
          <w:rFonts w:ascii="Calibri" w:hAnsi="Calibri" w:hint="eastAsia"/>
          <w:sz w:val="24"/>
        </w:rPr>
      </w:pPr>
    </w:p>
    <w:sectPr w:rsidR="00362381" w:rsidRPr="0098445E" w:rsidSect="005F4F5C">
      <w:pgSz w:w="16838" w:h="11906" w:orient="landscape"/>
      <w:pgMar w:top="720" w:right="720" w:bottom="720" w:left="720" w:header="851" w:footer="992" w:gutter="0"/>
      <w:cols w:space="425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0873C6" w:rsidRDefault="000873C6" w:rsidP="00A85673">
      <w:pPr>
        <w:spacing w:after="0" w:line="240" w:lineRule="auto"/>
      </w:pPr>
      <w:r>
        <w:separator/>
      </w:r>
    </w:p>
  </w:endnote>
  <w:endnote w:type="continuationSeparator" w:id="0">
    <w:p w:rsidR="000873C6" w:rsidRDefault="000873C6" w:rsidP="00A85673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굴림">
    <w:altName w:val="Gulim"/>
    <w:panose1 w:val="020B0600000101010101"/>
    <w:charset w:val="81"/>
    <w:family w:val="modern"/>
    <w:pitch w:val="variable"/>
    <w:sig w:usb0="B00002AF" w:usb1="69D77CFB" w:usb2="00000030" w:usb3="00000000" w:csb0="0008009F" w:csb1="00000000"/>
  </w:font>
  <w:font w:name="굴림체">
    <w:panose1 w:val="020B0609000101010101"/>
    <w:charset w:val="81"/>
    <w:family w:val="modern"/>
    <w:pitch w:val="fixed"/>
    <w:sig w:usb0="B00002AF" w:usb1="69D77CFB" w:usb2="00000030" w:usb3="00000000" w:csb0="000800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Helvetica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Myriad Pro">
    <w:altName w:val="Myriad Pro"/>
    <w:panose1 w:val="00000000000000000000"/>
    <w:charset w:val="81"/>
    <w:family w:val="swiss"/>
    <w:notTrueType/>
    <w:pitch w:val="default"/>
    <w:sig w:usb0="00000001" w:usb1="09060000" w:usb2="00000010" w:usb3="00000000" w:csb0="00080000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0873C6" w:rsidRDefault="000873C6" w:rsidP="00A85673">
      <w:pPr>
        <w:spacing w:after="0" w:line="240" w:lineRule="auto"/>
      </w:pPr>
      <w:r>
        <w:separator/>
      </w:r>
    </w:p>
  </w:footnote>
  <w:footnote w:type="continuationSeparator" w:id="0">
    <w:p w:rsidR="000873C6" w:rsidRDefault="000873C6" w:rsidP="00A85673">
      <w:pPr>
        <w:spacing w:after="0" w:line="240" w:lineRule="auto"/>
      </w:pPr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bordersDoNotSurroundHeader/>
  <w:bordersDoNotSurroundFooter/>
  <w:defaultTabStop w:val="800"/>
  <w:displayHorizontalDrawingGridEvery w:val="0"/>
  <w:displayVerticalDrawingGridEvery w:val="2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tLAwMbQ0NDUys7Q0NLRU0lEKTi0uzszPAykwqwUADcdixiwAAAA="/>
  </w:docVars>
  <w:rsids>
    <w:rsidRoot w:val="00443DB2"/>
    <w:rsid w:val="00001A79"/>
    <w:rsid w:val="00005B9E"/>
    <w:rsid w:val="000062EB"/>
    <w:rsid w:val="0000701F"/>
    <w:rsid w:val="000079D1"/>
    <w:rsid w:val="0001061A"/>
    <w:rsid w:val="0001303E"/>
    <w:rsid w:val="00013DA7"/>
    <w:rsid w:val="00016936"/>
    <w:rsid w:val="00017B8A"/>
    <w:rsid w:val="00020D9B"/>
    <w:rsid w:val="000247EB"/>
    <w:rsid w:val="00025CED"/>
    <w:rsid w:val="00025E86"/>
    <w:rsid w:val="00030C03"/>
    <w:rsid w:val="00033DD8"/>
    <w:rsid w:val="00034D29"/>
    <w:rsid w:val="00035101"/>
    <w:rsid w:val="00037843"/>
    <w:rsid w:val="00041426"/>
    <w:rsid w:val="00041840"/>
    <w:rsid w:val="00043318"/>
    <w:rsid w:val="000434D5"/>
    <w:rsid w:val="000445DD"/>
    <w:rsid w:val="0004489C"/>
    <w:rsid w:val="00045933"/>
    <w:rsid w:val="00046C81"/>
    <w:rsid w:val="00047B85"/>
    <w:rsid w:val="00050E37"/>
    <w:rsid w:val="00051933"/>
    <w:rsid w:val="00051A39"/>
    <w:rsid w:val="00051E61"/>
    <w:rsid w:val="0005202C"/>
    <w:rsid w:val="00052AAE"/>
    <w:rsid w:val="0005499A"/>
    <w:rsid w:val="00056260"/>
    <w:rsid w:val="0005663B"/>
    <w:rsid w:val="00056903"/>
    <w:rsid w:val="0006202C"/>
    <w:rsid w:val="00062CB5"/>
    <w:rsid w:val="00063B4F"/>
    <w:rsid w:val="00064286"/>
    <w:rsid w:val="00064917"/>
    <w:rsid w:val="000670C8"/>
    <w:rsid w:val="00071AEE"/>
    <w:rsid w:val="00073382"/>
    <w:rsid w:val="00073C7D"/>
    <w:rsid w:val="00075E91"/>
    <w:rsid w:val="000770AA"/>
    <w:rsid w:val="000775F5"/>
    <w:rsid w:val="00080774"/>
    <w:rsid w:val="00082FA6"/>
    <w:rsid w:val="000830F6"/>
    <w:rsid w:val="0008337C"/>
    <w:rsid w:val="000873C6"/>
    <w:rsid w:val="000904D3"/>
    <w:rsid w:val="000909A9"/>
    <w:rsid w:val="00090DA8"/>
    <w:rsid w:val="00091517"/>
    <w:rsid w:val="00091EE6"/>
    <w:rsid w:val="00094B48"/>
    <w:rsid w:val="00095CA2"/>
    <w:rsid w:val="000A2CC5"/>
    <w:rsid w:val="000A32C2"/>
    <w:rsid w:val="000A3A4A"/>
    <w:rsid w:val="000A4341"/>
    <w:rsid w:val="000A49BF"/>
    <w:rsid w:val="000A5993"/>
    <w:rsid w:val="000A68F1"/>
    <w:rsid w:val="000B0D63"/>
    <w:rsid w:val="000B1A79"/>
    <w:rsid w:val="000B2245"/>
    <w:rsid w:val="000B327F"/>
    <w:rsid w:val="000B56BE"/>
    <w:rsid w:val="000B61F5"/>
    <w:rsid w:val="000B6A2F"/>
    <w:rsid w:val="000C05CB"/>
    <w:rsid w:val="000C0DA8"/>
    <w:rsid w:val="000C13BD"/>
    <w:rsid w:val="000C19C1"/>
    <w:rsid w:val="000C1E04"/>
    <w:rsid w:val="000C47E6"/>
    <w:rsid w:val="000C4E64"/>
    <w:rsid w:val="000C540E"/>
    <w:rsid w:val="000C57CB"/>
    <w:rsid w:val="000C6A85"/>
    <w:rsid w:val="000C7E4C"/>
    <w:rsid w:val="000D0877"/>
    <w:rsid w:val="000D0CFC"/>
    <w:rsid w:val="000D1BAE"/>
    <w:rsid w:val="000D3598"/>
    <w:rsid w:val="000D47F5"/>
    <w:rsid w:val="000D5C8C"/>
    <w:rsid w:val="000D61E2"/>
    <w:rsid w:val="000D6F83"/>
    <w:rsid w:val="000D7888"/>
    <w:rsid w:val="000E3B86"/>
    <w:rsid w:val="000E58EF"/>
    <w:rsid w:val="000E6D59"/>
    <w:rsid w:val="000F181C"/>
    <w:rsid w:val="000F2461"/>
    <w:rsid w:val="000F4A26"/>
    <w:rsid w:val="000F4F17"/>
    <w:rsid w:val="000F61B3"/>
    <w:rsid w:val="000F6F8B"/>
    <w:rsid w:val="000F703E"/>
    <w:rsid w:val="001000FF"/>
    <w:rsid w:val="001031F8"/>
    <w:rsid w:val="001065A8"/>
    <w:rsid w:val="001071A0"/>
    <w:rsid w:val="00107640"/>
    <w:rsid w:val="0010780E"/>
    <w:rsid w:val="001121EA"/>
    <w:rsid w:val="001124F2"/>
    <w:rsid w:val="00115CE2"/>
    <w:rsid w:val="00116947"/>
    <w:rsid w:val="001202DF"/>
    <w:rsid w:val="00122E2E"/>
    <w:rsid w:val="0012531F"/>
    <w:rsid w:val="0013182C"/>
    <w:rsid w:val="00133273"/>
    <w:rsid w:val="00133C9D"/>
    <w:rsid w:val="0013462D"/>
    <w:rsid w:val="00137419"/>
    <w:rsid w:val="001402A8"/>
    <w:rsid w:val="00140DE5"/>
    <w:rsid w:val="00140E57"/>
    <w:rsid w:val="00144FFD"/>
    <w:rsid w:val="001475DD"/>
    <w:rsid w:val="00147B1A"/>
    <w:rsid w:val="00150915"/>
    <w:rsid w:val="00150C8C"/>
    <w:rsid w:val="00151486"/>
    <w:rsid w:val="0015205F"/>
    <w:rsid w:val="00152878"/>
    <w:rsid w:val="00152C84"/>
    <w:rsid w:val="0015317A"/>
    <w:rsid w:val="001531DE"/>
    <w:rsid w:val="00156C1D"/>
    <w:rsid w:val="00156C2B"/>
    <w:rsid w:val="00156E11"/>
    <w:rsid w:val="00157FF5"/>
    <w:rsid w:val="001601F8"/>
    <w:rsid w:val="001605AF"/>
    <w:rsid w:val="00160BDE"/>
    <w:rsid w:val="00161BD5"/>
    <w:rsid w:val="001626C7"/>
    <w:rsid w:val="00162B72"/>
    <w:rsid w:val="00162F43"/>
    <w:rsid w:val="0016703B"/>
    <w:rsid w:val="0016724C"/>
    <w:rsid w:val="00167942"/>
    <w:rsid w:val="00170484"/>
    <w:rsid w:val="00170AD7"/>
    <w:rsid w:val="00174293"/>
    <w:rsid w:val="00176424"/>
    <w:rsid w:val="00177F11"/>
    <w:rsid w:val="00181EB9"/>
    <w:rsid w:val="001831BF"/>
    <w:rsid w:val="0018353A"/>
    <w:rsid w:val="001860B1"/>
    <w:rsid w:val="00186376"/>
    <w:rsid w:val="00190B76"/>
    <w:rsid w:val="0019387A"/>
    <w:rsid w:val="001960C9"/>
    <w:rsid w:val="00197327"/>
    <w:rsid w:val="00197636"/>
    <w:rsid w:val="00197C4C"/>
    <w:rsid w:val="001A168B"/>
    <w:rsid w:val="001A1D28"/>
    <w:rsid w:val="001A2AA4"/>
    <w:rsid w:val="001A3CE4"/>
    <w:rsid w:val="001A3F57"/>
    <w:rsid w:val="001A632E"/>
    <w:rsid w:val="001A644F"/>
    <w:rsid w:val="001A69FD"/>
    <w:rsid w:val="001A788F"/>
    <w:rsid w:val="001B00D3"/>
    <w:rsid w:val="001B2ABA"/>
    <w:rsid w:val="001B3AB6"/>
    <w:rsid w:val="001B49F0"/>
    <w:rsid w:val="001B5538"/>
    <w:rsid w:val="001C0D27"/>
    <w:rsid w:val="001C3C6F"/>
    <w:rsid w:val="001C6269"/>
    <w:rsid w:val="001C6E46"/>
    <w:rsid w:val="001C713F"/>
    <w:rsid w:val="001D2EA2"/>
    <w:rsid w:val="001D4EDE"/>
    <w:rsid w:val="001D549F"/>
    <w:rsid w:val="001D54AF"/>
    <w:rsid w:val="001D58A4"/>
    <w:rsid w:val="001D646E"/>
    <w:rsid w:val="001D6835"/>
    <w:rsid w:val="001E1472"/>
    <w:rsid w:val="001E28D6"/>
    <w:rsid w:val="001E3C72"/>
    <w:rsid w:val="001E774C"/>
    <w:rsid w:val="001F061A"/>
    <w:rsid w:val="001F23B7"/>
    <w:rsid w:val="001F4B48"/>
    <w:rsid w:val="001F541F"/>
    <w:rsid w:val="001F58B8"/>
    <w:rsid w:val="001F64C4"/>
    <w:rsid w:val="002011D5"/>
    <w:rsid w:val="00201DE9"/>
    <w:rsid w:val="0020220C"/>
    <w:rsid w:val="00202CEA"/>
    <w:rsid w:val="00202E8E"/>
    <w:rsid w:val="002054F7"/>
    <w:rsid w:val="00205A29"/>
    <w:rsid w:val="00205F47"/>
    <w:rsid w:val="0020709A"/>
    <w:rsid w:val="00207C02"/>
    <w:rsid w:val="0021281B"/>
    <w:rsid w:val="002136B5"/>
    <w:rsid w:val="002169C6"/>
    <w:rsid w:val="00216A8B"/>
    <w:rsid w:val="00222FE8"/>
    <w:rsid w:val="00223100"/>
    <w:rsid w:val="00224456"/>
    <w:rsid w:val="00227303"/>
    <w:rsid w:val="00227575"/>
    <w:rsid w:val="002319C5"/>
    <w:rsid w:val="002334DD"/>
    <w:rsid w:val="00233E20"/>
    <w:rsid w:val="00234496"/>
    <w:rsid w:val="00235425"/>
    <w:rsid w:val="00235516"/>
    <w:rsid w:val="002364EA"/>
    <w:rsid w:val="002418F3"/>
    <w:rsid w:val="00241E76"/>
    <w:rsid w:val="002440E6"/>
    <w:rsid w:val="002446AC"/>
    <w:rsid w:val="00245F42"/>
    <w:rsid w:val="002535A5"/>
    <w:rsid w:val="00254851"/>
    <w:rsid w:val="002578A1"/>
    <w:rsid w:val="0026311B"/>
    <w:rsid w:val="002649C5"/>
    <w:rsid w:val="002659E1"/>
    <w:rsid w:val="002709E3"/>
    <w:rsid w:val="00270B8A"/>
    <w:rsid w:val="00272CA8"/>
    <w:rsid w:val="00272DBC"/>
    <w:rsid w:val="00276198"/>
    <w:rsid w:val="00276275"/>
    <w:rsid w:val="002800AA"/>
    <w:rsid w:val="002800E0"/>
    <w:rsid w:val="00280E17"/>
    <w:rsid w:val="0028471D"/>
    <w:rsid w:val="0028483F"/>
    <w:rsid w:val="0028565D"/>
    <w:rsid w:val="00287443"/>
    <w:rsid w:val="0029277F"/>
    <w:rsid w:val="0029488E"/>
    <w:rsid w:val="00295D30"/>
    <w:rsid w:val="00297909"/>
    <w:rsid w:val="002A11F9"/>
    <w:rsid w:val="002A1F2E"/>
    <w:rsid w:val="002A3870"/>
    <w:rsid w:val="002A6BDF"/>
    <w:rsid w:val="002A7488"/>
    <w:rsid w:val="002A78E0"/>
    <w:rsid w:val="002A795F"/>
    <w:rsid w:val="002B104E"/>
    <w:rsid w:val="002B160A"/>
    <w:rsid w:val="002B29AC"/>
    <w:rsid w:val="002B5259"/>
    <w:rsid w:val="002B5518"/>
    <w:rsid w:val="002B5ADC"/>
    <w:rsid w:val="002C162B"/>
    <w:rsid w:val="002C3E26"/>
    <w:rsid w:val="002C3E3D"/>
    <w:rsid w:val="002C5B7E"/>
    <w:rsid w:val="002D5F96"/>
    <w:rsid w:val="002E4A7C"/>
    <w:rsid w:val="002E518C"/>
    <w:rsid w:val="002E53CB"/>
    <w:rsid w:val="002F0785"/>
    <w:rsid w:val="002F0FF3"/>
    <w:rsid w:val="002F2745"/>
    <w:rsid w:val="002F2966"/>
    <w:rsid w:val="002F3859"/>
    <w:rsid w:val="002F46EB"/>
    <w:rsid w:val="002F514C"/>
    <w:rsid w:val="002F70EE"/>
    <w:rsid w:val="00300521"/>
    <w:rsid w:val="00304285"/>
    <w:rsid w:val="00304C42"/>
    <w:rsid w:val="00306288"/>
    <w:rsid w:val="00307D1B"/>
    <w:rsid w:val="00307D94"/>
    <w:rsid w:val="0031000C"/>
    <w:rsid w:val="00310704"/>
    <w:rsid w:val="0031158D"/>
    <w:rsid w:val="00313814"/>
    <w:rsid w:val="00313A2F"/>
    <w:rsid w:val="00313A78"/>
    <w:rsid w:val="0031494F"/>
    <w:rsid w:val="00315145"/>
    <w:rsid w:val="0031626B"/>
    <w:rsid w:val="00321F77"/>
    <w:rsid w:val="0032360E"/>
    <w:rsid w:val="00324865"/>
    <w:rsid w:val="00326D78"/>
    <w:rsid w:val="00330E94"/>
    <w:rsid w:val="003335A9"/>
    <w:rsid w:val="003352D5"/>
    <w:rsid w:val="003361E1"/>
    <w:rsid w:val="003411B1"/>
    <w:rsid w:val="00345D8B"/>
    <w:rsid w:val="00346000"/>
    <w:rsid w:val="003468F7"/>
    <w:rsid w:val="00346E8B"/>
    <w:rsid w:val="00351439"/>
    <w:rsid w:val="00351BED"/>
    <w:rsid w:val="0035410B"/>
    <w:rsid w:val="00357B30"/>
    <w:rsid w:val="00361B5B"/>
    <w:rsid w:val="00362381"/>
    <w:rsid w:val="00363214"/>
    <w:rsid w:val="00365729"/>
    <w:rsid w:val="00365CE6"/>
    <w:rsid w:val="0036601B"/>
    <w:rsid w:val="0036708C"/>
    <w:rsid w:val="0036771E"/>
    <w:rsid w:val="003705AA"/>
    <w:rsid w:val="0037061E"/>
    <w:rsid w:val="00372C19"/>
    <w:rsid w:val="0037321B"/>
    <w:rsid w:val="003745F5"/>
    <w:rsid w:val="00376B7C"/>
    <w:rsid w:val="00381C34"/>
    <w:rsid w:val="0038682B"/>
    <w:rsid w:val="00386E94"/>
    <w:rsid w:val="003877E4"/>
    <w:rsid w:val="00391612"/>
    <w:rsid w:val="0039272A"/>
    <w:rsid w:val="00393400"/>
    <w:rsid w:val="00394550"/>
    <w:rsid w:val="0039566A"/>
    <w:rsid w:val="00395DC6"/>
    <w:rsid w:val="003965B0"/>
    <w:rsid w:val="0039698C"/>
    <w:rsid w:val="00397409"/>
    <w:rsid w:val="003A090E"/>
    <w:rsid w:val="003A705B"/>
    <w:rsid w:val="003C18A1"/>
    <w:rsid w:val="003C3EDA"/>
    <w:rsid w:val="003C5142"/>
    <w:rsid w:val="003D0330"/>
    <w:rsid w:val="003D10CB"/>
    <w:rsid w:val="003D303C"/>
    <w:rsid w:val="003D3750"/>
    <w:rsid w:val="003D570E"/>
    <w:rsid w:val="003D5E19"/>
    <w:rsid w:val="003D6AEE"/>
    <w:rsid w:val="003D719D"/>
    <w:rsid w:val="003D7947"/>
    <w:rsid w:val="003E1505"/>
    <w:rsid w:val="003E2076"/>
    <w:rsid w:val="003E4A7A"/>
    <w:rsid w:val="003E5287"/>
    <w:rsid w:val="003E7EA6"/>
    <w:rsid w:val="003F7918"/>
    <w:rsid w:val="004004B2"/>
    <w:rsid w:val="00401223"/>
    <w:rsid w:val="004023A6"/>
    <w:rsid w:val="00402E5B"/>
    <w:rsid w:val="004048D5"/>
    <w:rsid w:val="004068FA"/>
    <w:rsid w:val="0040784F"/>
    <w:rsid w:val="004102DF"/>
    <w:rsid w:val="0041139F"/>
    <w:rsid w:val="0041250C"/>
    <w:rsid w:val="00415B7D"/>
    <w:rsid w:val="00420CF6"/>
    <w:rsid w:val="0042543A"/>
    <w:rsid w:val="0042681B"/>
    <w:rsid w:val="004304B0"/>
    <w:rsid w:val="00430665"/>
    <w:rsid w:val="00432B51"/>
    <w:rsid w:val="00432CC2"/>
    <w:rsid w:val="00432E01"/>
    <w:rsid w:val="004349E9"/>
    <w:rsid w:val="00434D90"/>
    <w:rsid w:val="00435CEA"/>
    <w:rsid w:val="00437DFE"/>
    <w:rsid w:val="0044055F"/>
    <w:rsid w:val="00442737"/>
    <w:rsid w:val="00443DB2"/>
    <w:rsid w:val="004444B6"/>
    <w:rsid w:val="00446A5D"/>
    <w:rsid w:val="00446D2A"/>
    <w:rsid w:val="0044735F"/>
    <w:rsid w:val="00447CF8"/>
    <w:rsid w:val="00451D8F"/>
    <w:rsid w:val="004570D8"/>
    <w:rsid w:val="004605AE"/>
    <w:rsid w:val="00461546"/>
    <w:rsid w:val="00462291"/>
    <w:rsid w:val="00465258"/>
    <w:rsid w:val="0046527C"/>
    <w:rsid w:val="0047099C"/>
    <w:rsid w:val="00474EBB"/>
    <w:rsid w:val="0047714C"/>
    <w:rsid w:val="00477537"/>
    <w:rsid w:val="00483279"/>
    <w:rsid w:val="00483D39"/>
    <w:rsid w:val="0048697E"/>
    <w:rsid w:val="00486F63"/>
    <w:rsid w:val="00493C9F"/>
    <w:rsid w:val="00493D53"/>
    <w:rsid w:val="00495E70"/>
    <w:rsid w:val="00496457"/>
    <w:rsid w:val="004964C0"/>
    <w:rsid w:val="00497810"/>
    <w:rsid w:val="00497C37"/>
    <w:rsid w:val="004A0D80"/>
    <w:rsid w:val="004A5E0D"/>
    <w:rsid w:val="004A5E7C"/>
    <w:rsid w:val="004A631B"/>
    <w:rsid w:val="004B1FAF"/>
    <w:rsid w:val="004B78FD"/>
    <w:rsid w:val="004C08C5"/>
    <w:rsid w:val="004C1B7B"/>
    <w:rsid w:val="004C215D"/>
    <w:rsid w:val="004C3765"/>
    <w:rsid w:val="004C43B9"/>
    <w:rsid w:val="004C59C4"/>
    <w:rsid w:val="004C6F9E"/>
    <w:rsid w:val="004C7D46"/>
    <w:rsid w:val="004D07EE"/>
    <w:rsid w:val="004D3F24"/>
    <w:rsid w:val="004D41CE"/>
    <w:rsid w:val="004E075E"/>
    <w:rsid w:val="004E3F7F"/>
    <w:rsid w:val="004E50EC"/>
    <w:rsid w:val="004E5E32"/>
    <w:rsid w:val="004E60CE"/>
    <w:rsid w:val="004E6FD7"/>
    <w:rsid w:val="004E7307"/>
    <w:rsid w:val="004F2FDF"/>
    <w:rsid w:val="004F493A"/>
    <w:rsid w:val="004F498D"/>
    <w:rsid w:val="004F4ABD"/>
    <w:rsid w:val="004F7054"/>
    <w:rsid w:val="004F7F9A"/>
    <w:rsid w:val="005005BA"/>
    <w:rsid w:val="00505762"/>
    <w:rsid w:val="00505C4A"/>
    <w:rsid w:val="00505F4C"/>
    <w:rsid w:val="00506EF9"/>
    <w:rsid w:val="0050712A"/>
    <w:rsid w:val="0050755E"/>
    <w:rsid w:val="005100E9"/>
    <w:rsid w:val="00512A7D"/>
    <w:rsid w:val="00514197"/>
    <w:rsid w:val="00514F28"/>
    <w:rsid w:val="00515B9D"/>
    <w:rsid w:val="005162DB"/>
    <w:rsid w:val="00521ADD"/>
    <w:rsid w:val="0052252C"/>
    <w:rsid w:val="00523B8C"/>
    <w:rsid w:val="00525493"/>
    <w:rsid w:val="00525C97"/>
    <w:rsid w:val="00526DCE"/>
    <w:rsid w:val="00527249"/>
    <w:rsid w:val="0053064B"/>
    <w:rsid w:val="00530DAC"/>
    <w:rsid w:val="00531339"/>
    <w:rsid w:val="00532797"/>
    <w:rsid w:val="00533243"/>
    <w:rsid w:val="00533EB8"/>
    <w:rsid w:val="00536D47"/>
    <w:rsid w:val="005443F5"/>
    <w:rsid w:val="00544686"/>
    <w:rsid w:val="005446C7"/>
    <w:rsid w:val="00545411"/>
    <w:rsid w:val="00546797"/>
    <w:rsid w:val="0055093A"/>
    <w:rsid w:val="0055290C"/>
    <w:rsid w:val="00552E35"/>
    <w:rsid w:val="00553957"/>
    <w:rsid w:val="005550B9"/>
    <w:rsid w:val="00556C07"/>
    <w:rsid w:val="00563486"/>
    <w:rsid w:val="005704D8"/>
    <w:rsid w:val="005743AA"/>
    <w:rsid w:val="005749A1"/>
    <w:rsid w:val="00577E88"/>
    <w:rsid w:val="0058490B"/>
    <w:rsid w:val="00590B08"/>
    <w:rsid w:val="005912B9"/>
    <w:rsid w:val="00595FCE"/>
    <w:rsid w:val="005A2CCF"/>
    <w:rsid w:val="005A7535"/>
    <w:rsid w:val="005A759B"/>
    <w:rsid w:val="005A7629"/>
    <w:rsid w:val="005B1253"/>
    <w:rsid w:val="005B1707"/>
    <w:rsid w:val="005B1E75"/>
    <w:rsid w:val="005B3AA1"/>
    <w:rsid w:val="005B3AD9"/>
    <w:rsid w:val="005B61F9"/>
    <w:rsid w:val="005B6516"/>
    <w:rsid w:val="005C7062"/>
    <w:rsid w:val="005D2061"/>
    <w:rsid w:val="005D21CC"/>
    <w:rsid w:val="005D422B"/>
    <w:rsid w:val="005D682D"/>
    <w:rsid w:val="005D7152"/>
    <w:rsid w:val="005E1E34"/>
    <w:rsid w:val="005E3020"/>
    <w:rsid w:val="005E3A46"/>
    <w:rsid w:val="005F0CE4"/>
    <w:rsid w:val="005F128F"/>
    <w:rsid w:val="005F291D"/>
    <w:rsid w:val="005F3324"/>
    <w:rsid w:val="005F440A"/>
    <w:rsid w:val="005F4DB9"/>
    <w:rsid w:val="005F4F5C"/>
    <w:rsid w:val="005F5749"/>
    <w:rsid w:val="005F60ED"/>
    <w:rsid w:val="005F680F"/>
    <w:rsid w:val="005F793D"/>
    <w:rsid w:val="00600405"/>
    <w:rsid w:val="0060170A"/>
    <w:rsid w:val="00603DD4"/>
    <w:rsid w:val="00603E9B"/>
    <w:rsid w:val="0060605B"/>
    <w:rsid w:val="00606103"/>
    <w:rsid w:val="00606167"/>
    <w:rsid w:val="00607726"/>
    <w:rsid w:val="006109F0"/>
    <w:rsid w:val="00610DCA"/>
    <w:rsid w:val="00611012"/>
    <w:rsid w:val="0061131B"/>
    <w:rsid w:val="00611DF1"/>
    <w:rsid w:val="00614CB5"/>
    <w:rsid w:val="00615B96"/>
    <w:rsid w:val="0061722D"/>
    <w:rsid w:val="006176DC"/>
    <w:rsid w:val="006221E8"/>
    <w:rsid w:val="00623D3F"/>
    <w:rsid w:val="00623F88"/>
    <w:rsid w:val="0062422A"/>
    <w:rsid w:val="00626086"/>
    <w:rsid w:val="00630527"/>
    <w:rsid w:val="00632946"/>
    <w:rsid w:val="0063358F"/>
    <w:rsid w:val="00637310"/>
    <w:rsid w:val="00641555"/>
    <w:rsid w:val="00641EB5"/>
    <w:rsid w:val="00643B3A"/>
    <w:rsid w:val="00643E36"/>
    <w:rsid w:val="00644A63"/>
    <w:rsid w:val="00646BE7"/>
    <w:rsid w:val="0065240E"/>
    <w:rsid w:val="00653326"/>
    <w:rsid w:val="00654BA5"/>
    <w:rsid w:val="00656120"/>
    <w:rsid w:val="00656376"/>
    <w:rsid w:val="006565C7"/>
    <w:rsid w:val="0065681A"/>
    <w:rsid w:val="00657372"/>
    <w:rsid w:val="00657DBA"/>
    <w:rsid w:val="00661A9A"/>
    <w:rsid w:val="00661AE3"/>
    <w:rsid w:val="00670F47"/>
    <w:rsid w:val="00671BF6"/>
    <w:rsid w:val="006747B6"/>
    <w:rsid w:val="00681919"/>
    <w:rsid w:val="00683C9B"/>
    <w:rsid w:val="00692641"/>
    <w:rsid w:val="00693745"/>
    <w:rsid w:val="0069430C"/>
    <w:rsid w:val="006950A6"/>
    <w:rsid w:val="00696149"/>
    <w:rsid w:val="006974FA"/>
    <w:rsid w:val="00697A00"/>
    <w:rsid w:val="006A7B43"/>
    <w:rsid w:val="006B1505"/>
    <w:rsid w:val="006B2598"/>
    <w:rsid w:val="006B25E1"/>
    <w:rsid w:val="006B34D0"/>
    <w:rsid w:val="006B3A4A"/>
    <w:rsid w:val="006B4F09"/>
    <w:rsid w:val="006B550D"/>
    <w:rsid w:val="006B5B6D"/>
    <w:rsid w:val="006B66BC"/>
    <w:rsid w:val="006C0634"/>
    <w:rsid w:val="006C10BD"/>
    <w:rsid w:val="006C257D"/>
    <w:rsid w:val="006C5C9E"/>
    <w:rsid w:val="006C723A"/>
    <w:rsid w:val="006D312C"/>
    <w:rsid w:val="006D4DF3"/>
    <w:rsid w:val="006D77C8"/>
    <w:rsid w:val="006D7993"/>
    <w:rsid w:val="006E03C2"/>
    <w:rsid w:val="006E0672"/>
    <w:rsid w:val="006E15AA"/>
    <w:rsid w:val="006E290A"/>
    <w:rsid w:val="006E485F"/>
    <w:rsid w:val="006E4BBB"/>
    <w:rsid w:val="006F2FDB"/>
    <w:rsid w:val="00702C43"/>
    <w:rsid w:val="00703CBD"/>
    <w:rsid w:val="007047C4"/>
    <w:rsid w:val="00715B2E"/>
    <w:rsid w:val="00716824"/>
    <w:rsid w:val="00716DDD"/>
    <w:rsid w:val="007173E4"/>
    <w:rsid w:val="007175B9"/>
    <w:rsid w:val="00717A23"/>
    <w:rsid w:val="007221B0"/>
    <w:rsid w:val="00722C17"/>
    <w:rsid w:val="007267CA"/>
    <w:rsid w:val="007322E1"/>
    <w:rsid w:val="00733672"/>
    <w:rsid w:val="007362AA"/>
    <w:rsid w:val="00736E12"/>
    <w:rsid w:val="007376BF"/>
    <w:rsid w:val="00737716"/>
    <w:rsid w:val="007402CE"/>
    <w:rsid w:val="00742485"/>
    <w:rsid w:val="007424A7"/>
    <w:rsid w:val="00744B95"/>
    <w:rsid w:val="0074637B"/>
    <w:rsid w:val="007472ED"/>
    <w:rsid w:val="007476A0"/>
    <w:rsid w:val="00751DD0"/>
    <w:rsid w:val="007521D2"/>
    <w:rsid w:val="0076324E"/>
    <w:rsid w:val="00764F03"/>
    <w:rsid w:val="00770984"/>
    <w:rsid w:val="00770CD7"/>
    <w:rsid w:val="007719A0"/>
    <w:rsid w:val="00772893"/>
    <w:rsid w:val="00774123"/>
    <w:rsid w:val="00774A19"/>
    <w:rsid w:val="00776AD3"/>
    <w:rsid w:val="0078191B"/>
    <w:rsid w:val="007828F8"/>
    <w:rsid w:val="00782903"/>
    <w:rsid w:val="00790485"/>
    <w:rsid w:val="007909CB"/>
    <w:rsid w:val="007935C7"/>
    <w:rsid w:val="00795567"/>
    <w:rsid w:val="00795FBB"/>
    <w:rsid w:val="00797258"/>
    <w:rsid w:val="007B1D12"/>
    <w:rsid w:val="007B1F4B"/>
    <w:rsid w:val="007B2C78"/>
    <w:rsid w:val="007B3D3A"/>
    <w:rsid w:val="007C06C2"/>
    <w:rsid w:val="007C0C2E"/>
    <w:rsid w:val="007C126D"/>
    <w:rsid w:val="007C205B"/>
    <w:rsid w:val="007C3510"/>
    <w:rsid w:val="007C4CD5"/>
    <w:rsid w:val="007C52FA"/>
    <w:rsid w:val="007C751F"/>
    <w:rsid w:val="007C7694"/>
    <w:rsid w:val="007D00B4"/>
    <w:rsid w:val="007D11CA"/>
    <w:rsid w:val="007D12C5"/>
    <w:rsid w:val="007D2B55"/>
    <w:rsid w:val="007D3DBE"/>
    <w:rsid w:val="007D414C"/>
    <w:rsid w:val="007D4ED3"/>
    <w:rsid w:val="007E00C9"/>
    <w:rsid w:val="007E302B"/>
    <w:rsid w:val="007E3BDA"/>
    <w:rsid w:val="007E4D90"/>
    <w:rsid w:val="007E5F03"/>
    <w:rsid w:val="007F04DD"/>
    <w:rsid w:val="007F1799"/>
    <w:rsid w:val="007F3E9F"/>
    <w:rsid w:val="007F4CA5"/>
    <w:rsid w:val="007F67E8"/>
    <w:rsid w:val="00800188"/>
    <w:rsid w:val="00800CB3"/>
    <w:rsid w:val="0080124F"/>
    <w:rsid w:val="0080163C"/>
    <w:rsid w:val="008047CB"/>
    <w:rsid w:val="0080740C"/>
    <w:rsid w:val="00807692"/>
    <w:rsid w:val="0081042E"/>
    <w:rsid w:val="0081526F"/>
    <w:rsid w:val="0082381D"/>
    <w:rsid w:val="00826570"/>
    <w:rsid w:val="008278C7"/>
    <w:rsid w:val="0083066B"/>
    <w:rsid w:val="0083432E"/>
    <w:rsid w:val="00835A64"/>
    <w:rsid w:val="00837268"/>
    <w:rsid w:val="00840042"/>
    <w:rsid w:val="00840AE8"/>
    <w:rsid w:val="00842A70"/>
    <w:rsid w:val="00842A82"/>
    <w:rsid w:val="008441C3"/>
    <w:rsid w:val="00844372"/>
    <w:rsid w:val="00847CB2"/>
    <w:rsid w:val="008503C5"/>
    <w:rsid w:val="00852CB6"/>
    <w:rsid w:val="00853DE3"/>
    <w:rsid w:val="0085541E"/>
    <w:rsid w:val="00855C39"/>
    <w:rsid w:val="00855E66"/>
    <w:rsid w:val="00857B35"/>
    <w:rsid w:val="008609F4"/>
    <w:rsid w:val="008610C8"/>
    <w:rsid w:val="00862DAF"/>
    <w:rsid w:val="0086320B"/>
    <w:rsid w:val="00864E79"/>
    <w:rsid w:val="00864FE2"/>
    <w:rsid w:val="0086554B"/>
    <w:rsid w:val="00867131"/>
    <w:rsid w:val="008714D7"/>
    <w:rsid w:val="00872818"/>
    <w:rsid w:val="00874946"/>
    <w:rsid w:val="0087519E"/>
    <w:rsid w:val="00875CEC"/>
    <w:rsid w:val="0088093C"/>
    <w:rsid w:val="00881513"/>
    <w:rsid w:val="00881B19"/>
    <w:rsid w:val="0088376E"/>
    <w:rsid w:val="0088440D"/>
    <w:rsid w:val="00884819"/>
    <w:rsid w:val="008853B8"/>
    <w:rsid w:val="00886713"/>
    <w:rsid w:val="0088717E"/>
    <w:rsid w:val="008912F3"/>
    <w:rsid w:val="008913D4"/>
    <w:rsid w:val="00895305"/>
    <w:rsid w:val="008958B3"/>
    <w:rsid w:val="00895B32"/>
    <w:rsid w:val="00896E4E"/>
    <w:rsid w:val="008A1050"/>
    <w:rsid w:val="008A1810"/>
    <w:rsid w:val="008A1F99"/>
    <w:rsid w:val="008A2A1E"/>
    <w:rsid w:val="008A3238"/>
    <w:rsid w:val="008A496B"/>
    <w:rsid w:val="008B1AF8"/>
    <w:rsid w:val="008B23F7"/>
    <w:rsid w:val="008B2B7A"/>
    <w:rsid w:val="008B4152"/>
    <w:rsid w:val="008B67DE"/>
    <w:rsid w:val="008B6F22"/>
    <w:rsid w:val="008B795C"/>
    <w:rsid w:val="008C049E"/>
    <w:rsid w:val="008C1B56"/>
    <w:rsid w:val="008C2069"/>
    <w:rsid w:val="008C3802"/>
    <w:rsid w:val="008C4965"/>
    <w:rsid w:val="008C5050"/>
    <w:rsid w:val="008C5408"/>
    <w:rsid w:val="008C6BD6"/>
    <w:rsid w:val="008D0F99"/>
    <w:rsid w:val="008D1A50"/>
    <w:rsid w:val="008D1C50"/>
    <w:rsid w:val="008D6171"/>
    <w:rsid w:val="008E0396"/>
    <w:rsid w:val="008E09F6"/>
    <w:rsid w:val="008E34DD"/>
    <w:rsid w:val="008E5A84"/>
    <w:rsid w:val="008F4620"/>
    <w:rsid w:val="008F50E5"/>
    <w:rsid w:val="008F79A5"/>
    <w:rsid w:val="00900D78"/>
    <w:rsid w:val="00901DC3"/>
    <w:rsid w:val="0090330C"/>
    <w:rsid w:val="00907C99"/>
    <w:rsid w:val="00912AF2"/>
    <w:rsid w:val="009141C2"/>
    <w:rsid w:val="009142E6"/>
    <w:rsid w:val="00915845"/>
    <w:rsid w:val="009176B5"/>
    <w:rsid w:val="0091776D"/>
    <w:rsid w:val="0092079C"/>
    <w:rsid w:val="0092558D"/>
    <w:rsid w:val="00925741"/>
    <w:rsid w:val="00925D74"/>
    <w:rsid w:val="00926569"/>
    <w:rsid w:val="009269C2"/>
    <w:rsid w:val="0093418A"/>
    <w:rsid w:val="00934283"/>
    <w:rsid w:val="00936EBA"/>
    <w:rsid w:val="00937C05"/>
    <w:rsid w:val="00937FED"/>
    <w:rsid w:val="009407E5"/>
    <w:rsid w:val="00940931"/>
    <w:rsid w:val="00941556"/>
    <w:rsid w:val="00941B9E"/>
    <w:rsid w:val="009442E8"/>
    <w:rsid w:val="0094598B"/>
    <w:rsid w:val="009477E5"/>
    <w:rsid w:val="00947A33"/>
    <w:rsid w:val="0095166A"/>
    <w:rsid w:val="00951B2F"/>
    <w:rsid w:val="00953744"/>
    <w:rsid w:val="00962BB5"/>
    <w:rsid w:val="00965842"/>
    <w:rsid w:val="00966812"/>
    <w:rsid w:val="009668EA"/>
    <w:rsid w:val="00966CEB"/>
    <w:rsid w:val="009702F5"/>
    <w:rsid w:val="009719E2"/>
    <w:rsid w:val="00973171"/>
    <w:rsid w:val="00973FF7"/>
    <w:rsid w:val="00975F04"/>
    <w:rsid w:val="00981518"/>
    <w:rsid w:val="00981A7B"/>
    <w:rsid w:val="0098445E"/>
    <w:rsid w:val="00985D16"/>
    <w:rsid w:val="00986805"/>
    <w:rsid w:val="00987486"/>
    <w:rsid w:val="0099030C"/>
    <w:rsid w:val="00991796"/>
    <w:rsid w:val="00992D56"/>
    <w:rsid w:val="00993283"/>
    <w:rsid w:val="009949BA"/>
    <w:rsid w:val="009A03AC"/>
    <w:rsid w:val="009A0637"/>
    <w:rsid w:val="009A0DC0"/>
    <w:rsid w:val="009A29C7"/>
    <w:rsid w:val="009A3FE5"/>
    <w:rsid w:val="009B05E4"/>
    <w:rsid w:val="009B1EF3"/>
    <w:rsid w:val="009B3DAF"/>
    <w:rsid w:val="009B4B86"/>
    <w:rsid w:val="009B5E28"/>
    <w:rsid w:val="009B6D12"/>
    <w:rsid w:val="009B6FFA"/>
    <w:rsid w:val="009C02FD"/>
    <w:rsid w:val="009C248D"/>
    <w:rsid w:val="009C2EEB"/>
    <w:rsid w:val="009C4F74"/>
    <w:rsid w:val="009C61FB"/>
    <w:rsid w:val="009D141E"/>
    <w:rsid w:val="009E1EE7"/>
    <w:rsid w:val="009E200A"/>
    <w:rsid w:val="009E5F84"/>
    <w:rsid w:val="009E76EC"/>
    <w:rsid w:val="009F01DF"/>
    <w:rsid w:val="009F0267"/>
    <w:rsid w:val="009F183B"/>
    <w:rsid w:val="009F278C"/>
    <w:rsid w:val="009F2F48"/>
    <w:rsid w:val="009F5BFC"/>
    <w:rsid w:val="009F7C04"/>
    <w:rsid w:val="00A0050B"/>
    <w:rsid w:val="00A06E9D"/>
    <w:rsid w:val="00A10154"/>
    <w:rsid w:val="00A104FB"/>
    <w:rsid w:val="00A1242D"/>
    <w:rsid w:val="00A140C6"/>
    <w:rsid w:val="00A208E6"/>
    <w:rsid w:val="00A214A6"/>
    <w:rsid w:val="00A215C0"/>
    <w:rsid w:val="00A21CEC"/>
    <w:rsid w:val="00A22DED"/>
    <w:rsid w:val="00A26388"/>
    <w:rsid w:val="00A26624"/>
    <w:rsid w:val="00A26E41"/>
    <w:rsid w:val="00A2769F"/>
    <w:rsid w:val="00A3094A"/>
    <w:rsid w:val="00A3521A"/>
    <w:rsid w:val="00A367CE"/>
    <w:rsid w:val="00A3745B"/>
    <w:rsid w:val="00A40EE4"/>
    <w:rsid w:val="00A411E0"/>
    <w:rsid w:val="00A43807"/>
    <w:rsid w:val="00A44832"/>
    <w:rsid w:val="00A47A0E"/>
    <w:rsid w:val="00A50A8F"/>
    <w:rsid w:val="00A52784"/>
    <w:rsid w:val="00A53546"/>
    <w:rsid w:val="00A54675"/>
    <w:rsid w:val="00A56D60"/>
    <w:rsid w:val="00A60718"/>
    <w:rsid w:val="00A61B45"/>
    <w:rsid w:val="00A62164"/>
    <w:rsid w:val="00A64F04"/>
    <w:rsid w:val="00A65C15"/>
    <w:rsid w:val="00A70111"/>
    <w:rsid w:val="00A706A6"/>
    <w:rsid w:val="00A70AA4"/>
    <w:rsid w:val="00A71C3F"/>
    <w:rsid w:val="00A72DF5"/>
    <w:rsid w:val="00A738BC"/>
    <w:rsid w:val="00A755F6"/>
    <w:rsid w:val="00A75D17"/>
    <w:rsid w:val="00A775BE"/>
    <w:rsid w:val="00A7787E"/>
    <w:rsid w:val="00A806A5"/>
    <w:rsid w:val="00A85673"/>
    <w:rsid w:val="00A8632F"/>
    <w:rsid w:val="00A872F0"/>
    <w:rsid w:val="00A90988"/>
    <w:rsid w:val="00A92427"/>
    <w:rsid w:val="00A928BC"/>
    <w:rsid w:val="00A92AA8"/>
    <w:rsid w:val="00A9320F"/>
    <w:rsid w:val="00A93687"/>
    <w:rsid w:val="00A93809"/>
    <w:rsid w:val="00A970EF"/>
    <w:rsid w:val="00A972FB"/>
    <w:rsid w:val="00A973E2"/>
    <w:rsid w:val="00A97C1B"/>
    <w:rsid w:val="00AA27DD"/>
    <w:rsid w:val="00AA3616"/>
    <w:rsid w:val="00AA790E"/>
    <w:rsid w:val="00AB05CA"/>
    <w:rsid w:val="00AB1A02"/>
    <w:rsid w:val="00AB1D9A"/>
    <w:rsid w:val="00AB2D0A"/>
    <w:rsid w:val="00AB3BAA"/>
    <w:rsid w:val="00AB6BCC"/>
    <w:rsid w:val="00AB7CFB"/>
    <w:rsid w:val="00AC0A8D"/>
    <w:rsid w:val="00AC0CC6"/>
    <w:rsid w:val="00AC0ECE"/>
    <w:rsid w:val="00AC15CB"/>
    <w:rsid w:val="00AC2E91"/>
    <w:rsid w:val="00AC2F95"/>
    <w:rsid w:val="00AC3928"/>
    <w:rsid w:val="00AC7923"/>
    <w:rsid w:val="00AD0254"/>
    <w:rsid w:val="00AD2EA2"/>
    <w:rsid w:val="00AD68EE"/>
    <w:rsid w:val="00AD7EAE"/>
    <w:rsid w:val="00AE0469"/>
    <w:rsid w:val="00AE095C"/>
    <w:rsid w:val="00AE0BF4"/>
    <w:rsid w:val="00AE2161"/>
    <w:rsid w:val="00AE52B7"/>
    <w:rsid w:val="00AF0A58"/>
    <w:rsid w:val="00AF5ABC"/>
    <w:rsid w:val="00B00F5D"/>
    <w:rsid w:val="00B01B24"/>
    <w:rsid w:val="00B03586"/>
    <w:rsid w:val="00B0452B"/>
    <w:rsid w:val="00B05BB4"/>
    <w:rsid w:val="00B1080C"/>
    <w:rsid w:val="00B11A37"/>
    <w:rsid w:val="00B13255"/>
    <w:rsid w:val="00B1349B"/>
    <w:rsid w:val="00B135F6"/>
    <w:rsid w:val="00B138C4"/>
    <w:rsid w:val="00B14415"/>
    <w:rsid w:val="00B148DC"/>
    <w:rsid w:val="00B14E23"/>
    <w:rsid w:val="00B1788A"/>
    <w:rsid w:val="00B17DC3"/>
    <w:rsid w:val="00B21189"/>
    <w:rsid w:val="00B227BE"/>
    <w:rsid w:val="00B243AB"/>
    <w:rsid w:val="00B2464A"/>
    <w:rsid w:val="00B26A72"/>
    <w:rsid w:val="00B3224F"/>
    <w:rsid w:val="00B35E98"/>
    <w:rsid w:val="00B375AF"/>
    <w:rsid w:val="00B378D9"/>
    <w:rsid w:val="00B41490"/>
    <w:rsid w:val="00B4332E"/>
    <w:rsid w:val="00B43687"/>
    <w:rsid w:val="00B44572"/>
    <w:rsid w:val="00B445D7"/>
    <w:rsid w:val="00B46CEE"/>
    <w:rsid w:val="00B50577"/>
    <w:rsid w:val="00B52194"/>
    <w:rsid w:val="00B61412"/>
    <w:rsid w:val="00B61928"/>
    <w:rsid w:val="00B61B18"/>
    <w:rsid w:val="00B61D9C"/>
    <w:rsid w:val="00B62902"/>
    <w:rsid w:val="00B636A3"/>
    <w:rsid w:val="00B64F43"/>
    <w:rsid w:val="00B67536"/>
    <w:rsid w:val="00B67FE3"/>
    <w:rsid w:val="00B70976"/>
    <w:rsid w:val="00B71CCD"/>
    <w:rsid w:val="00B73337"/>
    <w:rsid w:val="00B80017"/>
    <w:rsid w:val="00B80072"/>
    <w:rsid w:val="00B91B0F"/>
    <w:rsid w:val="00B92C8F"/>
    <w:rsid w:val="00B9737C"/>
    <w:rsid w:val="00B977F7"/>
    <w:rsid w:val="00BA20F2"/>
    <w:rsid w:val="00BA5265"/>
    <w:rsid w:val="00BA774C"/>
    <w:rsid w:val="00BA7F12"/>
    <w:rsid w:val="00BB0241"/>
    <w:rsid w:val="00BB1D6D"/>
    <w:rsid w:val="00BB2DD4"/>
    <w:rsid w:val="00BB4BE2"/>
    <w:rsid w:val="00BB4FFF"/>
    <w:rsid w:val="00BB7AFC"/>
    <w:rsid w:val="00BC2BFF"/>
    <w:rsid w:val="00BC3269"/>
    <w:rsid w:val="00BC3379"/>
    <w:rsid w:val="00BC736E"/>
    <w:rsid w:val="00BD0917"/>
    <w:rsid w:val="00BD1261"/>
    <w:rsid w:val="00BD1314"/>
    <w:rsid w:val="00BD2FC1"/>
    <w:rsid w:val="00BD376A"/>
    <w:rsid w:val="00BD5233"/>
    <w:rsid w:val="00BD6C14"/>
    <w:rsid w:val="00BD797A"/>
    <w:rsid w:val="00BE1D27"/>
    <w:rsid w:val="00BE2101"/>
    <w:rsid w:val="00BE403A"/>
    <w:rsid w:val="00BE44EB"/>
    <w:rsid w:val="00BF36EA"/>
    <w:rsid w:val="00BF4A16"/>
    <w:rsid w:val="00BF7AE7"/>
    <w:rsid w:val="00C00C7E"/>
    <w:rsid w:val="00C00C9B"/>
    <w:rsid w:val="00C01AA9"/>
    <w:rsid w:val="00C020ED"/>
    <w:rsid w:val="00C028B3"/>
    <w:rsid w:val="00C02F9B"/>
    <w:rsid w:val="00C03467"/>
    <w:rsid w:val="00C046E2"/>
    <w:rsid w:val="00C049F4"/>
    <w:rsid w:val="00C04FAB"/>
    <w:rsid w:val="00C115E0"/>
    <w:rsid w:val="00C133F8"/>
    <w:rsid w:val="00C14139"/>
    <w:rsid w:val="00C153FE"/>
    <w:rsid w:val="00C15CD8"/>
    <w:rsid w:val="00C16552"/>
    <w:rsid w:val="00C16957"/>
    <w:rsid w:val="00C16D69"/>
    <w:rsid w:val="00C20641"/>
    <w:rsid w:val="00C235B5"/>
    <w:rsid w:val="00C30FE8"/>
    <w:rsid w:val="00C310F9"/>
    <w:rsid w:val="00C32770"/>
    <w:rsid w:val="00C327DD"/>
    <w:rsid w:val="00C34132"/>
    <w:rsid w:val="00C34D68"/>
    <w:rsid w:val="00C36353"/>
    <w:rsid w:val="00C36D6C"/>
    <w:rsid w:val="00C42C06"/>
    <w:rsid w:val="00C434B9"/>
    <w:rsid w:val="00C46682"/>
    <w:rsid w:val="00C4731B"/>
    <w:rsid w:val="00C50260"/>
    <w:rsid w:val="00C50B3F"/>
    <w:rsid w:val="00C53B3C"/>
    <w:rsid w:val="00C56116"/>
    <w:rsid w:val="00C56AEF"/>
    <w:rsid w:val="00C6281D"/>
    <w:rsid w:val="00C63060"/>
    <w:rsid w:val="00C65758"/>
    <w:rsid w:val="00C67E6D"/>
    <w:rsid w:val="00C708C2"/>
    <w:rsid w:val="00C71420"/>
    <w:rsid w:val="00C714F2"/>
    <w:rsid w:val="00C725D4"/>
    <w:rsid w:val="00C72641"/>
    <w:rsid w:val="00C756F6"/>
    <w:rsid w:val="00C814A3"/>
    <w:rsid w:val="00C84DB4"/>
    <w:rsid w:val="00C86C51"/>
    <w:rsid w:val="00C94D24"/>
    <w:rsid w:val="00C965D6"/>
    <w:rsid w:val="00C972F6"/>
    <w:rsid w:val="00C97954"/>
    <w:rsid w:val="00CA371E"/>
    <w:rsid w:val="00CA4427"/>
    <w:rsid w:val="00CA571A"/>
    <w:rsid w:val="00CA6D93"/>
    <w:rsid w:val="00CB03DA"/>
    <w:rsid w:val="00CB16B8"/>
    <w:rsid w:val="00CB39FE"/>
    <w:rsid w:val="00CB423F"/>
    <w:rsid w:val="00CB450A"/>
    <w:rsid w:val="00CB66D3"/>
    <w:rsid w:val="00CB79B0"/>
    <w:rsid w:val="00CC037B"/>
    <w:rsid w:val="00CC499A"/>
    <w:rsid w:val="00CC5A90"/>
    <w:rsid w:val="00CC7517"/>
    <w:rsid w:val="00CC7909"/>
    <w:rsid w:val="00CD2917"/>
    <w:rsid w:val="00CD2CA6"/>
    <w:rsid w:val="00CD4F2F"/>
    <w:rsid w:val="00CD559D"/>
    <w:rsid w:val="00CD66EA"/>
    <w:rsid w:val="00CD6BCF"/>
    <w:rsid w:val="00CE0836"/>
    <w:rsid w:val="00CE2713"/>
    <w:rsid w:val="00CE2EAE"/>
    <w:rsid w:val="00CE5182"/>
    <w:rsid w:val="00CE6CA9"/>
    <w:rsid w:val="00CE6FB1"/>
    <w:rsid w:val="00CF165A"/>
    <w:rsid w:val="00CF3A70"/>
    <w:rsid w:val="00CF3D18"/>
    <w:rsid w:val="00CF58ED"/>
    <w:rsid w:val="00D007F2"/>
    <w:rsid w:val="00D01004"/>
    <w:rsid w:val="00D07D03"/>
    <w:rsid w:val="00D11FA6"/>
    <w:rsid w:val="00D12E1A"/>
    <w:rsid w:val="00D12FC8"/>
    <w:rsid w:val="00D14B55"/>
    <w:rsid w:val="00D14C11"/>
    <w:rsid w:val="00D15795"/>
    <w:rsid w:val="00D2274A"/>
    <w:rsid w:val="00D2320E"/>
    <w:rsid w:val="00D24568"/>
    <w:rsid w:val="00D25B41"/>
    <w:rsid w:val="00D32BCD"/>
    <w:rsid w:val="00D32D52"/>
    <w:rsid w:val="00D35CE9"/>
    <w:rsid w:val="00D35EE1"/>
    <w:rsid w:val="00D3744D"/>
    <w:rsid w:val="00D37D4B"/>
    <w:rsid w:val="00D41106"/>
    <w:rsid w:val="00D42101"/>
    <w:rsid w:val="00D426FB"/>
    <w:rsid w:val="00D429FF"/>
    <w:rsid w:val="00D44E77"/>
    <w:rsid w:val="00D46D5D"/>
    <w:rsid w:val="00D50F81"/>
    <w:rsid w:val="00D51314"/>
    <w:rsid w:val="00D537EE"/>
    <w:rsid w:val="00D54C16"/>
    <w:rsid w:val="00D56AD8"/>
    <w:rsid w:val="00D57F2D"/>
    <w:rsid w:val="00D63CC2"/>
    <w:rsid w:val="00D661B4"/>
    <w:rsid w:val="00D67423"/>
    <w:rsid w:val="00D676BD"/>
    <w:rsid w:val="00D67A6D"/>
    <w:rsid w:val="00D71705"/>
    <w:rsid w:val="00D73120"/>
    <w:rsid w:val="00D75CA1"/>
    <w:rsid w:val="00D80678"/>
    <w:rsid w:val="00D81B8F"/>
    <w:rsid w:val="00D84C82"/>
    <w:rsid w:val="00D86B04"/>
    <w:rsid w:val="00D9324B"/>
    <w:rsid w:val="00D96784"/>
    <w:rsid w:val="00DA08A3"/>
    <w:rsid w:val="00DA160D"/>
    <w:rsid w:val="00DA1B71"/>
    <w:rsid w:val="00DA2125"/>
    <w:rsid w:val="00DA39EF"/>
    <w:rsid w:val="00DA53B2"/>
    <w:rsid w:val="00DA6011"/>
    <w:rsid w:val="00DA6D7D"/>
    <w:rsid w:val="00DA6F20"/>
    <w:rsid w:val="00DB0D40"/>
    <w:rsid w:val="00DB2B6C"/>
    <w:rsid w:val="00DB3F33"/>
    <w:rsid w:val="00DB5BD1"/>
    <w:rsid w:val="00DB6F10"/>
    <w:rsid w:val="00DC24BC"/>
    <w:rsid w:val="00DC3C49"/>
    <w:rsid w:val="00DC7C73"/>
    <w:rsid w:val="00DC7D38"/>
    <w:rsid w:val="00DD0C34"/>
    <w:rsid w:val="00DD1419"/>
    <w:rsid w:val="00DD50A8"/>
    <w:rsid w:val="00DD7491"/>
    <w:rsid w:val="00DE131C"/>
    <w:rsid w:val="00DE17E8"/>
    <w:rsid w:val="00DE1866"/>
    <w:rsid w:val="00DE489A"/>
    <w:rsid w:val="00DE4B61"/>
    <w:rsid w:val="00DE7DCF"/>
    <w:rsid w:val="00DF17F8"/>
    <w:rsid w:val="00DF2625"/>
    <w:rsid w:val="00DF42E3"/>
    <w:rsid w:val="00DF501F"/>
    <w:rsid w:val="00DF52A3"/>
    <w:rsid w:val="00DF5F7B"/>
    <w:rsid w:val="00DF676B"/>
    <w:rsid w:val="00DF68D9"/>
    <w:rsid w:val="00E00D2F"/>
    <w:rsid w:val="00E02AED"/>
    <w:rsid w:val="00E03569"/>
    <w:rsid w:val="00E069D9"/>
    <w:rsid w:val="00E06EEF"/>
    <w:rsid w:val="00E119CE"/>
    <w:rsid w:val="00E1393B"/>
    <w:rsid w:val="00E14220"/>
    <w:rsid w:val="00E17260"/>
    <w:rsid w:val="00E203EB"/>
    <w:rsid w:val="00E20448"/>
    <w:rsid w:val="00E21F98"/>
    <w:rsid w:val="00E22D77"/>
    <w:rsid w:val="00E247BD"/>
    <w:rsid w:val="00E24F25"/>
    <w:rsid w:val="00E26986"/>
    <w:rsid w:val="00E27049"/>
    <w:rsid w:val="00E301CD"/>
    <w:rsid w:val="00E30C72"/>
    <w:rsid w:val="00E32E56"/>
    <w:rsid w:val="00E34300"/>
    <w:rsid w:val="00E35DA5"/>
    <w:rsid w:val="00E35F1E"/>
    <w:rsid w:val="00E409D1"/>
    <w:rsid w:val="00E40FA7"/>
    <w:rsid w:val="00E41949"/>
    <w:rsid w:val="00E42C63"/>
    <w:rsid w:val="00E43919"/>
    <w:rsid w:val="00E46669"/>
    <w:rsid w:val="00E531A5"/>
    <w:rsid w:val="00E547FF"/>
    <w:rsid w:val="00E55534"/>
    <w:rsid w:val="00E55998"/>
    <w:rsid w:val="00E57646"/>
    <w:rsid w:val="00E62952"/>
    <w:rsid w:val="00E62FB9"/>
    <w:rsid w:val="00E651AE"/>
    <w:rsid w:val="00E65ABF"/>
    <w:rsid w:val="00E66282"/>
    <w:rsid w:val="00E66A84"/>
    <w:rsid w:val="00E714EE"/>
    <w:rsid w:val="00E71A73"/>
    <w:rsid w:val="00E72D64"/>
    <w:rsid w:val="00E7423C"/>
    <w:rsid w:val="00E76BC6"/>
    <w:rsid w:val="00E8514B"/>
    <w:rsid w:val="00E92728"/>
    <w:rsid w:val="00E9412D"/>
    <w:rsid w:val="00E96F8C"/>
    <w:rsid w:val="00E9737C"/>
    <w:rsid w:val="00E97A34"/>
    <w:rsid w:val="00EA0792"/>
    <w:rsid w:val="00EA29FD"/>
    <w:rsid w:val="00EA57FB"/>
    <w:rsid w:val="00EA6232"/>
    <w:rsid w:val="00EA72DC"/>
    <w:rsid w:val="00EB04BA"/>
    <w:rsid w:val="00EB7747"/>
    <w:rsid w:val="00EC0E35"/>
    <w:rsid w:val="00EC19B7"/>
    <w:rsid w:val="00EC2197"/>
    <w:rsid w:val="00EC274A"/>
    <w:rsid w:val="00EC36D6"/>
    <w:rsid w:val="00ED0AD0"/>
    <w:rsid w:val="00ED2F99"/>
    <w:rsid w:val="00ED3E11"/>
    <w:rsid w:val="00ED4599"/>
    <w:rsid w:val="00ED5620"/>
    <w:rsid w:val="00ED578C"/>
    <w:rsid w:val="00ED58B1"/>
    <w:rsid w:val="00ED5C4B"/>
    <w:rsid w:val="00ED7446"/>
    <w:rsid w:val="00EE0B3E"/>
    <w:rsid w:val="00EE38D8"/>
    <w:rsid w:val="00EE406E"/>
    <w:rsid w:val="00EE6389"/>
    <w:rsid w:val="00EF0B3C"/>
    <w:rsid w:val="00EF355D"/>
    <w:rsid w:val="00EF3EAA"/>
    <w:rsid w:val="00EF40E2"/>
    <w:rsid w:val="00EF4AEC"/>
    <w:rsid w:val="00EF55EC"/>
    <w:rsid w:val="00EF6357"/>
    <w:rsid w:val="00F002F0"/>
    <w:rsid w:val="00F00471"/>
    <w:rsid w:val="00F014A0"/>
    <w:rsid w:val="00F0199F"/>
    <w:rsid w:val="00F03BDD"/>
    <w:rsid w:val="00F050C7"/>
    <w:rsid w:val="00F05B65"/>
    <w:rsid w:val="00F0714B"/>
    <w:rsid w:val="00F121B8"/>
    <w:rsid w:val="00F21637"/>
    <w:rsid w:val="00F21D5E"/>
    <w:rsid w:val="00F24367"/>
    <w:rsid w:val="00F24F56"/>
    <w:rsid w:val="00F271F4"/>
    <w:rsid w:val="00F27826"/>
    <w:rsid w:val="00F303AA"/>
    <w:rsid w:val="00F30FC9"/>
    <w:rsid w:val="00F323AB"/>
    <w:rsid w:val="00F32D78"/>
    <w:rsid w:val="00F343C5"/>
    <w:rsid w:val="00F409F9"/>
    <w:rsid w:val="00F42C66"/>
    <w:rsid w:val="00F440DA"/>
    <w:rsid w:val="00F45BF5"/>
    <w:rsid w:val="00F4605D"/>
    <w:rsid w:val="00F46C53"/>
    <w:rsid w:val="00F5000F"/>
    <w:rsid w:val="00F50BA8"/>
    <w:rsid w:val="00F52933"/>
    <w:rsid w:val="00F551F1"/>
    <w:rsid w:val="00F57567"/>
    <w:rsid w:val="00F6097A"/>
    <w:rsid w:val="00F619F9"/>
    <w:rsid w:val="00F62812"/>
    <w:rsid w:val="00F634DE"/>
    <w:rsid w:val="00F66E58"/>
    <w:rsid w:val="00F71014"/>
    <w:rsid w:val="00F7280C"/>
    <w:rsid w:val="00F73279"/>
    <w:rsid w:val="00F7665D"/>
    <w:rsid w:val="00F7779B"/>
    <w:rsid w:val="00F820CA"/>
    <w:rsid w:val="00F82F79"/>
    <w:rsid w:val="00F83967"/>
    <w:rsid w:val="00F86B86"/>
    <w:rsid w:val="00F900CA"/>
    <w:rsid w:val="00F90A16"/>
    <w:rsid w:val="00F9157A"/>
    <w:rsid w:val="00F92EB7"/>
    <w:rsid w:val="00F9374B"/>
    <w:rsid w:val="00F95B52"/>
    <w:rsid w:val="00F967A3"/>
    <w:rsid w:val="00F972F7"/>
    <w:rsid w:val="00FA5CA2"/>
    <w:rsid w:val="00FA69B0"/>
    <w:rsid w:val="00FC05EC"/>
    <w:rsid w:val="00FC443D"/>
    <w:rsid w:val="00FC46DC"/>
    <w:rsid w:val="00FC4ECD"/>
    <w:rsid w:val="00FC65B1"/>
    <w:rsid w:val="00FC765C"/>
    <w:rsid w:val="00FD2E9B"/>
    <w:rsid w:val="00FE17F4"/>
    <w:rsid w:val="00FE1CD1"/>
    <w:rsid w:val="00FE2158"/>
    <w:rsid w:val="00FE2ABF"/>
    <w:rsid w:val="00FE7AAF"/>
    <w:rsid w:val="00FF4010"/>
    <w:rsid w:val="00FF54F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D5A7B9B1-1148-4CD3-84A2-85DD5B2C800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kern w:val="2"/>
        <w:szCs w:val="22"/>
        <w:lang w:val="en-US" w:eastAsia="ko-KR" w:bidi="ar-SA"/>
      </w:rPr>
    </w:rPrDefault>
    <w:pPrDefault>
      <w:pPr>
        <w:spacing w:after="160" w:line="259" w:lineRule="auto"/>
        <w:jc w:val="both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wordWrap w:val="0"/>
      <w:autoSpaceDE w:val="0"/>
      <w:autoSpaceDN w:val="0"/>
    </w:p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CB03DA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4">
    <w:name w:val="Normal (Web)"/>
    <w:basedOn w:val="a"/>
    <w:uiPriority w:val="99"/>
    <w:unhideWhenUsed/>
    <w:rsid w:val="0008337C"/>
    <w:pPr>
      <w:widowControl/>
      <w:wordWrap/>
      <w:autoSpaceDE/>
      <w:autoSpaceDN/>
      <w:spacing w:before="100" w:beforeAutospacing="1" w:after="100" w:afterAutospacing="1" w:line="240" w:lineRule="auto"/>
      <w:jc w:val="left"/>
    </w:pPr>
    <w:rPr>
      <w:rFonts w:ascii="굴림" w:eastAsia="굴림" w:hAnsi="굴림" w:cs="굴림"/>
      <w:kern w:val="0"/>
      <w:sz w:val="24"/>
      <w:szCs w:val="24"/>
    </w:rPr>
  </w:style>
  <w:style w:type="character" w:customStyle="1" w:styleId="apple-converted-space">
    <w:name w:val="apple-converted-space"/>
    <w:basedOn w:val="a0"/>
    <w:rsid w:val="0008337C"/>
  </w:style>
  <w:style w:type="character" w:styleId="HTML">
    <w:name w:val="HTML Code"/>
    <w:basedOn w:val="a0"/>
    <w:uiPriority w:val="99"/>
    <w:semiHidden/>
    <w:unhideWhenUsed/>
    <w:rsid w:val="005A2CCF"/>
    <w:rPr>
      <w:rFonts w:ascii="굴림체" w:eastAsia="굴림체" w:hAnsi="굴림체" w:cs="굴림체"/>
      <w:sz w:val="24"/>
      <w:szCs w:val="24"/>
    </w:rPr>
  </w:style>
  <w:style w:type="paragraph" w:styleId="a5">
    <w:name w:val="header"/>
    <w:basedOn w:val="a"/>
    <w:link w:val="Char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">
    <w:name w:val="머리글 Char"/>
    <w:basedOn w:val="a0"/>
    <w:link w:val="a5"/>
    <w:uiPriority w:val="99"/>
    <w:rsid w:val="00A85673"/>
  </w:style>
  <w:style w:type="paragraph" w:styleId="a6">
    <w:name w:val="footer"/>
    <w:basedOn w:val="a"/>
    <w:link w:val="Char0"/>
    <w:uiPriority w:val="99"/>
    <w:unhideWhenUsed/>
    <w:rsid w:val="00A85673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바닥글 Char"/>
    <w:basedOn w:val="a0"/>
    <w:link w:val="a6"/>
    <w:uiPriority w:val="99"/>
    <w:rsid w:val="00A8567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1040861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460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08813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37956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7196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310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43389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2185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392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674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836743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3929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64323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68514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14910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46824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3715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71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6281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24561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24918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86114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871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08120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11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6118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5902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50673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446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053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49612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테마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맑은 고딕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맑은 고딕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B9F8441-99AC-4CBB-8BD3-A32844D17E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084</TotalTime>
  <Pages>16</Pages>
  <Words>6838</Words>
  <Characters>38982</Characters>
  <Application>Microsoft Office Word</Application>
  <DocSecurity>0</DocSecurity>
  <Lines>324</Lines>
  <Paragraphs>91</Paragraphs>
  <ScaleCrop>false</ScaleCrop>
  <HeadingPairs>
    <vt:vector size="2" baseType="variant">
      <vt:variant>
        <vt:lpstr>제목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5729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</dc:creator>
  <cp:keywords/>
  <dc:description/>
  <cp:lastModifiedBy>Daniel</cp:lastModifiedBy>
  <cp:revision>1385</cp:revision>
  <dcterms:created xsi:type="dcterms:W3CDTF">2016-08-23T11:36:00Z</dcterms:created>
  <dcterms:modified xsi:type="dcterms:W3CDTF">2016-09-25T12:32:00Z</dcterms:modified>
</cp:coreProperties>
</file>